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AB4D7" w14:textId="6E83D411" w:rsidR="00854F25" w:rsidRPr="005C3A8B" w:rsidRDefault="00854F25" w:rsidP="00DC5FE1">
      <w:pPr>
        <w:spacing w:after="0"/>
        <w:rPr>
          <w:rFonts w:cs="Times New Roman"/>
          <w:b/>
          <w:szCs w:val="28"/>
          <w:lang w:val="nl-NL"/>
        </w:rPr>
      </w:pPr>
      <w:r w:rsidRPr="005C3A8B">
        <w:rPr>
          <w:rFonts w:cs="Times New Roman"/>
          <w:b/>
          <w:szCs w:val="28"/>
          <w:lang w:val="nl-NL"/>
        </w:rPr>
        <w:t>Tiếng Việt:</w:t>
      </w:r>
    </w:p>
    <w:p w14:paraId="4368707A" w14:textId="77777777" w:rsidR="00854F25" w:rsidRPr="005C3A8B" w:rsidRDefault="00854F25" w:rsidP="00DC5FE1">
      <w:pPr>
        <w:spacing w:after="0"/>
        <w:rPr>
          <w:rFonts w:cs="Times New Roman"/>
          <w:b/>
          <w:szCs w:val="28"/>
          <w:lang w:val="nl-NL"/>
        </w:rPr>
      </w:pPr>
    </w:p>
    <w:p w14:paraId="18AFC008" w14:textId="77777777" w:rsidR="00854F25" w:rsidRPr="005C3A8B" w:rsidRDefault="00854F25" w:rsidP="00DC5FE1">
      <w:pPr>
        <w:spacing w:after="0"/>
        <w:jc w:val="center"/>
        <w:rPr>
          <w:rFonts w:cs="Times New Roman"/>
          <w:b/>
          <w:szCs w:val="28"/>
          <w:lang w:val="nl-NL"/>
        </w:rPr>
      </w:pPr>
      <w:r w:rsidRPr="005C3A8B">
        <w:rPr>
          <w:rFonts w:cs="Times New Roman"/>
          <w:b/>
          <w:szCs w:val="28"/>
          <w:lang w:val="vi-VN"/>
        </w:rPr>
        <w:t>THÔNG TIN TÓM TẮT NHỮNG ĐÓNG GÓP MỚI CỦA LUẬN ÁN</w:t>
      </w:r>
    </w:p>
    <w:p w14:paraId="29669FDD" w14:textId="77777777" w:rsidR="00854F25" w:rsidRPr="005C3A8B" w:rsidRDefault="00854F25" w:rsidP="00DC5FE1">
      <w:pPr>
        <w:spacing w:after="0"/>
        <w:rPr>
          <w:rFonts w:cs="Times New Roman"/>
          <w:szCs w:val="28"/>
          <w:lang w:val="nl-NL"/>
        </w:rPr>
      </w:pPr>
    </w:p>
    <w:p w14:paraId="610FBA86" w14:textId="3993BBF3" w:rsidR="00854F25" w:rsidRPr="006E3C97" w:rsidRDefault="00854F25" w:rsidP="00DC5FE1">
      <w:pPr>
        <w:spacing w:after="0"/>
        <w:rPr>
          <w:rFonts w:cs="Times New Roman"/>
          <w:szCs w:val="28"/>
          <w:lang w:val="nl-NL"/>
        </w:rPr>
      </w:pPr>
      <w:r w:rsidRPr="005C3A8B">
        <w:rPr>
          <w:rFonts w:cs="Times New Roman"/>
          <w:szCs w:val="28"/>
          <w:lang w:val="nl-NL"/>
        </w:rPr>
        <w:t>Đề tài luận án:</w:t>
      </w:r>
      <w:r w:rsidR="006E3C97">
        <w:rPr>
          <w:rFonts w:cs="Times New Roman"/>
          <w:szCs w:val="28"/>
          <w:lang w:val="nl-NL"/>
        </w:rPr>
        <w:t xml:space="preserve"> </w:t>
      </w:r>
      <w:r w:rsidR="00843699" w:rsidRPr="00843699">
        <w:rPr>
          <w:rFonts w:cs="Times New Roman"/>
          <w:szCs w:val="28"/>
          <w:lang w:val="nl-NL"/>
        </w:rPr>
        <w:t>Nghiên cứu đàn hồi khí động của cánh vẫy kiểu cánh côn trùng sử dụng mô hình cơ hệ nhiều vật</w:t>
      </w:r>
      <w:r w:rsidR="00843699">
        <w:rPr>
          <w:rFonts w:cs="Times New Roman"/>
          <w:szCs w:val="28"/>
          <w:lang w:val="nl-NL"/>
        </w:rPr>
        <w:t>.</w:t>
      </w:r>
    </w:p>
    <w:p w14:paraId="33738D55" w14:textId="0A38D293" w:rsidR="00854F25" w:rsidRPr="005C3A8B" w:rsidRDefault="00854F25" w:rsidP="00DC5FE1">
      <w:pPr>
        <w:spacing w:after="0"/>
        <w:rPr>
          <w:rFonts w:cs="Times New Roman"/>
          <w:szCs w:val="28"/>
          <w:lang w:val="nl-NL"/>
        </w:rPr>
      </w:pPr>
      <w:r w:rsidRPr="005C3A8B">
        <w:rPr>
          <w:rFonts w:cs="Times New Roman"/>
          <w:szCs w:val="28"/>
          <w:lang w:val="nl-NL"/>
        </w:rPr>
        <w:t>Mã số:</w:t>
      </w:r>
      <w:r w:rsidR="006E3C97">
        <w:rPr>
          <w:rFonts w:cs="Times New Roman"/>
          <w:szCs w:val="28"/>
          <w:lang w:val="nl-NL"/>
        </w:rPr>
        <w:t xml:space="preserve"> </w:t>
      </w:r>
      <w:r w:rsidR="006E3C97" w:rsidRPr="006E3C97">
        <w:rPr>
          <w:rFonts w:cs="Times New Roman"/>
          <w:szCs w:val="28"/>
          <w:lang w:val="nl-NL"/>
        </w:rPr>
        <w:t>9. 52. 01. 01</w:t>
      </w:r>
    </w:p>
    <w:p w14:paraId="7301C9DF" w14:textId="6EFCCCAA" w:rsidR="00854F25" w:rsidRPr="006E3C97" w:rsidRDefault="00854F25" w:rsidP="00DC5FE1">
      <w:pPr>
        <w:spacing w:after="0"/>
        <w:rPr>
          <w:rFonts w:cs="Times New Roman"/>
          <w:szCs w:val="28"/>
          <w:lang w:val="nl-NL"/>
        </w:rPr>
      </w:pPr>
      <w:r w:rsidRPr="005C3A8B">
        <w:rPr>
          <w:rFonts w:cs="Times New Roman"/>
          <w:szCs w:val="28"/>
          <w:lang w:val="nl-NL"/>
        </w:rPr>
        <w:t>Chuyên ngành:</w:t>
      </w:r>
      <w:r w:rsidR="006E3C97" w:rsidRPr="006E3C97">
        <w:rPr>
          <w:lang w:val="nl-NL"/>
        </w:rPr>
        <w:t xml:space="preserve"> </w:t>
      </w:r>
      <w:r w:rsidR="006E3C97" w:rsidRPr="006E3C97">
        <w:rPr>
          <w:rFonts w:cs="Times New Roman"/>
          <w:szCs w:val="28"/>
          <w:lang w:val="nl-NL"/>
        </w:rPr>
        <w:t xml:space="preserve">Cơ kỹ thuật                                                </w:t>
      </w:r>
    </w:p>
    <w:p w14:paraId="26AA619B" w14:textId="0651DB9E" w:rsidR="00854F25" w:rsidRPr="006E3C97" w:rsidRDefault="00854F25" w:rsidP="00DC5FE1">
      <w:pPr>
        <w:spacing w:after="0"/>
        <w:rPr>
          <w:rFonts w:cs="Times New Roman"/>
          <w:szCs w:val="28"/>
          <w:lang w:val="nl-NL"/>
        </w:rPr>
      </w:pPr>
      <w:r w:rsidRPr="005C3A8B">
        <w:rPr>
          <w:rFonts w:cs="Times New Roman"/>
          <w:szCs w:val="28"/>
          <w:lang w:val="nl-NL"/>
        </w:rPr>
        <w:t>Họ và tên Nghiên cứu sinh:</w:t>
      </w:r>
      <w:r w:rsidR="006E3C97">
        <w:rPr>
          <w:rFonts w:cs="Times New Roman"/>
          <w:szCs w:val="28"/>
          <w:lang w:val="nl-NL"/>
        </w:rPr>
        <w:t xml:space="preserve"> </w:t>
      </w:r>
      <w:r w:rsidR="00843699">
        <w:rPr>
          <w:rFonts w:cs="Times New Roman"/>
          <w:szCs w:val="28"/>
          <w:lang w:val="nl-NL"/>
        </w:rPr>
        <w:t>Lê Vũ Đan Thanh</w:t>
      </w:r>
    </w:p>
    <w:p w14:paraId="716F38DE" w14:textId="145B795A" w:rsidR="00854F25" w:rsidRPr="006E3C97" w:rsidRDefault="00854F25" w:rsidP="00DC5FE1">
      <w:pPr>
        <w:spacing w:after="0"/>
        <w:rPr>
          <w:rFonts w:cs="Times New Roman"/>
          <w:szCs w:val="28"/>
          <w:lang w:val="nl-NL"/>
        </w:rPr>
      </w:pPr>
      <w:r w:rsidRPr="005C3A8B">
        <w:rPr>
          <w:rFonts w:cs="Times New Roman"/>
          <w:szCs w:val="28"/>
          <w:lang w:val="nl-NL"/>
        </w:rPr>
        <w:t>Người hướng dẫn khoa học:</w:t>
      </w:r>
      <w:r w:rsidR="006E3C97">
        <w:rPr>
          <w:rFonts w:cs="Times New Roman"/>
          <w:szCs w:val="28"/>
          <w:lang w:val="nl-NL"/>
        </w:rPr>
        <w:t xml:space="preserve"> TS </w:t>
      </w:r>
      <w:r w:rsidR="00843699">
        <w:rPr>
          <w:rFonts w:cs="Times New Roman"/>
          <w:szCs w:val="28"/>
          <w:lang w:val="nl-NL"/>
        </w:rPr>
        <w:t>Nguyễn Anh Tuấn</w:t>
      </w:r>
      <w:r w:rsidR="006E3C97">
        <w:rPr>
          <w:rFonts w:cs="Times New Roman"/>
          <w:szCs w:val="28"/>
          <w:lang w:val="nl-NL"/>
        </w:rPr>
        <w:t xml:space="preserve">, PGS.TS </w:t>
      </w:r>
      <w:r w:rsidR="00843699">
        <w:rPr>
          <w:rFonts w:cs="Times New Roman"/>
          <w:szCs w:val="28"/>
          <w:lang w:val="nl-NL"/>
        </w:rPr>
        <w:t>Đặng Ngọc Thanh</w:t>
      </w:r>
    </w:p>
    <w:p w14:paraId="52E59A61" w14:textId="4717165F" w:rsidR="00854F25" w:rsidRPr="006E3C97" w:rsidRDefault="00854F25" w:rsidP="00DC5FE1">
      <w:pPr>
        <w:spacing w:after="0"/>
        <w:rPr>
          <w:rFonts w:cs="Times New Roman"/>
          <w:szCs w:val="28"/>
          <w:lang w:val="nl-NL"/>
        </w:rPr>
      </w:pPr>
      <w:r w:rsidRPr="005C3A8B">
        <w:rPr>
          <w:rFonts w:cs="Times New Roman"/>
          <w:szCs w:val="28"/>
          <w:lang w:val="nl-NL"/>
        </w:rPr>
        <w:t>Cơ sở đào tạo:</w:t>
      </w:r>
      <w:r w:rsidR="006E3C97">
        <w:rPr>
          <w:rFonts w:cs="Times New Roman"/>
          <w:szCs w:val="28"/>
          <w:lang w:val="nl-NL"/>
        </w:rPr>
        <w:t xml:space="preserve"> </w:t>
      </w:r>
      <w:r w:rsidR="006E3C97" w:rsidRPr="006E3C97">
        <w:rPr>
          <w:rFonts w:cs="Times New Roman"/>
          <w:szCs w:val="28"/>
          <w:lang w:val="nl-NL"/>
        </w:rPr>
        <w:t xml:space="preserve">Học viện Kỹ thuật </w:t>
      </w:r>
      <w:r w:rsidR="002B13AA">
        <w:rPr>
          <w:rFonts w:cs="Times New Roman"/>
          <w:szCs w:val="28"/>
          <w:lang w:val="nl-NL"/>
        </w:rPr>
        <w:t>q</w:t>
      </w:r>
      <w:r w:rsidR="006E3C97" w:rsidRPr="006E3C97">
        <w:rPr>
          <w:rFonts w:cs="Times New Roman"/>
          <w:szCs w:val="28"/>
          <w:lang w:val="nl-NL"/>
        </w:rPr>
        <w:t>uân sự</w:t>
      </w:r>
      <w:r w:rsidR="00424B77">
        <w:rPr>
          <w:rFonts w:cs="Times New Roman"/>
          <w:szCs w:val="28"/>
          <w:lang w:val="nl-NL"/>
        </w:rPr>
        <w:t>.</w:t>
      </w:r>
    </w:p>
    <w:p w14:paraId="4D604D49" w14:textId="77777777" w:rsidR="00854F25" w:rsidRPr="005C3A8B" w:rsidRDefault="00854F25" w:rsidP="00DC5FE1">
      <w:pPr>
        <w:spacing w:after="0"/>
        <w:rPr>
          <w:rFonts w:cs="Times New Roman"/>
          <w:szCs w:val="28"/>
          <w:lang w:val="nl-NL"/>
        </w:rPr>
      </w:pPr>
    </w:p>
    <w:p w14:paraId="0281BF64" w14:textId="77777777" w:rsidR="00854F25" w:rsidRPr="005C3A8B" w:rsidRDefault="00854F25" w:rsidP="00DC5FE1">
      <w:pPr>
        <w:spacing w:after="0"/>
        <w:rPr>
          <w:rFonts w:cs="Times New Roman"/>
          <w:b/>
          <w:szCs w:val="28"/>
          <w:lang w:val="nl-NL"/>
        </w:rPr>
      </w:pPr>
      <w:r w:rsidRPr="005C3A8B">
        <w:rPr>
          <w:rFonts w:cs="Times New Roman"/>
          <w:b/>
          <w:szCs w:val="28"/>
          <w:lang w:val="nl-NL"/>
        </w:rPr>
        <w:t>Tóm tắt những đóng góp mới của luận án</w:t>
      </w:r>
    </w:p>
    <w:p w14:paraId="66973710" w14:textId="6D1FABDA" w:rsidR="004367AF" w:rsidRPr="004367AF" w:rsidRDefault="004367AF" w:rsidP="004367AF">
      <w:pPr>
        <w:spacing w:after="0"/>
        <w:rPr>
          <w:rFonts w:cs="Times New Roman"/>
          <w:szCs w:val="28"/>
          <w:lang w:val="nl-NL"/>
        </w:rPr>
      </w:pPr>
      <w:r w:rsidRPr="004367AF">
        <w:rPr>
          <w:rFonts w:cs="Times New Roman"/>
          <w:szCs w:val="28"/>
          <w:lang w:val="nl-NL"/>
        </w:rPr>
        <w:t xml:space="preserve">- Đã xây dựng mô hình động lực học phi tuyến và chương trình mô phỏng </w:t>
      </w:r>
      <w:r w:rsidR="00AF04BF">
        <w:rPr>
          <w:rFonts w:cs="Times New Roman"/>
          <w:szCs w:val="28"/>
          <w:lang w:val="nl-NL"/>
        </w:rPr>
        <w:t>tương tác kết cấ</w:t>
      </w:r>
      <w:r w:rsidR="00B65EE4">
        <w:rPr>
          <w:rFonts w:cs="Times New Roman"/>
          <w:szCs w:val="28"/>
          <w:lang w:val="nl-NL"/>
        </w:rPr>
        <w:t>u-</w:t>
      </w:r>
      <w:r w:rsidR="00AF04BF">
        <w:rPr>
          <w:rFonts w:cs="Times New Roman"/>
          <w:szCs w:val="28"/>
          <w:lang w:val="nl-NL"/>
        </w:rPr>
        <w:t>chất lưu (</w:t>
      </w:r>
      <w:r w:rsidRPr="004367AF">
        <w:rPr>
          <w:rFonts w:cs="Times New Roman"/>
          <w:szCs w:val="28"/>
          <w:lang w:val="nl-NL"/>
        </w:rPr>
        <w:t>FSI</w:t>
      </w:r>
      <w:r w:rsidR="00AF04BF">
        <w:rPr>
          <w:rFonts w:cs="Times New Roman"/>
          <w:szCs w:val="28"/>
          <w:lang w:val="nl-NL"/>
        </w:rPr>
        <w:t>)</w:t>
      </w:r>
      <w:r w:rsidRPr="004367AF">
        <w:rPr>
          <w:rFonts w:cs="Times New Roman"/>
          <w:szCs w:val="28"/>
          <w:lang w:val="nl-NL"/>
        </w:rPr>
        <w:t xml:space="preserve"> hai chiều hiệu năng cao trong nghiên cứu đàn hồi khí động kết cấu cánh vẫy kiểu cánh côn trùng dựa trên hướng tiếp cận động lực học cơ hệ nhiều vật. </w:t>
      </w:r>
    </w:p>
    <w:p w14:paraId="5228430C" w14:textId="77777777" w:rsidR="004367AF" w:rsidRPr="004367AF" w:rsidRDefault="004367AF" w:rsidP="004367AF">
      <w:pPr>
        <w:spacing w:after="0"/>
        <w:rPr>
          <w:rFonts w:cs="Times New Roman"/>
          <w:szCs w:val="28"/>
          <w:lang w:val="nl-NL"/>
        </w:rPr>
      </w:pPr>
      <w:r w:rsidRPr="004367AF">
        <w:rPr>
          <w:rFonts w:cs="Times New Roman"/>
          <w:szCs w:val="28"/>
          <w:lang w:val="nl-NL"/>
        </w:rPr>
        <w:t xml:space="preserve">- Nghiên cứu đặc tính đàn hồi khí động của cánh cứng và cánh mềm ở chế độ bay treo. Kết quả nghiên cứu góp phần làm rõ ảnh hưởng của biến dạng đến sự thay đổi lực khí động và công suất tiêu thụ của cánh. </w:t>
      </w:r>
    </w:p>
    <w:p w14:paraId="26F4CE0C" w14:textId="7A7BA049" w:rsidR="007B4275" w:rsidRDefault="004367AF" w:rsidP="004367AF">
      <w:pPr>
        <w:spacing w:after="0"/>
        <w:rPr>
          <w:rFonts w:cs="Times New Roman"/>
          <w:szCs w:val="28"/>
          <w:lang w:val="nl-NL"/>
        </w:rPr>
      </w:pPr>
      <w:r w:rsidRPr="004367AF">
        <w:rPr>
          <w:rFonts w:cs="Times New Roman"/>
          <w:szCs w:val="28"/>
          <w:lang w:val="nl-NL"/>
        </w:rPr>
        <w:t xml:space="preserve">- Khảo sát ảnh hưởng của các tham số động học chính (tần số vẫy, </w:t>
      </w:r>
      <w:r w:rsidR="00E720FC" w:rsidRPr="004367AF">
        <w:rPr>
          <w:rFonts w:cs="Times New Roman"/>
          <w:szCs w:val="28"/>
          <w:lang w:val="nl-NL"/>
        </w:rPr>
        <w:t>biên độ,</w:t>
      </w:r>
      <w:r w:rsidR="00E720FC">
        <w:rPr>
          <w:rFonts w:cs="Times New Roman"/>
          <w:szCs w:val="28"/>
          <w:lang w:val="nl-NL"/>
        </w:rPr>
        <w:t xml:space="preserve"> </w:t>
      </w:r>
      <w:r w:rsidRPr="004367AF">
        <w:rPr>
          <w:rFonts w:cs="Times New Roman"/>
          <w:szCs w:val="28"/>
          <w:lang w:val="nl-NL"/>
        </w:rPr>
        <w:t>giá trị trung bình của các góc Euler,...), độ cứng kết cấu (quy luật phân bố của độ cứng chống uốn, chống xoắn) tới đặc tính đàn hồi khí động của kết cấu cánh, từ đó rút ra các kết luận, nhận xét, khuyến cáo có giá trị khoa học và thực tiễn trong nghiên cứu thiết bị bay phỏng côn trùng.</w:t>
      </w:r>
    </w:p>
    <w:p w14:paraId="5E5DF454" w14:textId="77777777" w:rsidR="006E3C97" w:rsidRPr="006E3C97" w:rsidRDefault="006E3C97" w:rsidP="00DC5FE1">
      <w:pPr>
        <w:spacing w:after="0"/>
        <w:rPr>
          <w:rFonts w:cs="Times New Roman"/>
          <w:szCs w:val="28"/>
          <w:lang w:val="nl-NL"/>
        </w:rPr>
      </w:pPr>
    </w:p>
    <w:p w14:paraId="60C28391" w14:textId="266EB2D5" w:rsidR="00854F25" w:rsidRDefault="00854F25" w:rsidP="007B4275">
      <w:pPr>
        <w:spacing w:after="0"/>
        <w:jc w:val="right"/>
        <w:rPr>
          <w:rFonts w:cs="Times New Roman"/>
          <w:i/>
          <w:szCs w:val="28"/>
          <w:lang w:val="nl-NL"/>
        </w:rPr>
      </w:pPr>
      <w:r w:rsidRPr="005C3A8B">
        <w:rPr>
          <w:rFonts w:cs="Times New Roman"/>
          <w:i/>
          <w:szCs w:val="28"/>
          <w:lang w:val="nl-NL"/>
        </w:rPr>
        <w:t xml:space="preserve">                                   Hà Nội, ngày </w:t>
      </w:r>
      <w:r w:rsidR="00A75092">
        <w:rPr>
          <w:rFonts w:cs="Times New Roman"/>
          <w:i/>
          <w:szCs w:val="28"/>
          <w:lang w:val="nl-NL"/>
        </w:rPr>
        <w:t>1</w:t>
      </w:r>
      <w:r w:rsidR="0079112F">
        <w:rPr>
          <w:rFonts w:cs="Times New Roman"/>
          <w:i/>
          <w:szCs w:val="28"/>
          <w:lang w:val="nl-NL"/>
        </w:rPr>
        <w:t>4</w:t>
      </w:r>
      <w:r w:rsidR="007B4275">
        <w:rPr>
          <w:rFonts w:cs="Times New Roman"/>
          <w:i/>
          <w:szCs w:val="28"/>
          <w:lang w:val="nl-NL"/>
        </w:rPr>
        <w:t xml:space="preserve"> tháng </w:t>
      </w:r>
      <w:r w:rsidR="007B3161">
        <w:rPr>
          <w:rFonts w:cs="Times New Roman"/>
          <w:i/>
          <w:szCs w:val="28"/>
          <w:lang w:val="nl-NL"/>
        </w:rPr>
        <w:t>11</w:t>
      </w:r>
      <w:r w:rsidRPr="005C3A8B">
        <w:rPr>
          <w:rFonts w:cs="Times New Roman"/>
          <w:i/>
          <w:szCs w:val="28"/>
          <w:lang w:val="nl-NL"/>
        </w:rPr>
        <w:t xml:space="preserve">  năm</w:t>
      </w:r>
      <w:r w:rsidR="007B4275">
        <w:rPr>
          <w:rFonts w:cs="Times New Roman"/>
          <w:i/>
          <w:szCs w:val="28"/>
          <w:lang w:val="nl-NL"/>
        </w:rPr>
        <w:t xml:space="preserve"> 202</w:t>
      </w:r>
      <w:r w:rsidR="007B3161">
        <w:rPr>
          <w:rFonts w:cs="Times New Roman"/>
          <w:i/>
          <w:szCs w:val="28"/>
          <w:lang w:val="nl-NL"/>
        </w:rPr>
        <w:t>3</w:t>
      </w:r>
    </w:p>
    <w:p w14:paraId="430CAB6D" w14:textId="77777777" w:rsidR="004367AF" w:rsidRPr="005C3A8B" w:rsidRDefault="004367AF" w:rsidP="007B4275">
      <w:pPr>
        <w:spacing w:after="0"/>
        <w:jc w:val="right"/>
        <w:rPr>
          <w:rFonts w:cs="Times New Roman"/>
          <w:i/>
          <w:szCs w:val="28"/>
          <w:lang w:val="nl-NL"/>
        </w:rPr>
      </w:pPr>
    </w:p>
    <w:p w14:paraId="213E424C" w14:textId="49483060" w:rsidR="00854F25" w:rsidRPr="005C3A8B" w:rsidRDefault="00854F25" w:rsidP="00DC5FE1">
      <w:pPr>
        <w:spacing w:after="0"/>
        <w:rPr>
          <w:rFonts w:cs="Times New Roman"/>
          <w:b/>
          <w:lang w:val="nl-NL"/>
        </w:rPr>
      </w:pPr>
      <w:r w:rsidRPr="005C3A8B">
        <w:rPr>
          <w:rFonts w:cs="Times New Roman"/>
          <w:b/>
          <w:lang w:val="nl-NL"/>
        </w:rPr>
        <w:t xml:space="preserve">   NGƯỜI HƯỚNG DẪN KHOA HỌC   </w:t>
      </w:r>
      <w:r w:rsidRPr="005C3A8B">
        <w:rPr>
          <w:rFonts w:cs="Times New Roman"/>
          <w:b/>
          <w:lang w:val="nl-NL"/>
        </w:rPr>
        <w:tab/>
      </w:r>
      <w:r w:rsidRPr="005C3A8B">
        <w:rPr>
          <w:rFonts w:cs="Times New Roman"/>
          <w:b/>
          <w:lang w:val="nl-NL"/>
        </w:rPr>
        <w:tab/>
      </w:r>
      <w:r w:rsidR="00A6754D">
        <w:rPr>
          <w:rFonts w:cs="Times New Roman"/>
          <w:b/>
          <w:lang w:val="nl-NL"/>
        </w:rPr>
        <w:t xml:space="preserve">  </w:t>
      </w:r>
      <w:r w:rsidR="007B4275">
        <w:rPr>
          <w:rFonts w:cs="Times New Roman"/>
          <w:b/>
          <w:lang w:val="nl-NL"/>
        </w:rPr>
        <w:t xml:space="preserve">  </w:t>
      </w:r>
      <w:r w:rsidRPr="005C3A8B">
        <w:rPr>
          <w:rFonts w:cs="Times New Roman"/>
          <w:b/>
          <w:lang w:val="nl-NL"/>
        </w:rPr>
        <w:t>NGHIÊN CỨU SINH</w:t>
      </w:r>
    </w:p>
    <w:p w14:paraId="6C82114F" w14:textId="07699CDD" w:rsidR="00854F25" w:rsidRPr="005C3A8B" w:rsidRDefault="007B4275" w:rsidP="00DC5FE1">
      <w:pPr>
        <w:spacing w:after="0"/>
        <w:rPr>
          <w:rFonts w:cs="Times New Roman"/>
          <w:szCs w:val="28"/>
          <w:lang w:val="nl-NL"/>
        </w:rPr>
      </w:pPr>
      <w:r>
        <w:rPr>
          <w:rFonts w:cs="Times New Roman"/>
          <w:szCs w:val="28"/>
          <w:lang w:val="nl-NL"/>
        </w:rPr>
        <w:t xml:space="preserve">   </w:t>
      </w:r>
      <w:r>
        <w:rPr>
          <w:rFonts w:cs="Times New Roman"/>
          <w:szCs w:val="28"/>
          <w:lang w:val="nl-NL"/>
        </w:rPr>
        <w:tab/>
      </w:r>
      <w:r w:rsidR="0081094A">
        <w:rPr>
          <w:rFonts w:cs="Times New Roman"/>
          <w:szCs w:val="28"/>
          <w:lang w:val="nl-NL"/>
        </w:rPr>
        <w:t xml:space="preserve">  </w:t>
      </w:r>
      <w:r>
        <w:rPr>
          <w:rFonts w:cs="Times New Roman"/>
          <w:szCs w:val="28"/>
          <w:lang w:val="nl-NL"/>
        </w:rPr>
        <w:t xml:space="preserve">  </w:t>
      </w:r>
      <w:r w:rsidR="00854F25" w:rsidRPr="005C3A8B">
        <w:rPr>
          <w:rFonts w:cs="Times New Roman"/>
          <w:szCs w:val="28"/>
          <w:lang w:val="nl-NL"/>
        </w:rPr>
        <w:t xml:space="preserve"> (Ký, ghi rõ họ</w:t>
      </w:r>
      <w:r w:rsidR="00A6754D">
        <w:rPr>
          <w:rFonts w:cs="Times New Roman"/>
          <w:szCs w:val="28"/>
          <w:lang w:val="nl-NL"/>
        </w:rPr>
        <w:t xml:space="preserve"> tên)   </w:t>
      </w:r>
      <w:r w:rsidR="00A6754D">
        <w:rPr>
          <w:rFonts w:cs="Times New Roman"/>
          <w:szCs w:val="28"/>
          <w:lang w:val="nl-NL"/>
        </w:rPr>
        <w:tab/>
      </w:r>
      <w:r w:rsidR="00A6754D">
        <w:rPr>
          <w:rFonts w:cs="Times New Roman"/>
          <w:szCs w:val="28"/>
          <w:lang w:val="nl-NL"/>
        </w:rPr>
        <w:tab/>
      </w:r>
      <w:r w:rsidR="00A6754D">
        <w:rPr>
          <w:rFonts w:cs="Times New Roman"/>
          <w:szCs w:val="28"/>
          <w:lang w:val="nl-NL"/>
        </w:rPr>
        <w:tab/>
      </w:r>
      <w:r w:rsidR="00A6754D">
        <w:rPr>
          <w:rFonts w:cs="Times New Roman"/>
          <w:szCs w:val="28"/>
          <w:lang w:val="nl-NL"/>
        </w:rPr>
        <w:tab/>
        <w:t xml:space="preserve">      </w:t>
      </w:r>
      <w:r w:rsidR="00854F25" w:rsidRPr="005C3A8B">
        <w:rPr>
          <w:rFonts w:cs="Times New Roman"/>
          <w:szCs w:val="28"/>
          <w:lang w:val="nl-NL"/>
        </w:rPr>
        <w:t xml:space="preserve"> (Ký, ghi rõ họ tên) </w:t>
      </w:r>
    </w:p>
    <w:p w14:paraId="391A9182" w14:textId="77777777" w:rsidR="00854F25" w:rsidRPr="00A6754D" w:rsidRDefault="00854F25" w:rsidP="00DC5FE1">
      <w:pPr>
        <w:spacing w:after="0"/>
        <w:rPr>
          <w:rFonts w:cs="Times New Roman"/>
          <w:bCs/>
          <w:szCs w:val="26"/>
          <w:lang w:val="vi-VN"/>
        </w:rPr>
      </w:pPr>
    </w:p>
    <w:p w14:paraId="77EBCEF8" w14:textId="77777777" w:rsidR="007B4275" w:rsidRPr="00A6754D" w:rsidRDefault="007B4275" w:rsidP="00DC5FE1">
      <w:pPr>
        <w:spacing w:after="0"/>
        <w:rPr>
          <w:rFonts w:cs="Times New Roman"/>
          <w:bCs/>
          <w:szCs w:val="26"/>
          <w:lang w:val="vi-VN"/>
        </w:rPr>
      </w:pPr>
    </w:p>
    <w:p w14:paraId="2C6FF0A3" w14:textId="77777777" w:rsidR="007B4275" w:rsidRPr="00A6754D" w:rsidRDefault="007B4275" w:rsidP="00DC5FE1">
      <w:pPr>
        <w:spacing w:after="0"/>
        <w:rPr>
          <w:rFonts w:cs="Times New Roman"/>
          <w:bCs/>
          <w:szCs w:val="26"/>
          <w:lang w:val="vi-VN"/>
        </w:rPr>
      </w:pPr>
    </w:p>
    <w:p w14:paraId="5D6F7075" w14:textId="77777777" w:rsidR="007B4275" w:rsidRPr="00A6754D" w:rsidRDefault="007B4275" w:rsidP="00DC5FE1">
      <w:pPr>
        <w:spacing w:after="0"/>
        <w:rPr>
          <w:rFonts w:cs="Times New Roman"/>
          <w:bCs/>
          <w:szCs w:val="26"/>
          <w:lang w:val="vi-VN"/>
        </w:rPr>
      </w:pPr>
    </w:p>
    <w:p w14:paraId="32B11AA8" w14:textId="77777777" w:rsidR="007B4275" w:rsidRPr="00A6754D" w:rsidRDefault="007B4275" w:rsidP="00DC5FE1">
      <w:pPr>
        <w:spacing w:after="0"/>
        <w:rPr>
          <w:rFonts w:cs="Times New Roman"/>
          <w:b/>
          <w:bCs/>
          <w:szCs w:val="26"/>
          <w:lang w:val="vi-VN"/>
        </w:rPr>
      </w:pPr>
    </w:p>
    <w:p w14:paraId="173A3124" w14:textId="10D7D1F3" w:rsidR="007B4275" w:rsidRPr="004367AF" w:rsidRDefault="007B4275" w:rsidP="00DC5FE1">
      <w:pPr>
        <w:spacing w:after="0"/>
        <w:rPr>
          <w:rFonts w:cs="Times New Roman"/>
          <w:b/>
          <w:bCs/>
          <w:szCs w:val="26"/>
          <w:lang w:val="vi-VN"/>
        </w:rPr>
      </w:pPr>
      <w:r w:rsidRPr="007B4275">
        <w:rPr>
          <w:rFonts w:cs="Times New Roman"/>
          <w:b/>
          <w:bCs/>
          <w:szCs w:val="26"/>
          <w:lang w:val="vi-VN"/>
        </w:rPr>
        <w:t xml:space="preserve">       </w:t>
      </w:r>
      <w:r w:rsidR="0081094A" w:rsidRPr="0081094A">
        <w:rPr>
          <w:rFonts w:cs="Times New Roman"/>
          <w:b/>
          <w:bCs/>
          <w:szCs w:val="26"/>
          <w:lang w:val="vi-VN"/>
        </w:rPr>
        <w:t xml:space="preserve"> </w:t>
      </w:r>
      <w:r w:rsidRPr="007B4275">
        <w:rPr>
          <w:rFonts w:cs="Times New Roman"/>
          <w:b/>
          <w:bCs/>
          <w:szCs w:val="26"/>
          <w:lang w:val="vi-VN"/>
        </w:rPr>
        <w:t xml:space="preserve">    </w:t>
      </w:r>
      <w:r w:rsidR="004367AF" w:rsidRPr="004367AF">
        <w:rPr>
          <w:rFonts w:cs="Times New Roman"/>
          <w:b/>
          <w:bCs/>
          <w:szCs w:val="26"/>
          <w:lang w:val="vi-VN"/>
        </w:rPr>
        <w:t>TS Nguyễn Anh Tuấn</w:t>
      </w:r>
      <w:r w:rsidRPr="007B4275">
        <w:rPr>
          <w:rFonts w:cs="Times New Roman"/>
          <w:b/>
          <w:bCs/>
          <w:szCs w:val="26"/>
          <w:lang w:val="vi-VN"/>
        </w:rPr>
        <w:t xml:space="preserve">                                   </w:t>
      </w:r>
      <w:r>
        <w:rPr>
          <w:rFonts w:cs="Times New Roman"/>
          <w:b/>
          <w:bCs/>
          <w:szCs w:val="26"/>
          <w:lang w:val="vi-VN"/>
        </w:rPr>
        <w:t xml:space="preserve">     </w:t>
      </w:r>
      <w:r w:rsidR="00A6754D">
        <w:rPr>
          <w:rFonts w:cs="Times New Roman"/>
          <w:b/>
          <w:bCs/>
          <w:szCs w:val="26"/>
          <w:lang w:val="vi-VN"/>
        </w:rPr>
        <w:t xml:space="preserve">    </w:t>
      </w:r>
      <w:r w:rsidRPr="007B4275">
        <w:rPr>
          <w:rFonts w:cs="Times New Roman"/>
          <w:b/>
          <w:bCs/>
          <w:szCs w:val="26"/>
          <w:lang w:val="vi-VN"/>
        </w:rPr>
        <w:t xml:space="preserve">  </w:t>
      </w:r>
      <w:r w:rsidR="004367AF" w:rsidRPr="004367AF">
        <w:rPr>
          <w:rFonts w:cs="Times New Roman"/>
          <w:b/>
          <w:bCs/>
          <w:szCs w:val="26"/>
          <w:lang w:val="vi-VN"/>
        </w:rPr>
        <w:t>Lê Vũ Đan Thanh</w:t>
      </w:r>
    </w:p>
    <w:p w14:paraId="2E7BF67D" w14:textId="77777777" w:rsidR="007B4275" w:rsidRPr="007B4275" w:rsidRDefault="007B4275" w:rsidP="00DC5FE1">
      <w:pPr>
        <w:spacing w:after="0"/>
        <w:rPr>
          <w:rFonts w:cs="Times New Roman"/>
          <w:bCs/>
          <w:szCs w:val="26"/>
          <w:lang w:val="vi-VN"/>
        </w:rPr>
      </w:pPr>
    </w:p>
    <w:p w14:paraId="64ABED07" w14:textId="77777777" w:rsidR="007B4275" w:rsidRDefault="007B4275" w:rsidP="00DC5FE1">
      <w:pPr>
        <w:spacing w:after="0"/>
        <w:rPr>
          <w:rFonts w:cs="Times New Roman"/>
          <w:bCs/>
          <w:szCs w:val="26"/>
          <w:lang w:val="nl-NL"/>
        </w:rPr>
      </w:pPr>
    </w:p>
    <w:p w14:paraId="3A54806D" w14:textId="77777777" w:rsidR="007B4275" w:rsidRDefault="007B4275" w:rsidP="00DC5FE1">
      <w:pPr>
        <w:spacing w:after="0"/>
        <w:rPr>
          <w:rFonts w:cs="Times New Roman"/>
          <w:bCs/>
          <w:szCs w:val="26"/>
          <w:lang w:val="nl-NL"/>
        </w:rPr>
      </w:pPr>
    </w:p>
    <w:p w14:paraId="56CF9F53" w14:textId="77777777" w:rsidR="007B4275" w:rsidRDefault="007B4275" w:rsidP="00DC5FE1">
      <w:pPr>
        <w:spacing w:after="0"/>
        <w:rPr>
          <w:rFonts w:cs="Times New Roman"/>
          <w:bCs/>
          <w:szCs w:val="26"/>
          <w:lang w:val="nl-NL"/>
        </w:rPr>
      </w:pPr>
    </w:p>
    <w:p w14:paraId="76202929" w14:textId="77777777" w:rsidR="007B4275" w:rsidRDefault="007B4275" w:rsidP="00DC5FE1">
      <w:pPr>
        <w:spacing w:after="0"/>
        <w:rPr>
          <w:rFonts w:cs="Times New Roman"/>
          <w:bCs/>
          <w:szCs w:val="26"/>
          <w:lang w:val="nl-NL"/>
        </w:rPr>
      </w:pPr>
    </w:p>
    <w:p w14:paraId="4AD80D52" w14:textId="77777777" w:rsidR="007B4275" w:rsidRDefault="007B4275" w:rsidP="00DC5FE1">
      <w:pPr>
        <w:spacing w:after="0"/>
        <w:rPr>
          <w:rFonts w:cs="Times New Roman"/>
          <w:bCs/>
          <w:szCs w:val="26"/>
          <w:lang w:val="nl-NL"/>
        </w:rPr>
      </w:pPr>
    </w:p>
    <w:p w14:paraId="5D83CD57" w14:textId="77777777" w:rsidR="007B4275" w:rsidRDefault="007B4275" w:rsidP="00DC5FE1">
      <w:pPr>
        <w:spacing w:after="0"/>
        <w:rPr>
          <w:rFonts w:cs="Times New Roman"/>
          <w:bCs/>
          <w:szCs w:val="26"/>
          <w:lang w:val="nl-NL"/>
        </w:rPr>
      </w:pPr>
    </w:p>
    <w:p w14:paraId="2469788B" w14:textId="77777777" w:rsidR="007B4275" w:rsidRDefault="007B4275" w:rsidP="00DC5FE1">
      <w:pPr>
        <w:spacing w:after="0"/>
        <w:rPr>
          <w:rFonts w:cs="Times New Roman"/>
          <w:bCs/>
          <w:szCs w:val="26"/>
          <w:lang w:val="nl-NL"/>
        </w:rPr>
      </w:pPr>
    </w:p>
    <w:p w14:paraId="7D424296" w14:textId="77777777" w:rsidR="007B4275" w:rsidRDefault="007B4275" w:rsidP="00DC5FE1">
      <w:pPr>
        <w:spacing w:after="0"/>
        <w:rPr>
          <w:rFonts w:cs="Times New Roman"/>
          <w:bCs/>
          <w:szCs w:val="26"/>
          <w:lang w:val="nl-NL"/>
        </w:rPr>
      </w:pPr>
    </w:p>
    <w:p w14:paraId="72016961" w14:textId="77777777" w:rsidR="007B4275" w:rsidRDefault="007B4275" w:rsidP="00DC5FE1">
      <w:pPr>
        <w:spacing w:after="0"/>
        <w:rPr>
          <w:rFonts w:cs="Times New Roman"/>
          <w:bCs/>
          <w:szCs w:val="26"/>
          <w:lang w:val="nl-NL"/>
        </w:rPr>
      </w:pPr>
    </w:p>
    <w:p w14:paraId="3B3495DD" w14:textId="0170824E" w:rsidR="007B4275" w:rsidRDefault="007B4275" w:rsidP="00DC5FE1">
      <w:pPr>
        <w:spacing w:after="0"/>
        <w:rPr>
          <w:rFonts w:cs="Times New Roman"/>
          <w:bCs/>
          <w:szCs w:val="26"/>
          <w:lang w:val="nl-NL"/>
        </w:rPr>
      </w:pPr>
    </w:p>
    <w:p w14:paraId="5443ADC5" w14:textId="436E4AB0" w:rsidR="0055573F" w:rsidRDefault="0055573F" w:rsidP="00DC5FE1">
      <w:pPr>
        <w:spacing w:after="0"/>
        <w:rPr>
          <w:rFonts w:cs="Times New Roman"/>
          <w:bCs/>
          <w:szCs w:val="26"/>
          <w:lang w:val="nl-NL"/>
        </w:rPr>
      </w:pPr>
    </w:p>
    <w:p w14:paraId="79342B5C" w14:textId="77777777" w:rsidR="0055573F" w:rsidRDefault="0055573F" w:rsidP="00DC5FE1">
      <w:pPr>
        <w:spacing w:after="0"/>
        <w:rPr>
          <w:rFonts w:cs="Times New Roman"/>
          <w:bCs/>
          <w:szCs w:val="26"/>
          <w:lang w:val="nl-NL"/>
        </w:rPr>
      </w:pPr>
    </w:p>
    <w:p w14:paraId="6B662137" w14:textId="77777777" w:rsidR="007B4275" w:rsidRDefault="007B4275" w:rsidP="00DC5FE1">
      <w:pPr>
        <w:spacing w:after="0"/>
        <w:rPr>
          <w:rFonts w:cs="Times New Roman"/>
          <w:bCs/>
          <w:szCs w:val="26"/>
          <w:lang w:val="nl-NL"/>
        </w:rPr>
      </w:pPr>
    </w:p>
    <w:p w14:paraId="48152454" w14:textId="77777777" w:rsidR="007B4275" w:rsidRPr="007B4275" w:rsidRDefault="007B4275" w:rsidP="00DC5FE1">
      <w:pPr>
        <w:spacing w:after="0"/>
        <w:rPr>
          <w:rFonts w:cs="Times New Roman"/>
          <w:bCs/>
          <w:szCs w:val="26"/>
          <w:lang w:val="nl-NL"/>
        </w:rPr>
      </w:pPr>
    </w:p>
    <w:p w14:paraId="4B4D0BA8" w14:textId="77777777" w:rsidR="00854F25" w:rsidRPr="005C3A8B" w:rsidRDefault="00854F25" w:rsidP="00DC5FE1">
      <w:pPr>
        <w:spacing w:after="0"/>
        <w:rPr>
          <w:rFonts w:cs="Times New Roman"/>
          <w:b/>
          <w:szCs w:val="28"/>
          <w:lang w:val="nl-NL"/>
        </w:rPr>
      </w:pPr>
      <w:r w:rsidRPr="005C3A8B">
        <w:rPr>
          <w:rFonts w:cs="Times New Roman"/>
          <w:b/>
          <w:szCs w:val="28"/>
          <w:lang w:val="nl-NL"/>
        </w:rPr>
        <w:t>Tiếng Anh:</w:t>
      </w:r>
    </w:p>
    <w:p w14:paraId="65C5074B" w14:textId="77777777" w:rsidR="00854F25" w:rsidRPr="005C3A8B" w:rsidRDefault="00854F25" w:rsidP="00DC5FE1">
      <w:pPr>
        <w:spacing w:after="0"/>
        <w:jc w:val="center"/>
        <w:rPr>
          <w:rFonts w:cs="Times New Roman"/>
          <w:b/>
          <w:szCs w:val="28"/>
        </w:rPr>
      </w:pPr>
      <w:r w:rsidRPr="005C3A8B">
        <w:rPr>
          <w:rFonts w:cs="Times New Roman"/>
          <w:b/>
          <w:szCs w:val="28"/>
        </w:rPr>
        <w:t>SUMMARY INFORMATION ON NEW FINDINGS</w:t>
      </w:r>
      <w:r w:rsidRPr="005C3A8B">
        <w:rPr>
          <w:rFonts w:cs="Times New Roman"/>
          <w:b/>
          <w:szCs w:val="28"/>
        </w:rPr>
        <w:br/>
        <w:t>IN DOCTORAL THESIS</w:t>
      </w:r>
    </w:p>
    <w:p w14:paraId="50AE8373" w14:textId="2FFAA2C1" w:rsidR="000D28EC" w:rsidRDefault="0033791C" w:rsidP="00DC5FE1">
      <w:pPr>
        <w:spacing w:after="0"/>
      </w:pPr>
      <w:r>
        <w:rPr>
          <w:rFonts w:cs="Times New Roman"/>
          <w:szCs w:val="26"/>
        </w:rPr>
        <w:t>Dissertation</w:t>
      </w:r>
      <w:r w:rsidRPr="005C3A8B">
        <w:rPr>
          <w:rFonts w:cs="Times New Roman"/>
          <w:szCs w:val="26"/>
          <w:lang w:val="vi-VN"/>
        </w:rPr>
        <w:t xml:space="preserve"> </w:t>
      </w:r>
      <w:r w:rsidR="00854F25" w:rsidRPr="005C3A8B">
        <w:rPr>
          <w:rFonts w:cs="Times New Roman"/>
          <w:szCs w:val="26"/>
          <w:lang w:val="vi-VN"/>
        </w:rPr>
        <w:t>title</w:t>
      </w:r>
      <w:r w:rsidR="00854F25" w:rsidRPr="005C3A8B">
        <w:rPr>
          <w:rFonts w:cs="Times New Roman"/>
          <w:szCs w:val="28"/>
        </w:rPr>
        <w:t>:</w:t>
      </w:r>
      <w:r w:rsidR="00A6754D">
        <w:rPr>
          <w:rFonts w:cs="Times New Roman"/>
          <w:szCs w:val="28"/>
        </w:rPr>
        <w:t xml:space="preserve"> </w:t>
      </w:r>
      <w:r w:rsidR="00DC4AA4">
        <w:t>Aeroelastic study</w:t>
      </w:r>
      <w:r w:rsidR="00286785" w:rsidRPr="00286785">
        <w:t xml:space="preserve"> of insect wing</w:t>
      </w:r>
      <w:r w:rsidR="000C7CF7">
        <w:t>s</w:t>
      </w:r>
      <w:r w:rsidR="00286785" w:rsidRPr="00286785">
        <w:t xml:space="preserve"> using a multi-body </w:t>
      </w:r>
      <w:r w:rsidR="00286785">
        <w:t>dynamics</w:t>
      </w:r>
      <w:r w:rsidR="00286785" w:rsidRPr="00286785">
        <w:t xml:space="preserve"> model</w:t>
      </w:r>
      <w:r w:rsidR="00286785">
        <w:t>.</w:t>
      </w:r>
    </w:p>
    <w:p w14:paraId="1E76A7E3" w14:textId="12EC21BE" w:rsidR="00854F25" w:rsidRPr="005C3A8B" w:rsidRDefault="00854F25" w:rsidP="00DC5FE1">
      <w:pPr>
        <w:spacing w:after="0"/>
        <w:rPr>
          <w:rFonts w:cs="Times New Roman"/>
          <w:szCs w:val="28"/>
        </w:rPr>
      </w:pPr>
      <w:r w:rsidRPr="005C3A8B">
        <w:rPr>
          <w:rFonts w:cs="Times New Roman"/>
          <w:szCs w:val="26"/>
          <w:lang w:val="vi-VN"/>
        </w:rPr>
        <w:t>Ma</w:t>
      </w:r>
      <w:r w:rsidRPr="005C3A8B">
        <w:rPr>
          <w:rFonts w:cs="Times New Roman"/>
          <w:szCs w:val="26"/>
        </w:rPr>
        <w:t>j</w:t>
      </w:r>
      <w:r w:rsidRPr="005C3A8B">
        <w:rPr>
          <w:rFonts w:cs="Times New Roman"/>
          <w:szCs w:val="26"/>
          <w:lang w:val="vi-VN"/>
        </w:rPr>
        <w:t>or</w:t>
      </w:r>
      <w:r w:rsidRPr="005C3A8B">
        <w:rPr>
          <w:rFonts w:cs="Times New Roman"/>
          <w:szCs w:val="28"/>
        </w:rPr>
        <w:t>:</w:t>
      </w:r>
      <w:r w:rsidR="003C6F9C">
        <w:rPr>
          <w:rFonts w:cs="Times New Roman"/>
          <w:szCs w:val="28"/>
        </w:rPr>
        <w:t xml:space="preserve"> </w:t>
      </w:r>
      <w:r w:rsidR="00A6754D">
        <w:rPr>
          <w:rFonts w:cs="Times New Roman"/>
          <w:szCs w:val="28"/>
        </w:rPr>
        <w:t>M</w:t>
      </w:r>
      <w:r w:rsidR="00A6754D" w:rsidRPr="00A6754D">
        <w:rPr>
          <w:rFonts w:cs="Times New Roman"/>
          <w:szCs w:val="28"/>
        </w:rPr>
        <w:t>echanical engineering</w:t>
      </w:r>
    </w:p>
    <w:p w14:paraId="491384CF" w14:textId="433A630A" w:rsidR="00854F25" w:rsidRPr="005C3A8B" w:rsidRDefault="00854F25" w:rsidP="00DC5FE1">
      <w:pPr>
        <w:spacing w:after="0"/>
        <w:rPr>
          <w:rFonts w:cs="Times New Roman"/>
          <w:szCs w:val="28"/>
        </w:rPr>
      </w:pPr>
      <w:r w:rsidRPr="005C3A8B">
        <w:rPr>
          <w:rFonts w:cs="Times New Roman"/>
          <w:szCs w:val="26"/>
        </w:rPr>
        <w:t>Major code</w:t>
      </w:r>
      <w:r w:rsidRPr="005C3A8B">
        <w:rPr>
          <w:rFonts w:cs="Times New Roman"/>
          <w:szCs w:val="28"/>
        </w:rPr>
        <w:t>:</w:t>
      </w:r>
      <w:r w:rsidR="003C6F9C">
        <w:rPr>
          <w:rFonts w:cs="Times New Roman"/>
          <w:szCs w:val="28"/>
        </w:rPr>
        <w:t xml:space="preserve"> </w:t>
      </w:r>
      <w:r w:rsidR="003C6F9C" w:rsidRPr="006E3C97">
        <w:rPr>
          <w:rFonts w:cs="Times New Roman"/>
          <w:szCs w:val="28"/>
          <w:lang w:val="nl-NL"/>
        </w:rPr>
        <w:t>9. 52. 01. 01</w:t>
      </w:r>
    </w:p>
    <w:p w14:paraId="0CDACEC5" w14:textId="2D173FC0" w:rsidR="00854F25" w:rsidRPr="005C3A8B" w:rsidRDefault="00854F25" w:rsidP="00DC5FE1">
      <w:pPr>
        <w:spacing w:after="0"/>
        <w:rPr>
          <w:rFonts w:cs="Times New Roman"/>
          <w:szCs w:val="28"/>
        </w:rPr>
      </w:pPr>
      <w:r w:rsidRPr="005C3A8B">
        <w:rPr>
          <w:rFonts w:cs="Times New Roman"/>
          <w:szCs w:val="26"/>
          <w:lang w:val="vi-VN"/>
        </w:rPr>
        <w:t>PhD Student</w:t>
      </w:r>
      <w:r w:rsidRPr="005C3A8B">
        <w:rPr>
          <w:rFonts w:cs="Times New Roman"/>
          <w:szCs w:val="28"/>
        </w:rPr>
        <w:t>:</w:t>
      </w:r>
      <w:r w:rsidR="003C6F9C">
        <w:rPr>
          <w:rFonts w:cs="Times New Roman"/>
          <w:szCs w:val="28"/>
        </w:rPr>
        <w:t xml:space="preserve"> </w:t>
      </w:r>
      <w:r w:rsidR="00E844C6">
        <w:rPr>
          <w:rFonts w:cs="Times New Roman"/>
          <w:szCs w:val="28"/>
        </w:rPr>
        <w:t xml:space="preserve">Le Vu Dan Thanh </w:t>
      </w:r>
    </w:p>
    <w:p w14:paraId="413B1FAD" w14:textId="3D428534" w:rsidR="00854F25" w:rsidRPr="005C3A8B" w:rsidRDefault="00854F25" w:rsidP="00DC5FE1">
      <w:pPr>
        <w:spacing w:after="0"/>
        <w:rPr>
          <w:rFonts w:cs="Times New Roman"/>
          <w:szCs w:val="28"/>
        </w:rPr>
      </w:pPr>
      <w:r w:rsidRPr="005C3A8B">
        <w:rPr>
          <w:rFonts w:cs="Times New Roman"/>
          <w:szCs w:val="26"/>
        </w:rPr>
        <w:t>Supervisor</w:t>
      </w:r>
      <w:r w:rsidRPr="005C3A8B">
        <w:rPr>
          <w:rFonts w:cs="Times New Roman"/>
          <w:szCs w:val="28"/>
        </w:rPr>
        <w:t>:</w:t>
      </w:r>
      <w:r w:rsidR="003C6F9C">
        <w:rPr>
          <w:rFonts w:cs="Times New Roman"/>
          <w:szCs w:val="28"/>
        </w:rPr>
        <w:t xml:space="preserve"> </w:t>
      </w:r>
      <w:r w:rsidR="00F331F3">
        <w:rPr>
          <w:rFonts w:cs="Times New Roman"/>
          <w:szCs w:val="28"/>
          <w:lang w:val="nl-NL"/>
        </w:rPr>
        <w:t>Dr</w:t>
      </w:r>
      <w:r w:rsidR="00A6754D">
        <w:rPr>
          <w:rFonts w:cs="Times New Roman"/>
          <w:szCs w:val="28"/>
          <w:lang w:val="nl-NL"/>
        </w:rPr>
        <w:t>.</w:t>
      </w:r>
      <w:r w:rsidR="003C6F9C" w:rsidRPr="003C6F9C">
        <w:rPr>
          <w:rFonts w:cs="Times New Roman"/>
          <w:szCs w:val="28"/>
          <w:lang w:val="nl-NL"/>
        </w:rPr>
        <w:t xml:space="preserve"> </w:t>
      </w:r>
      <w:r w:rsidR="00E844C6">
        <w:rPr>
          <w:rFonts w:cs="Times New Roman"/>
          <w:szCs w:val="28"/>
          <w:lang w:val="nl-NL"/>
        </w:rPr>
        <w:t>Nguyen Anh Tuan</w:t>
      </w:r>
      <w:r w:rsidR="003C6F9C">
        <w:rPr>
          <w:rFonts w:cs="Times New Roman"/>
          <w:szCs w:val="28"/>
          <w:lang w:val="nl-NL"/>
        </w:rPr>
        <w:t xml:space="preserve"> and </w:t>
      </w:r>
      <w:r w:rsidR="00A6754D" w:rsidRPr="003C6F9C">
        <w:rPr>
          <w:rFonts w:cs="Times New Roman"/>
          <w:szCs w:val="28"/>
          <w:lang w:val="nl-NL"/>
        </w:rPr>
        <w:t>As</w:t>
      </w:r>
      <w:r w:rsidR="00A6754D">
        <w:rPr>
          <w:rFonts w:cs="Times New Roman"/>
          <w:szCs w:val="28"/>
          <w:lang w:val="nl-NL"/>
        </w:rPr>
        <w:t>soc.</w:t>
      </w:r>
      <w:r w:rsidR="00A6754D" w:rsidRPr="003C6F9C">
        <w:rPr>
          <w:rFonts w:cs="Times New Roman"/>
          <w:szCs w:val="28"/>
          <w:lang w:val="nl-NL"/>
        </w:rPr>
        <w:t>Prof</w:t>
      </w:r>
      <w:r w:rsidR="00A6754D">
        <w:rPr>
          <w:rFonts w:cs="Times New Roman"/>
          <w:szCs w:val="28"/>
          <w:lang w:val="nl-NL"/>
        </w:rPr>
        <w:t xml:space="preserve">. </w:t>
      </w:r>
      <w:r w:rsidR="00E844C6">
        <w:rPr>
          <w:rFonts w:cs="Times New Roman"/>
          <w:szCs w:val="28"/>
          <w:lang w:val="nl-NL"/>
        </w:rPr>
        <w:t>Dang Ngoc Thanh</w:t>
      </w:r>
    </w:p>
    <w:p w14:paraId="143B0DF6" w14:textId="7B23F301" w:rsidR="00854F25" w:rsidRPr="005C3A8B" w:rsidRDefault="00854F25" w:rsidP="00DC5FE1">
      <w:pPr>
        <w:spacing w:after="0"/>
        <w:rPr>
          <w:rFonts w:cs="Times New Roman"/>
          <w:szCs w:val="28"/>
        </w:rPr>
      </w:pPr>
      <w:r w:rsidRPr="005C3A8B">
        <w:rPr>
          <w:rFonts w:cs="Times New Roman"/>
          <w:bCs/>
          <w:szCs w:val="26"/>
        </w:rPr>
        <w:t>Educational institution</w:t>
      </w:r>
      <w:r w:rsidRPr="005C3A8B">
        <w:rPr>
          <w:rFonts w:cs="Times New Roman"/>
          <w:szCs w:val="28"/>
        </w:rPr>
        <w:t>:</w:t>
      </w:r>
      <w:r w:rsidR="00A6754D">
        <w:rPr>
          <w:rFonts w:cs="Times New Roman"/>
          <w:szCs w:val="28"/>
        </w:rPr>
        <w:t xml:space="preserve"> </w:t>
      </w:r>
      <w:r w:rsidR="00A6754D" w:rsidRPr="00A6754D">
        <w:rPr>
          <w:rFonts w:cs="Times New Roman"/>
          <w:szCs w:val="28"/>
        </w:rPr>
        <w:t>Military Technical Academy (MTA)</w:t>
      </w:r>
    </w:p>
    <w:p w14:paraId="38934F3D" w14:textId="77777777" w:rsidR="00854F25" w:rsidRPr="005C3A8B" w:rsidRDefault="00854F25" w:rsidP="00DC5FE1">
      <w:pPr>
        <w:spacing w:after="0"/>
        <w:rPr>
          <w:rFonts w:cs="Times New Roman"/>
          <w:szCs w:val="28"/>
        </w:rPr>
      </w:pPr>
    </w:p>
    <w:p w14:paraId="0653ABD5" w14:textId="77777777" w:rsidR="00854F25" w:rsidRPr="005C3A8B" w:rsidRDefault="00854F25" w:rsidP="00DC5FE1">
      <w:pPr>
        <w:spacing w:after="0"/>
        <w:rPr>
          <w:rFonts w:cs="Times New Roman"/>
          <w:b/>
          <w:szCs w:val="28"/>
        </w:rPr>
      </w:pPr>
      <w:r w:rsidRPr="005C3A8B">
        <w:rPr>
          <w:rFonts w:cs="Times New Roman"/>
          <w:b/>
          <w:szCs w:val="28"/>
        </w:rPr>
        <w:t>The new findings of the research:</w:t>
      </w:r>
    </w:p>
    <w:p w14:paraId="469A3280" w14:textId="36C0CC2B" w:rsidR="000737F6" w:rsidRDefault="000737F6" w:rsidP="000737F6">
      <w:pPr>
        <w:spacing w:after="0"/>
      </w:pPr>
      <w:r>
        <w:t xml:space="preserve">- </w:t>
      </w:r>
      <w:r w:rsidR="00365FA7">
        <w:t>Develop</w:t>
      </w:r>
      <w:r>
        <w:t xml:space="preserve"> a nonlinear dynamic</w:t>
      </w:r>
      <w:r w:rsidR="00430D83">
        <w:t>s</w:t>
      </w:r>
      <w:r>
        <w:t xml:space="preserve"> model and a </w:t>
      </w:r>
      <w:r w:rsidR="00365FA7">
        <w:t>highly efficient</w:t>
      </w:r>
      <w:r>
        <w:t xml:space="preserve"> two-</w:t>
      </w:r>
      <w:r w:rsidR="00AF04BF">
        <w:t xml:space="preserve">way </w:t>
      </w:r>
      <w:r w:rsidR="00430D83">
        <w:t>fluid-structure interaction (</w:t>
      </w:r>
      <w:r>
        <w:t>FSI</w:t>
      </w:r>
      <w:r w:rsidR="00430D83">
        <w:t>)</w:t>
      </w:r>
      <w:r>
        <w:t xml:space="preserve"> simulation program </w:t>
      </w:r>
      <w:r w:rsidR="00430D83">
        <w:t>to</w:t>
      </w:r>
      <w:r>
        <w:t xml:space="preserve"> study </w:t>
      </w:r>
      <w:r w:rsidR="004F5C88">
        <w:t xml:space="preserve">the </w:t>
      </w:r>
      <w:r w:rsidR="004F5C88" w:rsidRPr="00286785">
        <w:t xml:space="preserve">aeroelasticity </w:t>
      </w:r>
      <w:r>
        <w:t>of insect wing structures based on the multi-body dynamic</w:t>
      </w:r>
      <w:r w:rsidR="00430D83">
        <w:t>s</w:t>
      </w:r>
      <w:r>
        <w:t xml:space="preserve"> approach.</w:t>
      </w:r>
    </w:p>
    <w:p w14:paraId="24902514" w14:textId="60CF9E6B" w:rsidR="000737F6" w:rsidRDefault="000737F6" w:rsidP="000737F6">
      <w:pPr>
        <w:spacing w:after="0"/>
      </w:pPr>
      <w:r>
        <w:t xml:space="preserve">- </w:t>
      </w:r>
      <w:r w:rsidR="00D47FC2">
        <w:t>Study</w:t>
      </w:r>
      <w:r>
        <w:t xml:space="preserve"> the </w:t>
      </w:r>
      <w:r w:rsidR="00D40DE8" w:rsidRPr="00286785">
        <w:t xml:space="preserve">aeroelasticity </w:t>
      </w:r>
      <w:r>
        <w:t xml:space="preserve">of </w:t>
      </w:r>
      <w:r w:rsidR="00D40DE8">
        <w:t>the rigid</w:t>
      </w:r>
      <w:r>
        <w:t xml:space="preserve"> and </w:t>
      </w:r>
      <w:r w:rsidR="00D40DE8">
        <w:t>flexible</w:t>
      </w:r>
      <w:r>
        <w:t xml:space="preserve"> </w:t>
      </w:r>
      <w:r w:rsidR="00453D79">
        <w:t xml:space="preserve">insect </w:t>
      </w:r>
      <w:r>
        <w:t xml:space="preserve">wings </w:t>
      </w:r>
      <w:r w:rsidR="00D47FC2">
        <w:t xml:space="preserve">while </w:t>
      </w:r>
      <w:r>
        <w:t>hove</w:t>
      </w:r>
      <w:r w:rsidR="00D40DE8">
        <w:t>r</w:t>
      </w:r>
      <w:r w:rsidR="00D47FC2">
        <w:t>ing</w:t>
      </w:r>
      <w:r>
        <w:t xml:space="preserve">. The results </w:t>
      </w:r>
      <w:r w:rsidR="00D40DE8">
        <w:t>can be used</w:t>
      </w:r>
      <w:r>
        <w:t xml:space="preserve"> to clarify the </w:t>
      </w:r>
      <w:r w:rsidR="00D40DE8">
        <w:t>effect</w:t>
      </w:r>
      <w:r>
        <w:t xml:space="preserve"> of </w:t>
      </w:r>
      <w:r w:rsidR="00D47FC2">
        <w:t xml:space="preserve">the structural </w:t>
      </w:r>
      <w:r>
        <w:t>deformation on the aerodynamic force and power consumption of the wing.</w:t>
      </w:r>
    </w:p>
    <w:p w14:paraId="18F0CD2F" w14:textId="5DDFD9A9" w:rsidR="0055573F" w:rsidRPr="007B3161" w:rsidRDefault="000737F6" w:rsidP="00626D75">
      <w:pPr>
        <w:spacing w:after="0"/>
        <w:rPr>
          <w:rFonts w:cs="Times New Roman"/>
          <w:szCs w:val="28"/>
          <w:lang w:val="nl-NL"/>
        </w:rPr>
      </w:pPr>
      <w:r>
        <w:t xml:space="preserve">- </w:t>
      </w:r>
      <w:r w:rsidR="00FE0260">
        <w:t xml:space="preserve">Study </w:t>
      </w:r>
      <w:r>
        <w:t xml:space="preserve">the </w:t>
      </w:r>
      <w:r w:rsidR="00E720FC">
        <w:t>effect</w:t>
      </w:r>
      <w:r w:rsidR="00FE0260">
        <w:t>s</w:t>
      </w:r>
      <w:r>
        <w:t xml:space="preserve"> of </w:t>
      </w:r>
      <w:r w:rsidR="00E720FC">
        <w:t xml:space="preserve">the </w:t>
      </w:r>
      <w:r>
        <w:t xml:space="preserve">main </w:t>
      </w:r>
      <w:r w:rsidR="00E720FC">
        <w:t>kinematic</w:t>
      </w:r>
      <w:r>
        <w:t xml:space="preserve"> parameters (</w:t>
      </w:r>
      <w:r w:rsidR="00E720FC">
        <w:t>flapping</w:t>
      </w:r>
      <w:r>
        <w:t xml:space="preserve"> frequency, </w:t>
      </w:r>
      <w:r w:rsidR="00E720FC">
        <w:t>amplitude</w:t>
      </w:r>
      <w:r w:rsidR="0011219F">
        <w:t>,</w:t>
      </w:r>
      <w:r w:rsidR="00E720FC">
        <w:t xml:space="preserve"> and </w:t>
      </w:r>
      <w:r>
        <w:t xml:space="preserve">average value of Euler angles,...), </w:t>
      </w:r>
      <w:r w:rsidR="0011219F">
        <w:t xml:space="preserve">and </w:t>
      </w:r>
      <w:r w:rsidR="00FE0260">
        <w:t xml:space="preserve">the </w:t>
      </w:r>
      <w:r>
        <w:t>structural stiffness</w:t>
      </w:r>
      <w:r w:rsidR="00FE0260">
        <w:t xml:space="preserve"> parameters</w:t>
      </w:r>
      <w:r w:rsidR="00172001">
        <w:t xml:space="preserve"> (</w:t>
      </w:r>
      <w:r>
        <w:t xml:space="preserve">bending and </w:t>
      </w:r>
      <w:r w:rsidR="00E720FC">
        <w:t>torsion</w:t>
      </w:r>
      <w:r>
        <w:t xml:space="preserve"> stiffness</w:t>
      </w:r>
      <w:r w:rsidR="00172001">
        <w:t xml:space="preserve"> coefficients) </w:t>
      </w:r>
      <w:r w:rsidR="0011219F">
        <w:t>on</w:t>
      </w:r>
      <w:r>
        <w:t xml:space="preserve"> the </w:t>
      </w:r>
      <w:r w:rsidR="00626D75" w:rsidRPr="00286785">
        <w:t xml:space="preserve">aeroelastic </w:t>
      </w:r>
      <w:r>
        <w:t>properties of the wing structure</w:t>
      </w:r>
      <w:r w:rsidR="00626D75">
        <w:t xml:space="preserve">. </w:t>
      </w:r>
      <w:r w:rsidR="00FE0260">
        <w:t xml:space="preserve">The </w:t>
      </w:r>
      <w:r w:rsidR="00626D75">
        <w:t>results can be used in the design</w:t>
      </w:r>
      <w:r w:rsidR="00FE0260">
        <w:t>ing</w:t>
      </w:r>
      <w:r w:rsidR="00626D75">
        <w:t xml:space="preserve"> process of insect-like flapping micro </w:t>
      </w:r>
      <w:r w:rsidR="00FE0260">
        <w:t>air vehicles</w:t>
      </w:r>
      <w:r w:rsidR="00626D75">
        <w:t>.</w:t>
      </w:r>
    </w:p>
    <w:p w14:paraId="38A13FBE" w14:textId="77777777" w:rsidR="005F732F" w:rsidRPr="005C3A8B" w:rsidRDefault="005F732F" w:rsidP="00DC5FE1">
      <w:pPr>
        <w:spacing w:after="0"/>
        <w:rPr>
          <w:rFonts w:cs="Times New Roman"/>
          <w:szCs w:val="28"/>
        </w:rPr>
      </w:pPr>
    </w:p>
    <w:p w14:paraId="7945A954" w14:textId="0ABCAEF1" w:rsidR="00854F25" w:rsidRPr="005C3A8B" w:rsidRDefault="0081094A" w:rsidP="0081094A">
      <w:pPr>
        <w:spacing w:after="0"/>
        <w:jc w:val="center"/>
        <w:rPr>
          <w:rFonts w:cs="Times New Roman"/>
          <w:i/>
          <w:szCs w:val="28"/>
        </w:rPr>
      </w:pPr>
      <w:r>
        <w:rPr>
          <w:rFonts w:cs="Times New Roman"/>
          <w:i/>
          <w:szCs w:val="28"/>
        </w:rPr>
        <w:t xml:space="preserve">                                                                                    </w:t>
      </w:r>
      <w:r w:rsidR="00854F25" w:rsidRPr="005C3A8B">
        <w:rPr>
          <w:rFonts w:cs="Times New Roman"/>
          <w:i/>
          <w:szCs w:val="28"/>
        </w:rPr>
        <w:t>Ha</w:t>
      </w:r>
      <w:r w:rsidR="004367AF">
        <w:rPr>
          <w:rFonts w:cs="Times New Roman"/>
          <w:i/>
          <w:szCs w:val="28"/>
        </w:rPr>
        <w:t xml:space="preserve"> </w:t>
      </w:r>
      <w:r w:rsidR="00204082" w:rsidRPr="005C3A8B">
        <w:rPr>
          <w:rFonts w:cs="Times New Roman"/>
          <w:i/>
          <w:szCs w:val="28"/>
        </w:rPr>
        <w:t xml:space="preserve">Noi, </w:t>
      </w:r>
      <w:r w:rsidR="0079112F">
        <w:rPr>
          <w:rFonts w:cs="Times New Roman"/>
          <w:i/>
          <w:szCs w:val="28"/>
        </w:rPr>
        <w:t>14</w:t>
      </w:r>
      <w:r w:rsidR="00204082" w:rsidRPr="005C3A8B">
        <w:rPr>
          <w:rFonts w:cs="Times New Roman"/>
          <w:i/>
          <w:szCs w:val="28"/>
        </w:rPr>
        <w:t>/</w:t>
      </w:r>
      <w:r w:rsidR="0055573F">
        <w:rPr>
          <w:rFonts w:cs="Times New Roman"/>
          <w:i/>
          <w:szCs w:val="28"/>
        </w:rPr>
        <w:t>11</w:t>
      </w:r>
      <w:r w:rsidR="00204082" w:rsidRPr="005C3A8B">
        <w:rPr>
          <w:rFonts w:cs="Times New Roman"/>
          <w:i/>
          <w:szCs w:val="28"/>
        </w:rPr>
        <w:t>/</w:t>
      </w:r>
      <w:r>
        <w:rPr>
          <w:rFonts w:cs="Times New Roman"/>
          <w:i/>
          <w:szCs w:val="28"/>
        </w:rPr>
        <w:t>202</w:t>
      </w:r>
      <w:r w:rsidR="0055573F">
        <w:rPr>
          <w:rFonts w:cs="Times New Roman"/>
          <w:i/>
          <w:szCs w:val="28"/>
        </w:rPr>
        <w:t>3</w:t>
      </w:r>
    </w:p>
    <w:p w14:paraId="007DF07C" w14:textId="4663EAC4" w:rsidR="00854F25" w:rsidRPr="005C3A8B" w:rsidRDefault="00854F25" w:rsidP="00DC5FE1">
      <w:pPr>
        <w:spacing w:after="0"/>
        <w:rPr>
          <w:rFonts w:cs="Times New Roman"/>
          <w:b/>
        </w:rPr>
      </w:pPr>
      <w:r w:rsidRPr="005C3A8B">
        <w:rPr>
          <w:rFonts w:cs="Times New Roman"/>
          <w:b/>
        </w:rPr>
        <w:t xml:space="preserve"> </w:t>
      </w:r>
      <w:r w:rsidR="0081094A">
        <w:rPr>
          <w:rFonts w:cs="Times New Roman"/>
          <w:b/>
        </w:rPr>
        <w:t xml:space="preserve">      </w:t>
      </w:r>
      <w:r w:rsidRPr="005C3A8B">
        <w:rPr>
          <w:rFonts w:cs="Times New Roman"/>
          <w:b/>
        </w:rPr>
        <w:t xml:space="preserve">    </w:t>
      </w:r>
      <w:r w:rsidR="00420961">
        <w:rPr>
          <w:rFonts w:cs="Times New Roman"/>
          <w:b/>
        </w:rPr>
        <w:t xml:space="preserve">  </w:t>
      </w:r>
      <w:r w:rsidRPr="005C3A8B">
        <w:rPr>
          <w:rFonts w:cs="Times New Roman"/>
          <w:b/>
          <w:szCs w:val="26"/>
        </w:rPr>
        <w:t>Supervisor</w:t>
      </w:r>
      <w:r w:rsidRPr="005C3A8B">
        <w:rPr>
          <w:rFonts w:cs="Times New Roman"/>
          <w:b/>
        </w:rPr>
        <w:t xml:space="preserve">  </w:t>
      </w:r>
      <w:r w:rsidRPr="005C3A8B">
        <w:rPr>
          <w:rFonts w:cs="Times New Roman"/>
          <w:b/>
        </w:rPr>
        <w:tab/>
      </w:r>
      <w:r w:rsidRPr="005C3A8B">
        <w:rPr>
          <w:rFonts w:cs="Times New Roman"/>
          <w:b/>
        </w:rPr>
        <w:tab/>
      </w:r>
      <w:r w:rsidRPr="005C3A8B">
        <w:rPr>
          <w:rFonts w:cs="Times New Roman"/>
          <w:b/>
        </w:rPr>
        <w:tab/>
        <w:t xml:space="preserve">              </w:t>
      </w:r>
      <w:r w:rsidRPr="005C3A8B">
        <w:rPr>
          <w:rFonts w:cs="Times New Roman"/>
          <w:b/>
        </w:rPr>
        <w:tab/>
      </w:r>
      <w:r w:rsidRPr="005C3A8B">
        <w:rPr>
          <w:rFonts w:cs="Times New Roman"/>
          <w:b/>
        </w:rPr>
        <w:tab/>
      </w:r>
      <w:r w:rsidRPr="005C3A8B">
        <w:rPr>
          <w:rFonts w:cs="Times New Roman"/>
          <w:b/>
          <w:szCs w:val="26"/>
        </w:rPr>
        <w:t>Ph</w:t>
      </w:r>
      <w:r w:rsidR="0011219F">
        <w:rPr>
          <w:rFonts w:cs="Times New Roman"/>
          <w:b/>
          <w:szCs w:val="26"/>
        </w:rPr>
        <w:t>.D.</w:t>
      </w:r>
      <w:r w:rsidRPr="005C3A8B">
        <w:rPr>
          <w:rFonts w:cs="Times New Roman"/>
          <w:b/>
          <w:szCs w:val="26"/>
        </w:rPr>
        <w:t xml:space="preserve"> Student</w:t>
      </w:r>
    </w:p>
    <w:p w14:paraId="049EDC9E" w14:textId="77777777" w:rsidR="00854F25" w:rsidRPr="005C3A8B" w:rsidRDefault="00854F25" w:rsidP="00DC5FE1">
      <w:pPr>
        <w:spacing w:after="0"/>
        <w:rPr>
          <w:rFonts w:cs="Times New Roman"/>
          <w:szCs w:val="28"/>
        </w:rPr>
      </w:pPr>
    </w:p>
    <w:p w14:paraId="4EED53CE" w14:textId="77777777" w:rsidR="0081094A" w:rsidRDefault="0081094A" w:rsidP="00A57577">
      <w:pPr>
        <w:spacing w:after="0"/>
        <w:rPr>
          <w:rFonts w:cs="Times New Roman"/>
          <w:noProof w:val="0"/>
          <w:szCs w:val="24"/>
          <w:lang w:eastAsia="en-US"/>
        </w:rPr>
      </w:pPr>
    </w:p>
    <w:p w14:paraId="3A633F69" w14:textId="77777777" w:rsidR="0081094A" w:rsidRDefault="0081094A" w:rsidP="00A57577">
      <w:pPr>
        <w:spacing w:after="0"/>
        <w:rPr>
          <w:rFonts w:cs="Times New Roman"/>
          <w:noProof w:val="0"/>
          <w:szCs w:val="24"/>
          <w:lang w:eastAsia="en-US"/>
        </w:rPr>
      </w:pPr>
    </w:p>
    <w:p w14:paraId="0C847E88" w14:textId="77777777" w:rsidR="0081094A" w:rsidRDefault="0081094A" w:rsidP="00A57577">
      <w:pPr>
        <w:spacing w:after="0"/>
        <w:rPr>
          <w:rFonts w:cs="Times New Roman"/>
          <w:noProof w:val="0"/>
          <w:szCs w:val="24"/>
          <w:lang w:eastAsia="en-US"/>
        </w:rPr>
      </w:pPr>
    </w:p>
    <w:p w14:paraId="01B4ED04" w14:textId="6FAE1975" w:rsidR="0081094A" w:rsidRPr="0081094A" w:rsidRDefault="008A4F34" w:rsidP="00A57577">
      <w:pPr>
        <w:spacing w:after="0"/>
        <w:rPr>
          <w:rFonts w:cs="Times New Roman"/>
          <w:b/>
          <w:noProof w:val="0"/>
          <w:szCs w:val="24"/>
          <w:lang w:eastAsia="en-US"/>
        </w:rPr>
      </w:pPr>
      <w:r>
        <w:rPr>
          <w:rFonts w:cs="Times New Roman"/>
          <w:b/>
          <w:szCs w:val="28"/>
        </w:rPr>
        <w:t xml:space="preserve">  </w:t>
      </w:r>
      <w:r w:rsidR="00D40DE8">
        <w:rPr>
          <w:rFonts w:cs="Times New Roman"/>
          <w:b/>
          <w:szCs w:val="28"/>
        </w:rPr>
        <w:t xml:space="preserve"> </w:t>
      </w:r>
      <w:r>
        <w:rPr>
          <w:rFonts w:cs="Times New Roman"/>
          <w:b/>
          <w:szCs w:val="28"/>
        </w:rPr>
        <w:t xml:space="preserve"> </w:t>
      </w:r>
      <w:r w:rsidR="002B5DE9">
        <w:rPr>
          <w:rFonts w:cs="Times New Roman"/>
          <w:b/>
          <w:szCs w:val="28"/>
          <w:lang w:val="nl-NL"/>
        </w:rPr>
        <w:t>Dr</w:t>
      </w:r>
      <w:r w:rsidR="0081094A" w:rsidRPr="0081094A">
        <w:rPr>
          <w:rFonts w:cs="Times New Roman"/>
          <w:b/>
          <w:szCs w:val="28"/>
          <w:lang w:val="nl-NL"/>
        </w:rPr>
        <w:t xml:space="preserve">. </w:t>
      </w:r>
      <w:r>
        <w:rPr>
          <w:rFonts w:cs="Times New Roman"/>
          <w:b/>
          <w:szCs w:val="28"/>
          <w:lang w:val="nl-NL"/>
        </w:rPr>
        <w:t>Nguyen Anh Tuan</w:t>
      </w:r>
      <w:r w:rsidR="0081094A" w:rsidRPr="0081094A">
        <w:rPr>
          <w:rFonts w:cs="Times New Roman"/>
          <w:b/>
          <w:szCs w:val="28"/>
          <w:lang w:val="nl-NL"/>
        </w:rPr>
        <w:t xml:space="preserve">                 </w:t>
      </w:r>
      <w:r w:rsidR="0081094A">
        <w:rPr>
          <w:rFonts w:cs="Times New Roman"/>
          <w:b/>
          <w:szCs w:val="28"/>
          <w:lang w:val="nl-NL"/>
        </w:rPr>
        <w:t xml:space="preserve">                          </w:t>
      </w:r>
      <w:r>
        <w:rPr>
          <w:rFonts w:cs="Times New Roman"/>
          <w:b/>
          <w:szCs w:val="28"/>
          <w:lang w:val="nl-NL"/>
        </w:rPr>
        <w:t xml:space="preserve">  </w:t>
      </w:r>
      <w:r w:rsidR="0081094A">
        <w:rPr>
          <w:rFonts w:cs="Times New Roman"/>
          <w:b/>
          <w:szCs w:val="28"/>
          <w:lang w:val="nl-NL"/>
        </w:rPr>
        <w:t xml:space="preserve">  </w:t>
      </w:r>
      <w:r w:rsidR="00D40DE8">
        <w:rPr>
          <w:rFonts w:cs="Times New Roman"/>
          <w:b/>
          <w:szCs w:val="28"/>
          <w:lang w:val="nl-NL"/>
        </w:rPr>
        <w:t xml:space="preserve">   </w:t>
      </w:r>
      <w:r>
        <w:rPr>
          <w:rFonts w:cs="Times New Roman"/>
          <w:b/>
          <w:szCs w:val="28"/>
        </w:rPr>
        <w:t>Le Vu Dan Thanh</w:t>
      </w:r>
    </w:p>
    <w:sectPr w:rsidR="0081094A" w:rsidRPr="0081094A" w:rsidSect="001900EB">
      <w:footerReference w:type="even" r:id="rId8"/>
      <w:footerReference w:type="default" r:id="rId9"/>
      <w:pgSz w:w="11907" w:h="16840" w:code="9"/>
      <w:pgMar w:top="1021" w:right="1134" w:bottom="1021" w:left="1701" w:header="720" w:footer="43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98C21" w14:textId="77777777" w:rsidR="009A71FD" w:rsidRDefault="009A71FD" w:rsidP="00832B33">
      <w:pPr>
        <w:spacing w:after="0"/>
      </w:pPr>
      <w:r>
        <w:separator/>
      </w:r>
    </w:p>
  </w:endnote>
  <w:endnote w:type="continuationSeparator" w:id="0">
    <w:p w14:paraId="683740A7" w14:textId="77777777" w:rsidR="009A71FD" w:rsidRDefault="009A71FD" w:rsidP="00832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nTime">
    <w:panose1 w:val="020B7200000000000000"/>
    <w:charset w:val="00"/>
    <w:family w:val="swiss"/>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VnTimeH">
    <w:altName w:val="Courier New"/>
    <w:panose1 w:val="020B7200000000000000"/>
    <w:charset w:val="00"/>
    <w:family w:val="swiss"/>
    <w:pitch w:val="variable"/>
    <w:sig w:usb0="00000007" w:usb1="00000000" w:usb2="00000000" w:usb3="00000000" w:csb0="00000013"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VNI-Times">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1C4B" w14:textId="77777777" w:rsidR="000F756E" w:rsidRDefault="000F756E" w:rsidP="009A33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71997467"/>
      <w:docPartObj>
        <w:docPartGallery w:val="Page Numbers (Bottom of Page)"/>
        <w:docPartUnique/>
      </w:docPartObj>
    </w:sdtPr>
    <w:sdtEndPr>
      <w:rPr>
        <w:noProof/>
        <w:sz w:val="24"/>
        <w:szCs w:val="24"/>
      </w:rPr>
    </w:sdtEndPr>
    <w:sdtContent>
      <w:p w14:paraId="64604568" w14:textId="77777777" w:rsidR="000F756E" w:rsidRDefault="000F756E">
        <w:pPr>
          <w:pStyle w:val="Footer"/>
          <w:jc w:val="right"/>
          <w:rPr>
            <w:noProof w:val="0"/>
          </w:rPr>
        </w:pPr>
      </w:p>
      <w:p w14:paraId="5C53A243" w14:textId="4CFA5345" w:rsidR="000F756E" w:rsidRPr="002D41F4" w:rsidRDefault="00000000" w:rsidP="002D41F4">
        <w:pPr>
          <w:pStyle w:val="Footer"/>
          <w:jc w:val="right"/>
          <w:rPr>
            <w:sz w:val="24"/>
            <w:szCs w:val="24"/>
          </w:rPr>
        </w:pPr>
      </w:p>
    </w:sdtContent>
  </w:sdt>
  <w:p w14:paraId="0F84CB5F" w14:textId="77777777" w:rsidR="000F756E" w:rsidRDefault="000F75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C5029" w14:textId="77777777" w:rsidR="009A71FD" w:rsidRDefault="009A71FD" w:rsidP="00832B33">
      <w:pPr>
        <w:spacing w:after="0"/>
      </w:pPr>
      <w:r>
        <w:separator/>
      </w:r>
    </w:p>
  </w:footnote>
  <w:footnote w:type="continuationSeparator" w:id="0">
    <w:p w14:paraId="3CD9A401" w14:textId="77777777" w:rsidR="009A71FD" w:rsidRDefault="009A71FD" w:rsidP="00832B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2CFE7472">
      <w:start w:val="1"/>
      <w:numFmt w:val="bullet"/>
      <w:lvlText w:val="-"/>
      <w:lvlJc w:val="left"/>
    </w:lvl>
    <w:lvl w:ilvl="1" w:tplc="AA5888C4">
      <w:start w:val="1"/>
      <w:numFmt w:val="bullet"/>
      <w:lvlText w:val=""/>
      <w:lvlJc w:val="left"/>
    </w:lvl>
    <w:lvl w:ilvl="2" w:tplc="32762D80">
      <w:start w:val="1"/>
      <w:numFmt w:val="bullet"/>
      <w:lvlText w:val=""/>
      <w:lvlJc w:val="left"/>
    </w:lvl>
    <w:lvl w:ilvl="3" w:tplc="0A9E8A88">
      <w:start w:val="1"/>
      <w:numFmt w:val="bullet"/>
      <w:lvlText w:val=""/>
      <w:lvlJc w:val="left"/>
    </w:lvl>
    <w:lvl w:ilvl="4" w:tplc="10CCAA1A">
      <w:start w:val="1"/>
      <w:numFmt w:val="bullet"/>
      <w:lvlText w:val=""/>
      <w:lvlJc w:val="left"/>
    </w:lvl>
    <w:lvl w:ilvl="5" w:tplc="23B89D18">
      <w:start w:val="1"/>
      <w:numFmt w:val="bullet"/>
      <w:lvlText w:val=""/>
      <w:lvlJc w:val="left"/>
    </w:lvl>
    <w:lvl w:ilvl="6" w:tplc="29B0B152">
      <w:start w:val="1"/>
      <w:numFmt w:val="bullet"/>
      <w:lvlText w:val=""/>
      <w:lvlJc w:val="left"/>
    </w:lvl>
    <w:lvl w:ilvl="7" w:tplc="3B1E3A76">
      <w:start w:val="1"/>
      <w:numFmt w:val="bullet"/>
      <w:lvlText w:val=""/>
      <w:lvlJc w:val="left"/>
    </w:lvl>
    <w:lvl w:ilvl="8" w:tplc="205E17FA">
      <w:start w:val="1"/>
      <w:numFmt w:val="bullet"/>
      <w:lvlText w:val=""/>
      <w:lvlJc w:val="left"/>
    </w:lvl>
  </w:abstractNum>
  <w:abstractNum w:abstractNumId="1" w15:restartNumberingAfterBreak="0">
    <w:nsid w:val="00000002"/>
    <w:multiLevelType w:val="hybridMultilevel"/>
    <w:tmpl w:val="22221A7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516DD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3006C83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14FD4A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9AC24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577F8E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40BADF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5072366"/>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3804823E"/>
    <w:lvl w:ilvl="0" w:tplc="FFFFFFFF">
      <w:start w:val="8"/>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77465F0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7724C67E"/>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5C482A96"/>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2463B9E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5E884AD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EAD36A"/>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2D51779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580BD78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153EA43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4"/>
    <w:multiLevelType w:val="multilevel"/>
    <w:tmpl w:val="902A02FC"/>
    <w:name w:val="WW8Num20"/>
    <w:lvl w:ilvl="0">
      <w:start w:val="1"/>
      <w:numFmt w:val="decimal"/>
      <w:lvlText w:val="%1."/>
      <w:lvlJc w:val="left"/>
      <w:pPr>
        <w:tabs>
          <w:tab w:val="num" w:pos="1740"/>
        </w:tabs>
        <w:ind w:left="1740" w:hanging="102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hybridMultilevel"/>
    <w:tmpl w:val="70A64E2A"/>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16"/>
    <w:multiLevelType w:val="hybridMultilevel"/>
    <w:tmpl w:val="6A2342EC"/>
    <w:lvl w:ilvl="0" w:tplc="FFFFFFFF">
      <w:start w:val="2"/>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17"/>
    <w:multiLevelType w:val="hybridMultilevel"/>
    <w:tmpl w:val="2A487CB0"/>
    <w:lvl w:ilvl="0" w:tplc="FFFFFFFF">
      <w:start w:val="1"/>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18"/>
    <w:multiLevelType w:val="hybridMultilevel"/>
    <w:tmpl w:val="1D4ED43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19"/>
    <w:multiLevelType w:val="hybridMultilevel"/>
    <w:tmpl w:val="725A06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1A"/>
    <w:multiLevelType w:val="hybridMultilevel"/>
    <w:tmpl w:val="2CD89A32"/>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000001B"/>
    <w:multiLevelType w:val="hybridMultilevel"/>
    <w:tmpl w:val="57E4CCA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15:restartNumberingAfterBreak="0">
    <w:nsid w:val="0000001C"/>
    <w:multiLevelType w:val="hybridMultilevel"/>
    <w:tmpl w:val="7A6D8D3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15:restartNumberingAfterBreak="0">
    <w:nsid w:val="0000001D"/>
    <w:multiLevelType w:val="hybridMultilevel"/>
    <w:tmpl w:val="4B588F5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15:restartNumberingAfterBreak="0">
    <w:nsid w:val="0000001E"/>
    <w:multiLevelType w:val="hybridMultilevel"/>
    <w:tmpl w:val="542289E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15:restartNumberingAfterBreak="0">
    <w:nsid w:val="0000001F"/>
    <w:multiLevelType w:val="hybridMultilevel"/>
    <w:tmpl w:val="6DE91B18"/>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15:restartNumberingAfterBreak="0">
    <w:nsid w:val="00000020"/>
    <w:multiLevelType w:val="hybridMultilevel"/>
    <w:tmpl w:val="38437FD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15:restartNumberingAfterBreak="0">
    <w:nsid w:val="00000021"/>
    <w:multiLevelType w:val="hybridMultilevel"/>
    <w:tmpl w:val="7644A45C"/>
    <w:lvl w:ilvl="0" w:tplc="FFFFFFFF">
      <w:start w:val="1"/>
      <w:numFmt w:val="bullet"/>
      <w:lvlText w:val="ở"/>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15:restartNumberingAfterBreak="0">
    <w:nsid w:val="00000022"/>
    <w:multiLevelType w:val="hybridMultilevel"/>
    <w:tmpl w:val="46B61E76"/>
    <w:lvl w:ilvl="0" w:tplc="FFFFFFFF">
      <w:start w:val="1"/>
      <w:numFmt w:val="bullet"/>
      <w:lvlText w:val="ở"/>
      <w:lvlJc w:val="left"/>
    </w:lvl>
    <w:lvl w:ilvl="1" w:tplc="FFFFFFFF">
      <w:start w:val="2"/>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15:restartNumberingAfterBreak="0">
    <w:nsid w:val="00000023"/>
    <w:multiLevelType w:val="hybridMultilevel"/>
    <w:tmpl w:val="684A481A"/>
    <w:lvl w:ilvl="0" w:tplc="FFFFFFFF">
      <w:start w:val="1"/>
      <w:numFmt w:val="bullet"/>
      <w:lvlText w:val="ở"/>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15:restartNumberingAfterBreak="0">
    <w:nsid w:val="00000024"/>
    <w:multiLevelType w:val="hybridMultilevel"/>
    <w:tmpl w:val="579478FE"/>
    <w:lvl w:ilvl="0" w:tplc="FFFFFFFF">
      <w:start w:val="8"/>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15:restartNumberingAfterBreak="0">
    <w:nsid w:val="00000025"/>
    <w:multiLevelType w:val="hybridMultilevel"/>
    <w:tmpl w:val="749ABB4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15:restartNumberingAfterBreak="0">
    <w:nsid w:val="00000026"/>
    <w:multiLevelType w:val="hybridMultilevel"/>
    <w:tmpl w:val="3DC240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15:restartNumberingAfterBreak="0">
    <w:nsid w:val="00000027"/>
    <w:multiLevelType w:val="hybridMultilevel"/>
    <w:tmpl w:val="1BA026FA"/>
    <w:lvl w:ilvl="0" w:tplc="FFFFFFFF">
      <w:start w:val="1"/>
      <w:numFmt w:val="lowerLetter"/>
      <w:lvlText w:val="%1)"/>
      <w:lvlJc w:val="left"/>
    </w:lvl>
    <w:lvl w:ilvl="1" w:tplc="FFFFFFFF">
      <w:start w:val="3"/>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15:restartNumberingAfterBreak="0">
    <w:nsid w:val="00000028"/>
    <w:multiLevelType w:val="hybridMultilevel"/>
    <w:tmpl w:val="79A1DEAA"/>
    <w:lvl w:ilvl="0" w:tplc="FFFFFFFF">
      <w:start w:val="1"/>
      <w:numFmt w:val="lowerLetter"/>
      <w:lvlText w:val="%1)"/>
      <w:lvlJc w:val="left"/>
    </w:lvl>
    <w:lvl w:ilvl="1" w:tplc="FFFFFFFF">
      <w:start w:val="4"/>
      <w:numFmt w:val="decimal"/>
      <w:lvlText w:val="%2."/>
      <w:lvlJc w:val="left"/>
    </w:lvl>
    <w:lvl w:ilvl="2" w:tplc="FFFFFFFF">
      <w:start w:val="4"/>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00000029"/>
    <w:multiLevelType w:val="hybridMultilevel"/>
    <w:tmpl w:val="75C6C33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15:restartNumberingAfterBreak="0">
    <w:nsid w:val="0000002A"/>
    <w:multiLevelType w:val="hybridMultilevel"/>
    <w:tmpl w:val="12E685F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15:restartNumberingAfterBreak="0">
    <w:nsid w:val="0000002B"/>
    <w:multiLevelType w:val="hybridMultilevel"/>
    <w:tmpl w:val="70C6A52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15:restartNumberingAfterBreak="0">
    <w:nsid w:val="0000002C"/>
    <w:multiLevelType w:val="hybridMultilevel"/>
    <w:tmpl w:val="520EEDD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15:restartNumberingAfterBreak="0">
    <w:nsid w:val="0000002D"/>
    <w:multiLevelType w:val="hybridMultilevel"/>
    <w:tmpl w:val="374A3FE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15:restartNumberingAfterBreak="0">
    <w:nsid w:val="0000002E"/>
    <w:multiLevelType w:val="hybridMultilevel"/>
    <w:tmpl w:val="4F4EF00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15:restartNumberingAfterBreak="0">
    <w:nsid w:val="0000002F"/>
    <w:multiLevelType w:val="hybridMultilevel"/>
    <w:tmpl w:val="23F9C13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15:restartNumberingAfterBreak="0">
    <w:nsid w:val="00000030"/>
    <w:multiLevelType w:val="hybridMultilevel"/>
    <w:tmpl w:val="649BB77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15:restartNumberingAfterBreak="0">
    <w:nsid w:val="00000031"/>
    <w:multiLevelType w:val="hybridMultilevel"/>
    <w:tmpl w:val="275AC794"/>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15:restartNumberingAfterBreak="0">
    <w:nsid w:val="00000032"/>
    <w:multiLevelType w:val="hybridMultilevel"/>
    <w:tmpl w:val="3938657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15:restartNumberingAfterBreak="0">
    <w:nsid w:val="00000033"/>
    <w:multiLevelType w:val="hybridMultilevel"/>
    <w:tmpl w:val="1CF10FD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15:restartNumberingAfterBreak="0">
    <w:nsid w:val="00000034"/>
    <w:multiLevelType w:val="hybridMultilevel"/>
    <w:tmpl w:val="180115BE"/>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15:restartNumberingAfterBreak="0">
    <w:nsid w:val="00000035"/>
    <w:multiLevelType w:val="hybridMultilevel"/>
    <w:tmpl w:val="235BA86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3" w15:restartNumberingAfterBreak="0">
    <w:nsid w:val="00000036"/>
    <w:multiLevelType w:val="hybridMultilevel"/>
    <w:tmpl w:val="47398C8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4" w15:restartNumberingAfterBreak="0">
    <w:nsid w:val="00000037"/>
    <w:multiLevelType w:val="hybridMultilevel"/>
    <w:tmpl w:val="354FE9F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5" w15:restartNumberingAfterBreak="0">
    <w:nsid w:val="00000038"/>
    <w:multiLevelType w:val="hybridMultilevel"/>
    <w:tmpl w:val="15B5AF5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6" w15:restartNumberingAfterBreak="0">
    <w:nsid w:val="00000039"/>
    <w:multiLevelType w:val="hybridMultilevel"/>
    <w:tmpl w:val="741226B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7" w15:restartNumberingAfterBreak="0">
    <w:nsid w:val="0000003A"/>
    <w:multiLevelType w:val="hybridMultilevel"/>
    <w:tmpl w:val="0D34B6A8"/>
    <w:lvl w:ilvl="0" w:tplc="FFFFFFFF">
      <w:start w:val="7"/>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8" w15:restartNumberingAfterBreak="0">
    <w:nsid w:val="0000003B"/>
    <w:multiLevelType w:val="hybridMultilevel"/>
    <w:tmpl w:val="10233C9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9" w15:restartNumberingAfterBreak="0">
    <w:nsid w:val="0000003C"/>
    <w:multiLevelType w:val="hybridMultilevel"/>
    <w:tmpl w:val="3F6AB60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0" w15:restartNumberingAfterBreak="0">
    <w:nsid w:val="0000003D"/>
    <w:multiLevelType w:val="hybridMultilevel"/>
    <w:tmpl w:val="6157409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1" w15:restartNumberingAfterBreak="0">
    <w:nsid w:val="0000003E"/>
    <w:multiLevelType w:val="hybridMultilevel"/>
    <w:tmpl w:val="7E0C57B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2" w15:restartNumberingAfterBreak="0">
    <w:nsid w:val="0000003F"/>
    <w:multiLevelType w:val="hybridMultilevel"/>
    <w:tmpl w:val="77AE35E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3" w15:restartNumberingAfterBreak="0">
    <w:nsid w:val="069709E7"/>
    <w:multiLevelType w:val="hybridMultilevel"/>
    <w:tmpl w:val="C4023D54"/>
    <w:lvl w:ilvl="0" w:tplc="234095AE">
      <w:start w:val="1"/>
      <w:numFmt w:val="lowerLetter"/>
      <w:lvlText w:val="%1)"/>
      <w:lvlJc w:val="left"/>
      <w:pPr>
        <w:ind w:left="1069" w:hanging="360"/>
      </w:pPr>
      <w:rPr>
        <w:rFonts w:ascii="Times New Roman" w:eastAsia="Times New Roman" w:hAnsi="Times New Roman" w:cs="Times New Roman"/>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4" w15:restartNumberingAfterBreak="0">
    <w:nsid w:val="07FE5A58"/>
    <w:multiLevelType w:val="hybridMultilevel"/>
    <w:tmpl w:val="9A204684"/>
    <w:lvl w:ilvl="0" w:tplc="0409000F">
      <w:start w:val="1"/>
      <w:numFmt w:val="decimal"/>
      <w:lvlText w:val="%1."/>
      <w:lvlJc w:val="left"/>
      <w:pPr>
        <w:tabs>
          <w:tab w:val="num" w:pos="720"/>
        </w:tabs>
        <w:ind w:left="720" w:hanging="360"/>
      </w:pPr>
    </w:lvl>
    <w:lvl w:ilvl="1" w:tplc="A69C3530">
      <w:numFmt w:val="bullet"/>
      <w:lvlText w:val="-"/>
      <w:lvlJc w:val="left"/>
      <w:pPr>
        <w:tabs>
          <w:tab w:val="num" w:pos="1440"/>
        </w:tabs>
        <w:ind w:left="1440" w:hanging="360"/>
      </w:pPr>
      <w:rPr>
        <w:rFonts w:ascii="Times New Roman" w:eastAsia="SimSun" w:hAnsi="Times New Roman" w:cs="Times New Roman" w:hint="default"/>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5" w15:restartNumberingAfterBreak="0">
    <w:nsid w:val="09FB255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0CC17818"/>
    <w:multiLevelType w:val="hybridMultilevel"/>
    <w:tmpl w:val="E724D7D2"/>
    <w:lvl w:ilvl="0" w:tplc="0B6442E0">
      <w:start w:val="1"/>
      <w:numFmt w:val="upperRoman"/>
      <w:lvlText w:val="%1."/>
      <w:lvlJc w:val="left"/>
      <w:pPr>
        <w:ind w:left="36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D59698D4">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91C242B0">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E9DC511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C2BA07D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B30A15C2">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34309F5E">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8028EF9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E6829862">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67" w15:restartNumberingAfterBreak="0">
    <w:nsid w:val="111213B2"/>
    <w:multiLevelType w:val="hybridMultilevel"/>
    <w:tmpl w:val="83C24B42"/>
    <w:lvl w:ilvl="0" w:tplc="3F26F220">
      <w:start w:val="1"/>
      <w:numFmt w:val="decimal"/>
      <w:lvlText w:val="%1"/>
      <w:lvlJc w:val="center"/>
      <w:pPr>
        <w:tabs>
          <w:tab w:val="num" w:pos="567"/>
        </w:tabs>
        <w:ind w:left="567" w:hanging="283"/>
      </w:pPr>
      <w:rPr>
        <w:rFonts w:ascii=".VnTime" w:hAnsi=".VnTime" w:hint="default"/>
        <w:b w:val="0"/>
        <w:i w:val="0"/>
        <w:caps w:val="0"/>
        <w:strike w:val="0"/>
        <w:dstrike w:val="0"/>
        <w:vanish w:val="0"/>
        <w:color w:val="auto"/>
        <w:spacing w:val="0"/>
        <w:w w:val="10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50B07E6"/>
    <w:multiLevelType w:val="multilevel"/>
    <w:tmpl w:val="4E5EDEA4"/>
    <w:lvl w:ilvl="0">
      <w:start w:val="1"/>
      <w:numFmt w:val="decimal"/>
      <w:lvlText w:val="%1."/>
      <w:lvlJc w:val="left"/>
      <w:pPr>
        <w:ind w:left="86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6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5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2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0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9" w15:restartNumberingAfterBreak="0">
    <w:nsid w:val="19463DB4"/>
    <w:multiLevelType w:val="hybridMultilevel"/>
    <w:tmpl w:val="8970EEF4"/>
    <w:lvl w:ilvl="0" w:tplc="54861D10">
      <w:start w:val="1"/>
      <w:numFmt w:val="lowerLetter"/>
      <w:pStyle w:val="ListBullet"/>
      <w:lvlText w:val="%1."/>
      <w:lvlJc w:val="left"/>
      <w:pPr>
        <w:tabs>
          <w:tab w:val="num" w:pos="567"/>
        </w:tabs>
        <w:ind w:left="851" w:hanging="284"/>
      </w:pPr>
      <w:rPr>
        <w:rFonts w:ascii=".VnCentury Schoolbook" w:hAnsi=".VnCentury Schoolbook" w:hint="default"/>
        <w:b w:val="0"/>
        <w:i w:val="0"/>
        <w:sz w:val="24"/>
      </w:rPr>
    </w:lvl>
    <w:lvl w:ilvl="1" w:tplc="24CE4C7C">
      <w:start w:val="1"/>
      <w:numFmt w:val="lowerLetter"/>
      <w:lvlText w:val="%2."/>
      <w:lvlJc w:val="left"/>
      <w:pPr>
        <w:tabs>
          <w:tab w:val="num" w:pos="567"/>
        </w:tabs>
        <w:ind w:left="851" w:hanging="284"/>
      </w:pPr>
      <w:rPr>
        <w:rFonts w:ascii="Times New Roman" w:hAnsi="Times New Roman" w:hint="default"/>
        <w:b w:val="0"/>
        <w:i w:val="0"/>
        <w:sz w:val="26"/>
        <w:szCs w:val="2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24F63730"/>
    <w:multiLevelType w:val="hybridMultilevel"/>
    <w:tmpl w:val="EB746926"/>
    <w:lvl w:ilvl="0" w:tplc="3F26F220">
      <w:start w:val="1"/>
      <w:numFmt w:val="decimal"/>
      <w:lvlText w:val="%1"/>
      <w:lvlJc w:val="center"/>
      <w:pPr>
        <w:tabs>
          <w:tab w:val="num" w:pos="567"/>
        </w:tabs>
        <w:ind w:left="567" w:hanging="283"/>
      </w:pPr>
      <w:rPr>
        <w:rFonts w:ascii=".VnTime" w:hAnsi=".VnTime" w:hint="default"/>
        <w:b w:val="0"/>
        <w:i w:val="0"/>
        <w:caps w:val="0"/>
        <w:strike w:val="0"/>
        <w:dstrike w:val="0"/>
        <w:vanish w:val="0"/>
        <w:color w:val="auto"/>
        <w:spacing w:val="0"/>
        <w:w w:val="10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99C7EF8"/>
    <w:multiLevelType w:val="hybridMultilevel"/>
    <w:tmpl w:val="977AC8A6"/>
    <w:lvl w:ilvl="0" w:tplc="22522FCE">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F088B20">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2987E82">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722738C">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4BEBBCA">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6CEA114">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020940E">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C043A8C">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87848E2">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2" w15:restartNumberingAfterBreak="0">
    <w:nsid w:val="2F7C6CA7"/>
    <w:multiLevelType w:val="hybridMultilevel"/>
    <w:tmpl w:val="58DEAB44"/>
    <w:lvl w:ilvl="0" w:tplc="133E8AA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3" w15:restartNumberingAfterBreak="0">
    <w:nsid w:val="302B236E"/>
    <w:multiLevelType w:val="hybridMultilevel"/>
    <w:tmpl w:val="9F6EDB96"/>
    <w:lvl w:ilvl="0" w:tplc="93F818F4">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4" w15:restartNumberingAfterBreak="0">
    <w:nsid w:val="308E77CE"/>
    <w:multiLevelType w:val="hybridMultilevel"/>
    <w:tmpl w:val="6E481FEA"/>
    <w:lvl w:ilvl="0" w:tplc="7DF6B36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339C2708"/>
    <w:multiLevelType w:val="hybridMultilevel"/>
    <w:tmpl w:val="BF6A007C"/>
    <w:lvl w:ilvl="0" w:tplc="7CF09AC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6" w15:restartNumberingAfterBreak="0">
    <w:nsid w:val="344574E0"/>
    <w:multiLevelType w:val="hybridMultilevel"/>
    <w:tmpl w:val="FD5435C2"/>
    <w:lvl w:ilvl="0" w:tplc="CC9E78B2">
      <w:start w:val="1"/>
      <w:numFmt w:val="lowerLetter"/>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D8E7C9C">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454270A">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81C3702">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7041E5E">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DA8B85E">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D967140">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162F4DE">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4A04B0E">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7" w15:restartNumberingAfterBreak="0">
    <w:nsid w:val="410A6A00"/>
    <w:multiLevelType w:val="hybridMultilevel"/>
    <w:tmpl w:val="6A7466F0"/>
    <w:lvl w:ilvl="0" w:tplc="30BC1992">
      <w:start w:val="1"/>
      <w:numFmt w:val="decimal"/>
      <w:lvlText w:val="%1."/>
      <w:lvlJc w:val="left"/>
      <w:pPr>
        <w:ind w:left="1422" w:hanging="855"/>
      </w:pPr>
      <w:rPr>
        <w:rFonts w:hint="default"/>
      </w:rPr>
    </w:lvl>
    <w:lvl w:ilvl="1" w:tplc="AAAC36C2">
      <w:start w:val="1"/>
      <w:numFmt w:val="lowerLetter"/>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8" w15:restartNumberingAfterBreak="0">
    <w:nsid w:val="42562A6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444556B6"/>
    <w:multiLevelType w:val="hybridMultilevel"/>
    <w:tmpl w:val="B1FE135C"/>
    <w:lvl w:ilvl="0" w:tplc="2320EBAA">
      <w:start w:val="1"/>
      <w:numFmt w:val="decimal"/>
      <w:lvlText w:val="%1."/>
      <w:lvlJc w:val="left"/>
      <w:pPr>
        <w:ind w:left="4046" w:hanging="360"/>
      </w:pPr>
      <w:rPr>
        <w:rFonts w:hint="default"/>
        <w:b/>
      </w:rPr>
    </w:lvl>
    <w:lvl w:ilvl="1" w:tplc="04090017">
      <w:start w:val="1"/>
      <w:numFmt w:val="lowerLetter"/>
      <w:lvlText w:val="%2)"/>
      <w:lvlJc w:val="left"/>
      <w:pPr>
        <w:ind w:left="2007" w:hanging="360"/>
      </w:pPr>
      <w:rPr>
        <w:b w:val="0"/>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0" w15:restartNumberingAfterBreak="0">
    <w:nsid w:val="48C04380"/>
    <w:multiLevelType w:val="hybridMultilevel"/>
    <w:tmpl w:val="EF4A7270"/>
    <w:lvl w:ilvl="0" w:tplc="3572E43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1" w15:restartNumberingAfterBreak="0">
    <w:nsid w:val="4B35062D"/>
    <w:multiLevelType w:val="hybridMultilevel"/>
    <w:tmpl w:val="9E8AC00A"/>
    <w:lvl w:ilvl="0" w:tplc="7DF6B36A">
      <w:start w:val="1"/>
      <w:numFmt w:val="decimal"/>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D2079F"/>
    <w:multiLevelType w:val="hybridMultilevel"/>
    <w:tmpl w:val="29503516"/>
    <w:lvl w:ilvl="0" w:tplc="ED14D732">
      <w:start w:val="7"/>
      <w:numFmt w:val="lowerLetter"/>
      <w:lvlText w:val="%1)"/>
      <w:lvlJc w:val="left"/>
      <w:pPr>
        <w:ind w:left="35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B824E10">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86E3440">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A9CF5EE">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07A82D6">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4EA441A">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02A59E4">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62299B8">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1F49A64">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3" w15:restartNumberingAfterBreak="0">
    <w:nsid w:val="5E872767"/>
    <w:multiLevelType w:val="hybridMultilevel"/>
    <w:tmpl w:val="B15239C8"/>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4" w15:restartNumberingAfterBreak="0">
    <w:nsid w:val="615E2AF9"/>
    <w:multiLevelType w:val="hybridMultilevel"/>
    <w:tmpl w:val="FE16476C"/>
    <w:lvl w:ilvl="0" w:tplc="2B9089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5" w15:restartNumberingAfterBreak="0">
    <w:nsid w:val="675A4713"/>
    <w:multiLevelType w:val="hybridMultilevel"/>
    <w:tmpl w:val="D4CAF640"/>
    <w:lvl w:ilvl="0" w:tplc="B34E24F4">
      <w:start w:val="1"/>
      <w:numFmt w:val="decimal"/>
      <w:lvlText w:val="%1."/>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50A4E88">
      <w:start w:val="1"/>
      <w:numFmt w:val="lowerLetter"/>
      <w:lvlText w:val="%2"/>
      <w:lvlJc w:val="left"/>
      <w:pPr>
        <w:ind w:left="15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D9E977E">
      <w:start w:val="1"/>
      <w:numFmt w:val="lowerRoman"/>
      <w:lvlText w:val="%3"/>
      <w:lvlJc w:val="left"/>
      <w:pPr>
        <w:ind w:left="22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36E866C">
      <w:start w:val="1"/>
      <w:numFmt w:val="decimal"/>
      <w:lvlText w:val="%4"/>
      <w:lvlJc w:val="left"/>
      <w:pPr>
        <w:ind w:left="30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13CF924">
      <w:start w:val="1"/>
      <w:numFmt w:val="lowerLetter"/>
      <w:lvlText w:val="%5"/>
      <w:lvlJc w:val="left"/>
      <w:pPr>
        <w:ind w:left="37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EDE4490">
      <w:start w:val="1"/>
      <w:numFmt w:val="lowerRoman"/>
      <w:lvlText w:val="%6"/>
      <w:lvlJc w:val="left"/>
      <w:pPr>
        <w:ind w:left="44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492CEF8">
      <w:start w:val="1"/>
      <w:numFmt w:val="decimal"/>
      <w:lvlText w:val="%7"/>
      <w:lvlJc w:val="left"/>
      <w:pPr>
        <w:ind w:left="51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63403AA">
      <w:start w:val="1"/>
      <w:numFmt w:val="lowerLetter"/>
      <w:lvlText w:val="%8"/>
      <w:lvlJc w:val="left"/>
      <w:pPr>
        <w:ind w:left="58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D3E51A2">
      <w:start w:val="1"/>
      <w:numFmt w:val="lowerRoman"/>
      <w:lvlText w:val="%9"/>
      <w:lvlJc w:val="left"/>
      <w:pPr>
        <w:ind w:left="66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6" w15:restartNumberingAfterBreak="0">
    <w:nsid w:val="732F2B98"/>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7" w15:restartNumberingAfterBreak="0">
    <w:nsid w:val="79784B5B"/>
    <w:multiLevelType w:val="multilevel"/>
    <w:tmpl w:val="04090029"/>
    <w:lvl w:ilvl="0">
      <w:start w:val="1"/>
      <w:numFmt w:val="decimal"/>
      <w:pStyle w:val="Heading1"/>
      <w:suff w:val="space"/>
      <w:lvlText w:val="Chapter %1"/>
      <w:lvlJc w:val="left"/>
      <w:pPr>
        <w:ind w:left="3686"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275798933">
    <w:abstractNumId w:val="87"/>
  </w:num>
  <w:num w:numId="2" w16cid:durableId="299499816">
    <w:abstractNumId w:val="75"/>
  </w:num>
  <w:num w:numId="3" w16cid:durableId="1038239705">
    <w:abstractNumId w:val="72"/>
  </w:num>
  <w:num w:numId="4" w16cid:durableId="491482449">
    <w:abstractNumId w:val="77"/>
  </w:num>
  <w:num w:numId="5" w16cid:durableId="316887010">
    <w:abstractNumId w:val="84"/>
  </w:num>
  <w:num w:numId="6" w16cid:durableId="1651010032">
    <w:abstractNumId w:val="80"/>
  </w:num>
  <w:num w:numId="7" w16cid:durableId="906958872">
    <w:abstractNumId w:val="69"/>
  </w:num>
  <w:num w:numId="8" w16cid:durableId="44725735">
    <w:abstractNumId w:val="78"/>
  </w:num>
  <w:num w:numId="9" w16cid:durableId="1023484369">
    <w:abstractNumId w:val="65"/>
  </w:num>
  <w:num w:numId="10" w16cid:durableId="673460712">
    <w:abstractNumId w:val="86"/>
  </w:num>
  <w:num w:numId="11" w16cid:durableId="1822847487">
    <w:abstractNumId w:val="64"/>
  </w:num>
  <w:num w:numId="12" w16cid:durableId="486896863">
    <w:abstractNumId w:val="74"/>
  </w:num>
  <w:num w:numId="13" w16cid:durableId="2091542491">
    <w:abstractNumId w:val="63"/>
  </w:num>
  <w:num w:numId="14" w16cid:durableId="1198355776">
    <w:abstractNumId w:val="73"/>
  </w:num>
  <w:num w:numId="15" w16cid:durableId="1084574819">
    <w:abstractNumId w:val="67"/>
  </w:num>
  <w:num w:numId="16" w16cid:durableId="1472332460">
    <w:abstractNumId w:val="70"/>
  </w:num>
  <w:num w:numId="17" w16cid:durableId="1863934621">
    <w:abstractNumId w:val="0"/>
  </w:num>
  <w:num w:numId="18" w16cid:durableId="94135309">
    <w:abstractNumId w:val="1"/>
  </w:num>
  <w:num w:numId="19" w16cid:durableId="1685667614">
    <w:abstractNumId w:val="2"/>
  </w:num>
  <w:num w:numId="20" w16cid:durableId="1475759705">
    <w:abstractNumId w:val="3"/>
  </w:num>
  <w:num w:numId="21" w16cid:durableId="1344478486">
    <w:abstractNumId w:val="4"/>
  </w:num>
  <w:num w:numId="22" w16cid:durableId="237329423">
    <w:abstractNumId w:val="5"/>
  </w:num>
  <w:num w:numId="23" w16cid:durableId="560676925">
    <w:abstractNumId w:val="6"/>
  </w:num>
  <w:num w:numId="24" w16cid:durableId="1359549345">
    <w:abstractNumId w:val="7"/>
  </w:num>
  <w:num w:numId="25" w16cid:durableId="1781104166">
    <w:abstractNumId w:val="8"/>
  </w:num>
  <w:num w:numId="26" w16cid:durableId="1970283473">
    <w:abstractNumId w:val="9"/>
  </w:num>
  <w:num w:numId="27" w16cid:durableId="608969592">
    <w:abstractNumId w:val="10"/>
  </w:num>
  <w:num w:numId="28" w16cid:durableId="2044860711">
    <w:abstractNumId w:val="11"/>
  </w:num>
  <w:num w:numId="29" w16cid:durableId="555357710">
    <w:abstractNumId w:val="12"/>
  </w:num>
  <w:num w:numId="30" w16cid:durableId="1910578952">
    <w:abstractNumId w:val="13"/>
  </w:num>
  <w:num w:numId="31" w16cid:durableId="1491944088">
    <w:abstractNumId w:val="14"/>
  </w:num>
  <w:num w:numId="32" w16cid:durableId="300040925">
    <w:abstractNumId w:val="15"/>
  </w:num>
  <w:num w:numId="33" w16cid:durableId="1582565120">
    <w:abstractNumId w:val="16"/>
  </w:num>
  <w:num w:numId="34" w16cid:durableId="301811783">
    <w:abstractNumId w:val="17"/>
  </w:num>
  <w:num w:numId="35" w16cid:durableId="963729566">
    <w:abstractNumId w:val="18"/>
  </w:num>
  <w:num w:numId="36" w16cid:durableId="204245">
    <w:abstractNumId w:val="19"/>
  </w:num>
  <w:num w:numId="37" w16cid:durableId="2105615481">
    <w:abstractNumId w:val="20"/>
  </w:num>
  <w:num w:numId="38" w16cid:durableId="976648856">
    <w:abstractNumId w:val="21"/>
  </w:num>
  <w:num w:numId="39" w16cid:durableId="430048992">
    <w:abstractNumId w:val="22"/>
  </w:num>
  <w:num w:numId="40" w16cid:durableId="79106199">
    <w:abstractNumId w:val="23"/>
  </w:num>
  <w:num w:numId="41" w16cid:durableId="1355762236">
    <w:abstractNumId w:val="24"/>
  </w:num>
  <w:num w:numId="42" w16cid:durableId="2037191668">
    <w:abstractNumId w:val="25"/>
  </w:num>
  <w:num w:numId="43" w16cid:durableId="52047022">
    <w:abstractNumId w:val="26"/>
  </w:num>
  <w:num w:numId="44" w16cid:durableId="1809127040">
    <w:abstractNumId w:val="27"/>
  </w:num>
  <w:num w:numId="45" w16cid:durableId="1358506504">
    <w:abstractNumId w:val="28"/>
  </w:num>
  <w:num w:numId="46" w16cid:durableId="812987460">
    <w:abstractNumId w:val="29"/>
  </w:num>
  <w:num w:numId="47" w16cid:durableId="1343245343">
    <w:abstractNumId w:val="30"/>
  </w:num>
  <w:num w:numId="48" w16cid:durableId="1291402402">
    <w:abstractNumId w:val="31"/>
  </w:num>
  <w:num w:numId="49" w16cid:durableId="690187219">
    <w:abstractNumId w:val="32"/>
  </w:num>
  <w:num w:numId="50" w16cid:durableId="57555362">
    <w:abstractNumId w:val="33"/>
  </w:num>
  <w:num w:numId="51" w16cid:durableId="1080759576">
    <w:abstractNumId w:val="34"/>
  </w:num>
  <w:num w:numId="52" w16cid:durableId="1620800211">
    <w:abstractNumId w:val="35"/>
  </w:num>
  <w:num w:numId="53" w16cid:durableId="1052730328">
    <w:abstractNumId w:val="36"/>
  </w:num>
  <w:num w:numId="54" w16cid:durableId="2109964252">
    <w:abstractNumId w:val="37"/>
  </w:num>
  <w:num w:numId="55" w16cid:durableId="1496187531">
    <w:abstractNumId w:val="38"/>
  </w:num>
  <w:num w:numId="56" w16cid:durableId="868176515">
    <w:abstractNumId w:val="39"/>
  </w:num>
  <w:num w:numId="57" w16cid:durableId="1996030213">
    <w:abstractNumId w:val="40"/>
  </w:num>
  <w:num w:numId="58" w16cid:durableId="159540728">
    <w:abstractNumId w:val="41"/>
  </w:num>
  <w:num w:numId="59" w16cid:durableId="1579947737">
    <w:abstractNumId w:val="42"/>
  </w:num>
  <w:num w:numId="60" w16cid:durableId="1156845091">
    <w:abstractNumId w:val="43"/>
  </w:num>
  <w:num w:numId="61" w16cid:durableId="1458640528">
    <w:abstractNumId w:val="44"/>
  </w:num>
  <w:num w:numId="62" w16cid:durableId="789932768">
    <w:abstractNumId w:val="45"/>
  </w:num>
  <w:num w:numId="63" w16cid:durableId="31923235">
    <w:abstractNumId w:val="46"/>
  </w:num>
  <w:num w:numId="64" w16cid:durableId="2007241897">
    <w:abstractNumId w:val="47"/>
  </w:num>
  <w:num w:numId="65" w16cid:durableId="851920709">
    <w:abstractNumId w:val="48"/>
  </w:num>
  <w:num w:numId="66" w16cid:durableId="2006468350">
    <w:abstractNumId w:val="49"/>
  </w:num>
  <w:num w:numId="67" w16cid:durableId="1103303385">
    <w:abstractNumId w:val="50"/>
  </w:num>
  <w:num w:numId="68" w16cid:durableId="113212587">
    <w:abstractNumId w:val="51"/>
  </w:num>
  <w:num w:numId="69" w16cid:durableId="638997691">
    <w:abstractNumId w:val="52"/>
  </w:num>
  <w:num w:numId="70" w16cid:durableId="1684431698">
    <w:abstractNumId w:val="53"/>
  </w:num>
  <w:num w:numId="71" w16cid:durableId="1112088484">
    <w:abstractNumId w:val="54"/>
  </w:num>
  <w:num w:numId="72" w16cid:durableId="652686884">
    <w:abstractNumId w:val="55"/>
  </w:num>
  <w:num w:numId="73" w16cid:durableId="658994973">
    <w:abstractNumId w:val="56"/>
  </w:num>
  <w:num w:numId="74" w16cid:durableId="1191602053">
    <w:abstractNumId w:val="57"/>
  </w:num>
  <w:num w:numId="75" w16cid:durableId="396587577">
    <w:abstractNumId w:val="58"/>
  </w:num>
  <w:num w:numId="76" w16cid:durableId="1278951483">
    <w:abstractNumId w:val="59"/>
  </w:num>
  <w:num w:numId="77" w16cid:durableId="262954373">
    <w:abstractNumId w:val="60"/>
  </w:num>
  <w:num w:numId="78" w16cid:durableId="990524998">
    <w:abstractNumId w:val="61"/>
  </w:num>
  <w:num w:numId="79" w16cid:durableId="114176512">
    <w:abstractNumId w:val="62"/>
  </w:num>
  <w:num w:numId="80" w16cid:durableId="599148622">
    <w:abstractNumId w:val="68"/>
  </w:num>
  <w:num w:numId="81" w16cid:durableId="670761149">
    <w:abstractNumId w:val="85"/>
  </w:num>
  <w:num w:numId="82" w16cid:durableId="1155074543">
    <w:abstractNumId w:val="66"/>
  </w:num>
  <w:num w:numId="83" w16cid:durableId="1014065993">
    <w:abstractNumId w:val="71"/>
  </w:num>
  <w:num w:numId="84" w16cid:durableId="796608011">
    <w:abstractNumId w:val="76"/>
  </w:num>
  <w:num w:numId="85" w16cid:durableId="1709602321">
    <w:abstractNumId w:val="82"/>
  </w:num>
  <w:num w:numId="86" w16cid:durableId="1099910766">
    <w:abstractNumId w:val="83"/>
  </w:num>
  <w:num w:numId="87" w16cid:durableId="1754738448">
    <w:abstractNumId w:val="79"/>
  </w:num>
  <w:num w:numId="88" w16cid:durableId="2008626023">
    <w:abstractNumId w:val="8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ABNmRkZGpqZKOkrBqcXFmfl5IAVGtQDw62a/LAAAAA=="/>
    <w:docVar w:name="EN.InstantFormat" w:val="&lt;ENInstantFormat&gt;&lt;Enabled&gt;1&lt;/Enabled&gt;&lt;ScanUnformatted&gt;1&lt;/ScanUnformatted&gt;&lt;ScanChanges&gt;1&lt;/ScanChanges&gt;&lt;Suspended&gt;0&lt;/Suspended&gt;&lt;/ENInstantFormat&gt;"/>
    <w:docVar w:name="EN.Layout" w:val="&lt;ENLayout&gt;&lt;Style&gt;Thesis&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px2zzvfw0s2eqe2daa5reaywr5aafrfr00x&quot;&gt;My EndNote Library 20160919&lt;record-ids&gt;&lt;item&gt;91&lt;/item&gt;&lt;item&gt;699&lt;/item&gt;&lt;item&gt;700&lt;/item&gt;&lt;item&gt;701&lt;/item&gt;&lt;item&gt;702&lt;/item&gt;&lt;item&gt;703&lt;/item&gt;&lt;item&gt;704&lt;/item&gt;&lt;/record-ids&gt;&lt;/item&gt;&lt;/Libraries&gt;"/>
  </w:docVars>
  <w:rsids>
    <w:rsidRoot w:val="00330213"/>
    <w:rsid w:val="000008AB"/>
    <w:rsid w:val="000018B5"/>
    <w:rsid w:val="000051D3"/>
    <w:rsid w:val="0000614C"/>
    <w:rsid w:val="0001108F"/>
    <w:rsid w:val="00012237"/>
    <w:rsid w:val="00012838"/>
    <w:rsid w:val="00012D21"/>
    <w:rsid w:val="00014718"/>
    <w:rsid w:val="00016ABE"/>
    <w:rsid w:val="00022B97"/>
    <w:rsid w:val="00023A10"/>
    <w:rsid w:val="00025DAF"/>
    <w:rsid w:val="00027762"/>
    <w:rsid w:val="00027B43"/>
    <w:rsid w:val="00030EBD"/>
    <w:rsid w:val="000312DE"/>
    <w:rsid w:val="00031388"/>
    <w:rsid w:val="0003261B"/>
    <w:rsid w:val="0003514B"/>
    <w:rsid w:val="000426A7"/>
    <w:rsid w:val="00043212"/>
    <w:rsid w:val="00044D3A"/>
    <w:rsid w:val="000463AE"/>
    <w:rsid w:val="000479E5"/>
    <w:rsid w:val="00047B03"/>
    <w:rsid w:val="00054C4C"/>
    <w:rsid w:val="00054DD3"/>
    <w:rsid w:val="00056C99"/>
    <w:rsid w:val="00057968"/>
    <w:rsid w:val="00060BDF"/>
    <w:rsid w:val="00061BC6"/>
    <w:rsid w:val="00063B01"/>
    <w:rsid w:val="000648BC"/>
    <w:rsid w:val="00064BDD"/>
    <w:rsid w:val="000704E8"/>
    <w:rsid w:val="00071E0A"/>
    <w:rsid w:val="000737F6"/>
    <w:rsid w:val="00073DF7"/>
    <w:rsid w:val="0007502E"/>
    <w:rsid w:val="00082158"/>
    <w:rsid w:val="0008304A"/>
    <w:rsid w:val="000854C6"/>
    <w:rsid w:val="000854D0"/>
    <w:rsid w:val="00085B18"/>
    <w:rsid w:val="000904C5"/>
    <w:rsid w:val="000940DD"/>
    <w:rsid w:val="000975D2"/>
    <w:rsid w:val="000A208F"/>
    <w:rsid w:val="000A4C05"/>
    <w:rsid w:val="000A5A49"/>
    <w:rsid w:val="000A7AD0"/>
    <w:rsid w:val="000B1261"/>
    <w:rsid w:val="000B12CF"/>
    <w:rsid w:val="000C0008"/>
    <w:rsid w:val="000C027E"/>
    <w:rsid w:val="000C0C3E"/>
    <w:rsid w:val="000C692A"/>
    <w:rsid w:val="000C7CF7"/>
    <w:rsid w:val="000D00F8"/>
    <w:rsid w:val="000D0F0F"/>
    <w:rsid w:val="000D0F1B"/>
    <w:rsid w:val="000D11A6"/>
    <w:rsid w:val="000D28EC"/>
    <w:rsid w:val="000D3EBA"/>
    <w:rsid w:val="000D4D63"/>
    <w:rsid w:val="000D69AC"/>
    <w:rsid w:val="000D7D66"/>
    <w:rsid w:val="000F0044"/>
    <w:rsid w:val="000F3062"/>
    <w:rsid w:val="000F3523"/>
    <w:rsid w:val="000F3C60"/>
    <w:rsid w:val="000F5C07"/>
    <w:rsid w:val="000F64A5"/>
    <w:rsid w:val="000F756E"/>
    <w:rsid w:val="001020BF"/>
    <w:rsid w:val="00103FF5"/>
    <w:rsid w:val="001042F8"/>
    <w:rsid w:val="00104346"/>
    <w:rsid w:val="00105FD3"/>
    <w:rsid w:val="00106DBB"/>
    <w:rsid w:val="001112CD"/>
    <w:rsid w:val="0011219F"/>
    <w:rsid w:val="00115BDA"/>
    <w:rsid w:val="0011607F"/>
    <w:rsid w:val="001166C6"/>
    <w:rsid w:val="0011723C"/>
    <w:rsid w:val="0011790B"/>
    <w:rsid w:val="00117DBD"/>
    <w:rsid w:val="00120496"/>
    <w:rsid w:val="00120B23"/>
    <w:rsid w:val="001210A0"/>
    <w:rsid w:val="001263BD"/>
    <w:rsid w:val="0012641B"/>
    <w:rsid w:val="001307E5"/>
    <w:rsid w:val="00134394"/>
    <w:rsid w:val="001356B2"/>
    <w:rsid w:val="00135EF5"/>
    <w:rsid w:val="00142A50"/>
    <w:rsid w:val="00142F3D"/>
    <w:rsid w:val="00143CF7"/>
    <w:rsid w:val="001441F4"/>
    <w:rsid w:val="00144BA3"/>
    <w:rsid w:val="001459B8"/>
    <w:rsid w:val="001508E9"/>
    <w:rsid w:val="00150B86"/>
    <w:rsid w:val="00154CE0"/>
    <w:rsid w:val="001576CF"/>
    <w:rsid w:val="00163733"/>
    <w:rsid w:val="0017001E"/>
    <w:rsid w:val="00172001"/>
    <w:rsid w:val="00173038"/>
    <w:rsid w:val="00173AF1"/>
    <w:rsid w:val="00175AF8"/>
    <w:rsid w:val="001763E7"/>
    <w:rsid w:val="00176B75"/>
    <w:rsid w:val="00176F5A"/>
    <w:rsid w:val="00180286"/>
    <w:rsid w:val="001810A7"/>
    <w:rsid w:val="00181F89"/>
    <w:rsid w:val="001900EB"/>
    <w:rsid w:val="00191748"/>
    <w:rsid w:val="0019433C"/>
    <w:rsid w:val="001948AE"/>
    <w:rsid w:val="0019528E"/>
    <w:rsid w:val="0019757C"/>
    <w:rsid w:val="001A0192"/>
    <w:rsid w:val="001A0415"/>
    <w:rsid w:val="001A1086"/>
    <w:rsid w:val="001A11CD"/>
    <w:rsid w:val="001A1782"/>
    <w:rsid w:val="001A2383"/>
    <w:rsid w:val="001A6CAB"/>
    <w:rsid w:val="001A7433"/>
    <w:rsid w:val="001B0655"/>
    <w:rsid w:val="001B2947"/>
    <w:rsid w:val="001B3191"/>
    <w:rsid w:val="001B3988"/>
    <w:rsid w:val="001B4B9A"/>
    <w:rsid w:val="001B4ECB"/>
    <w:rsid w:val="001B5741"/>
    <w:rsid w:val="001B5DE0"/>
    <w:rsid w:val="001B632A"/>
    <w:rsid w:val="001B6F47"/>
    <w:rsid w:val="001C2565"/>
    <w:rsid w:val="001C2685"/>
    <w:rsid w:val="001C29FB"/>
    <w:rsid w:val="001C51CA"/>
    <w:rsid w:val="001C5C11"/>
    <w:rsid w:val="001D00BB"/>
    <w:rsid w:val="001D2803"/>
    <w:rsid w:val="001D2C45"/>
    <w:rsid w:val="001D2E6E"/>
    <w:rsid w:val="001D3586"/>
    <w:rsid w:val="001D5361"/>
    <w:rsid w:val="001D5C96"/>
    <w:rsid w:val="001D5FD6"/>
    <w:rsid w:val="001D61CA"/>
    <w:rsid w:val="001D6364"/>
    <w:rsid w:val="001D63ED"/>
    <w:rsid w:val="001D71DA"/>
    <w:rsid w:val="001E31FD"/>
    <w:rsid w:val="001E3FAB"/>
    <w:rsid w:val="001E5296"/>
    <w:rsid w:val="001E532B"/>
    <w:rsid w:val="001E596A"/>
    <w:rsid w:val="001F08B4"/>
    <w:rsid w:val="001F0A7E"/>
    <w:rsid w:val="001F2F7F"/>
    <w:rsid w:val="001F325B"/>
    <w:rsid w:val="001F60B7"/>
    <w:rsid w:val="001F70A9"/>
    <w:rsid w:val="0020031D"/>
    <w:rsid w:val="00204082"/>
    <w:rsid w:val="00210411"/>
    <w:rsid w:val="00211590"/>
    <w:rsid w:val="00212072"/>
    <w:rsid w:val="00214DAF"/>
    <w:rsid w:val="00216618"/>
    <w:rsid w:val="0021741E"/>
    <w:rsid w:val="00222196"/>
    <w:rsid w:val="0022331E"/>
    <w:rsid w:val="00225B6C"/>
    <w:rsid w:val="00227015"/>
    <w:rsid w:val="0022762B"/>
    <w:rsid w:val="0023245C"/>
    <w:rsid w:val="0023394F"/>
    <w:rsid w:val="00236B4E"/>
    <w:rsid w:val="002371AF"/>
    <w:rsid w:val="00240351"/>
    <w:rsid w:val="002449FA"/>
    <w:rsid w:val="002451D7"/>
    <w:rsid w:val="0025314B"/>
    <w:rsid w:val="002543EC"/>
    <w:rsid w:val="00255C9D"/>
    <w:rsid w:val="0025639A"/>
    <w:rsid w:val="002629C8"/>
    <w:rsid w:val="00264C13"/>
    <w:rsid w:val="002652C8"/>
    <w:rsid w:val="00267536"/>
    <w:rsid w:val="002705D7"/>
    <w:rsid w:val="0027133D"/>
    <w:rsid w:val="00271E3A"/>
    <w:rsid w:val="00275473"/>
    <w:rsid w:val="002765EF"/>
    <w:rsid w:val="00277747"/>
    <w:rsid w:val="00277D10"/>
    <w:rsid w:val="00280D8F"/>
    <w:rsid w:val="00282556"/>
    <w:rsid w:val="00286785"/>
    <w:rsid w:val="00290D9A"/>
    <w:rsid w:val="00291450"/>
    <w:rsid w:val="00294900"/>
    <w:rsid w:val="002954AF"/>
    <w:rsid w:val="00297616"/>
    <w:rsid w:val="002A1FA3"/>
    <w:rsid w:val="002A26BF"/>
    <w:rsid w:val="002A2890"/>
    <w:rsid w:val="002A3316"/>
    <w:rsid w:val="002A44D2"/>
    <w:rsid w:val="002A45DE"/>
    <w:rsid w:val="002B0916"/>
    <w:rsid w:val="002B0BF6"/>
    <w:rsid w:val="002B0C1D"/>
    <w:rsid w:val="002B0F45"/>
    <w:rsid w:val="002B13AA"/>
    <w:rsid w:val="002B13AF"/>
    <w:rsid w:val="002B1DC8"/>
    <w:rsid w:val="002B270D"/>
    <w:rsid w:val="002B321E"/>
    <w:rsid w:val="002B3F7C"/>
    <w:rsid w:val="002B54D4"/>
    <w:rsid w:val="002B5927"/>
    <w:rsid w:val="002B5DE9"/>
    <w:rsid w:val="002B7991"/>
    <w:rsid w:val="002C0129"/>
    <w:rsid w:val="002C23DC"/>
    <w:rsid w:val="002C25C8"/>
    <w:rsid w:val="002C2603"/>
    <w:rsid w:val="002C2B43"/>
    <w:rsid w:val="002C3F82"/>
    <w:rsid w:val="002D03DE"/>
    <w:rsid w:val="002D0DBF"/>
    <w:rsid w:val="002D16AC"/>
    <w:rsid w:val="002D1AF2"/>
    <w:rsid w:val="002D29F6"/>
    <w:rsid w:val="002D41F4"/>
    <w:rsid w:val="002D4CA3"/>
    <w:rsid w:val="002D52A4"/>
    <w:rsid w:val="002D6647"/>
    <w:rsid w:val="002D748D"/>
    <w:rsid w:val="002D7AAC"/>
    <w:rsid w:val="002D7F21"/>
    <w:rsid w:val="002E6522"/>
    <w:rsid w:val="002F1040"/>
    <w:rsid w:val="002F433C"/>
    <w:rsid w:val="002F57A0"/>
    <w:rsid w:val="002F5CDF"/>
    <w:rsid w:val="002F5F7B"/>
    <w:rsid w:val="00300F3F"/>
    <w:rsid w:val="00301AA4"/>
    <w:rsid w:val="003022DC"/>
    <w:rsid w:val="0030556F"/>
    <w:rsid w:val="003059E4"/>
    <w:rsid w:val="00306C05"/>
    <w:rsid w:val="003076D1"/>
    <w:rsid w:val="003106BD"/>
    <w:rsid w:val="00312534"/>
    <w:rsid w:val="00313A4A"/>
    <w:rsid w:val="00313D7C"/>
    <w:rsid w:val="003148B7"/>
    <w:rsid w:val="003148D8"/>
    <w:rsid w:val="003177E2"/>
    <w:rsid w:val="00321E3C"/>
    <w:rsid w:val="003233D7"/>
    <w:rsid w:val="003236C6"/>
    <w:rsid w:val="00323F95"/>
    <w:rsid w:val="003243E2"/>
    <w:rsid w:val="003246A6"/>
    <w:rsid w:val="00324F06"/>
    <w:rsid w:val="003263C7"/>
    <w:rsid w:val="003276D4"/>
    <w:rsid w:val="00330213"/>
    <w:rsid w:val="00333147"/>
    <w:rsid w:val="003332B9"/>
    <w:rsid w:val="003339F3"/>
    <w:rsid w:val="00334E28"/>
    <w:rsid w:val="0033791C"/>
    <w:rsid w:val="00341C08"/>
    <w:rsid w:val="003428D5"/>
    <w:rsid w:val="003448F0"/>
    <w:rsid w:val="0034588A"/>
    <w:rsid w:val="00345A7E"/>
    <w:rsid w:val="00347CE9"/>
    <w:rsid w:val="00351913"/>
    <w:rsid w:val="003522DF"/>
    <w:rsid w:val="00352CD1"/>
    <w:rsid w:val="003541E2"/>
    <w:rsid w:val="00354510"/>
    <w:rsid w:val="003577CA"/>
    <w:rsid w:val="003613A9"/>
    <w:rsid w:val="00362400"/>
    <w:rsid w:val="00362576"/>
    <w:rsid w:val="003634C1"/>
    <w:rsid w:val="00364FCF"/>
    <w:rsid w:val="00365FA7"/>
    <w:rsid w:val="003711F9"/>
    <w:rsid w:val="003719A2"/>
    <w:rsid w:val="00372E93"/>
    <w:rsid w:val="00373033"/>
    <w:rsid w:val="00373147"/>
    <w:rsid w:val="00374F94"/>
    <w:rsid w:val="00375611"/>
    <w:rsid w:val="00375C3D"/>
    <w:rsid w:val="00380E88"/>
    <w:rsid w:val="003815A0"/>
    <w:rsid w:val="0038240B"/>
    <w:rsid w:val="00382A9D"/>
    <w:rsid w:val="00383866"/>
    <w:rsid w:val="00383D5E"/>
    <w:rsid w:val="003842EF"/>
    <w:rsid w:val="00385096"/>
    <w:rsid w:val="00386D2F"/>
    <w:rsid w:val="003949FB"/>
    <w:rsid w:val="003A04FA"/>
    <w:rsid w:val="003A28E2"/>
    <w:rsid w:val="003A3954"/>
    <w:rsid w:val="003A3FD1"/>
    <w:rsid w:val="003A6321"/>
    <w:rsid w:val="003A6B2A"/>
    <w:rsid w:val="003B0CEE"/>
    <w:rsid w:val="003B1A72"/>
    <w:rsid w:val="003B2499"/>
    <w:rsid w:val="003B34A5"/>
    <w:rsid w:val="003B5718"/>
    <w:rsid w:val="003B5AAD"/>
    <w:rsid w:val="003C0D7A"/>
    <w:rsid w:val="003C2791"/>
    <w:rsid w:val="003C286A"/>
    <w:rsid w:val="003C2D9E"/>
    <w:rsid w:val="003C4783"/>
    <w:rsid w:val="003C4F06"/>
    <w:rsid w:val="003C67EA"/>
    <w:rsid w:val="003C6F9C"/>
    <w:rsid w:val="003D14EA"/>
    <w:rsid w:val="003D1AE7"/>
    <w:rsid w:val="003D2F1B"/>
    <w:rsid w:val="003D38A3"/>
    <w:rsid w:val="003D4C41"/>
    <w:rsid w:val="003D4E73"/>
    <w:rsid w:val="003D670E"/>
    <w:rsid w:val="003D697D"/>
    <w:rsid w:val="003D7752"/>
    <w:rsid w:val="003E0969"/>
    <w:rsid w:val="003E12A6"/>
    <w:rsid w:val="003E1ABB"/>
    <w:rsid w:val="003E396E"/>
    <w:rsid w:val="003E4857"/>
    <w:rsid w:val="003E52A8"/>
    <w:rsid w:val="003E65D1"/>
    <w:rsid w:val="003E6AC0"/>
    <w:rsid w:val="003E74E7"/>
    <w:rsid w:val="003F0004"/>
    <w:rsid w:val="003F1147"/>
    <w:rsid w:val="003F1557"/>
    <w:rsid w:val="003F1F85"/>
    <w:rsid w:val="003F2E1A"/>
    <w:rsid w:val="003F4523"/>
    <w:rsid w:val="003F73D6"/>
    <w:rsid w:val="003F76C5"/>
    <w:rsid w:val="004007C6"/>
    <w:rsid w:val="00400EB5"/>
    <w:rsid w:val="00402EEE"/>
    <w:rsid w:val="0040484D"/>
    <w:rsid w:val="0042093F"/>
    <w:rsid w:val="00420961"/>
    <w:rsid w:val="004226C6"/>
    <w:rsid w:val="0042278C"/>
    <w:rsid w:val="00422CE4"/>
    <w:rsid w:val="00423E35"/>
    <w:rsid w:val="00424168"/>
    <w:rsid w:val="00424B77"/>
    <w:rsid w:val="0042523C"/>
    <w:rsid w:val="0042621A"/>
    <w:rsid w:val="004269B4"/>
    <w:rsid w:val="00427A15"/>
    <w:rsid w:val="0043084B"/>
    <w:rsid w:val="00430D83"/>
    <w:rsid w:val="004312FE"/>
    <w:rsid w:val="004319FA"/>
    <w:rsid w:val="00432D56"/>
    <w:rsid w:val="00432DF6"/>
    <w:rsid w:val="00432F48"/>
    <w:rsid w:val="00433B66"/>
    <w:rsid w:val="004367AF"/>
    <w:rsid w:val="00440E35"/>
    <w:rsid w:val="00441067"/>
    <w:rsid w:val="00442ADD"/>
    <w:rsid w:val="00444913"/>
    <w:rsid w:val="00445E73"/>
    <w:rsid w:val="004500EB"/>
    <w:rsid w:val="00452934"/>
    <w:rsid w:val="004531DC"/>
    <w:rsid w:val="004539F4"/>
    <w:rsid w:val="00453D79"/>
    <w:rsid w:val="004574A6"/>
    <w:rsid w:val="00457E58"/>
    <w:rsid w:val="004613D6"/>
    <w:rsid w:val="00463852"/>
    <w:rsid w:val="00463BB9"/>
    <w:rsid w:val="00465919"/>
    <w:rsid w:val="00466586"/>
    <w:rsid w:val="00470111"/>
    <w:rsid w:val="00470F61"/>
    <w:rsid w:val="00473920"/>
    <w:rsid w:val="00473C4C"/>
    <w:rsid w:val="0047626D"/>
    <w:rsid w:val="00477D05"/>
    <w:rsid w:val="00480746"/>
    <w:rsid w:val="0048292C"/>
    <w:rsid w:val="00484798"/>
    <w:rsid w:val="00484F6F"/>
    <w:rsid w:val="00486A97"/>
    <w:rsid w:val="00486C35"/>
    <w:rsid w:val="00487D6B"/>
    <w:rsid w:val="00492303"/>
    <w:rsid w:val="00494690"/>
    <w:rsid w:val="00494D6E"/>
    <w:rsid w:val="00494F79"/>
    <w:rsid w:val="00495038"/>
    <w:rsid w:val="004956AF"/>
    <w:rsid w:val="00496B4E"/>
    <w:rsid w:val="00497959"/>
    <w:rsid w:val="004A013C"/>
    <w:rsid w:val="004A103C"/>
    <w:rsid w:val="004A4865"/>
    <w:rsid w:val="004A4D08"/>
    <w:rsid w:val="004A50FD"/>
    <w:rsid w:val="004A715B"/>
    <w:rsid w:val="004B0817"/>
    <w:rsid w:val="004B0A0C"/>
    <w:rsid w:val="004B0C0A"/>
    <w:rsid w:val="004B12C5"/>
    <w:rsid w:val="004B18D8"/>
    <w:rsid w:val="004B1F88"/>
    <w:rsid w:val="004B2002"/>
    <w:rsid w:val="004B3F19"/>
    <w:rsid w:val="004B5200"/>
    <w:rsid w:val="004C125E"/>
    <w:rsid w:val="004C35A4"/>
    <w:rsid w:val="004C39E1"/>
    <w:rsid w:val="004C3D44"/>
    <w:rsid w:val="004C7A5C"/>
    <w:rsid w:val="004D0830"/>
    <w:rsid w:val="004D312C"/>
    <w:rsid w:val="004D5187"/>
    <w:rsid w:val="004D5304"/>
    <w:rsid w:val="004D604C"/>
    <w:rsid w:val="004E549F"/>
    <w:rsid w:val="004E5A15"/>
    <w:rsid w:val="004E5CE1"/>
    <w:rsid w:val="004F0FB6"/>
    <w:rsid w:val="004F168C"/>
    <w:rsid w:val="004F1B33"/>
    <w:rsid w:val="004F2307"/>
    <w:rsid w:val="004F3747"/>
    <w:rsid w:val="004F5C88"/>
    <w:rsid w:val="004F672D"/>
    <w:rsid w:val="0050339E"/>
    <w:rsid w:val="00503F61"/>
    <w:rsid w:val="00504388"/>
    <w:rsid w:val="005054B0"/>
    <w:rsid w:val="00505A18"/>
    <w:rsid w:val="0051397B"/>
    <w:rsid w:val="005140E9"/>
    <w:rsid w:val="00514B63"/>
    <w:rsid w:val="00514BEF"/>
    <w:rsid w:val="00514E32"/>
    <w:rsid w:val="005153FC"/>
    <w:rsid w:val="005157BF"/>
    <w:rsid w:val="00517DDF"/>
    <w:rsid w:val="005210CC"/>
    <w:rsid w:val="0052241C"/>
    <w:rsid w:val="00525B10"/>
    <w:rsid w:val="0052629B"/>
    <w:rsid w:val="00526EDE"/>
    <w:rsid w:val="00527B0A"/>
    <w:rsid w:val="00531B4C"/>
    <w:rsid w:val="00533054"/>
    <w:rsid w:val="00533180"/>
    <w:rsid w:val="00534CF8"/>
    <w:rsid w:val="005358EB"/>
    <w:rsid w:val="005404B6"/>
    <w:rsid w:val="005409B9"/>
    <w:rsid w:val="005428D9"/>
    <w:rsid w:val="00542EC2"/>
    <w:rsid w:val="0054771C"/>
    <w:rsid w:val="00547E03"/>
    <w:rsid w:val="00551087"/>
    <w:rsid w:val="00551BCC"/>
    <w:rsid w:val="00553F87"/>
    <w:rsid w:val="00554FBE"/>
    <w:rsid w:val="0055573F"/>
    <w:rsid w:val="005571EF"/>
    <w:rsid w:val="005579C1"/>
    <w:rsid w:val="00563982"/>
    <w:rsid w:val="005657B9"/>
    <w:rsid w:val="005666A8"/>
    <w:rsid w:val="00566990"/>
    <w:rsid w:val="00566C37"/>
    <w:rsid w:val="00566E6A"/>
    <w:rsid w:val="0057078C"/>
    <w:rsid w:val="00571D39"/>
    <w:rsid w:val="00571D65"/>
    <w:rsid w:val="00572612"/>
    <w:rsid w:val="0057270B"/>
    <w:rsid w:val="0057293B"/>
    <w:rsid w:val="005741FA"/>
    <w:rsid w:val="005757CC"/>
    <w:rsid w:val="005766C4"/>
    <w:rsid w:val="00577223"/>
    <w:rsid w:val="00581131"/>
    <w:rsid w:val="00581F0A"/>
    <w:rsid w:val="00582E69"/>
    <w:rsid w:val="005831B3"/>
    <w:rsid w:val="00585A50"/>
    <w:rsid w:val="00586B11"/>
    <w:rsid w:val="00586CF6"/>
    <w:rsid w:val="0058748E"/>
    <w:rsid w:val="00587818"/>
    <w:rsid w:val="0058798B"/>
    <w:rsid w:val="00591664"/>
    <w:rsid w:val="00591688"/>
    <w:rsid w:val="005939F4"/>
    <w:rsid w:val="0059568B"/>
    <w:rsid w:val="005978E6"/>
    <w:rsid w:val="005A1288"/>
    <w:rsid w:val="005A7321"/>
    <w:rsid w:val="005B0162"/>
    <w:rsid w:val="005B06F7"/>
    <w:rsid w:val="005B1A91"/>
    <w:rsid w:val="005B203B"/>
    <w:rsid w:val="005B29AC"/>
    <w:rsid w:val="005B4F3C"/>
    <w:rsid w:val="005B5690"/>
    <w:rsid w:val="005B5835"/>
    <w:rsid w:val="005B62C8"/>
    <w:rsid w:val="005C22E7"/>
    <w:rsid w:val="005C3A8B"/>
    <w:rsid w:val="005C4DB6"/>
    <w:rsid w:val="005D0CCA"/>
    <w:rsid w:val="005D4CFB"/>
    <w:rsid w:val="005D5081"/>
    <w:rsid w:val="005D5E2C"/>
    <w:rsid w:val="005D7434"/>
    <w:rsid w:val="005D7974"/>
    <w:rsid w:val="005D7FA3"/>
    <w:rsid w:val="005E0C2A"/>
    <w:rsid w:val="005E2086"/>
    <w:rsid w:val="005E3860"/>
    <w:rsid w:val="005E4E17"/>
    <w:rsid w:val="005E636D"/>
    <w:rsid w:val="005E74F6"/>
    <w:rsid w:val="005F00A2"/>
    <w:rsid w:val="005F24A5"/>
    <w:rsid w:val="005F2E39"/>
    <w:rsid w:val="005F5469"/>
    <w:rsid w:val="005F59FD"/>
    <w:rsid w:val="005F732F"/>
    <w:rsid w:val="00600135"/>
    <w:rsid w:val="00600E79"/>
    <w:rsid w:val="00601020"/>
    <w:rsid w:val="00603997"/>
    <w:rsid w:val="00605F7A"/>
    <w:rsid w:val="0060690A"/>
    <w:rsid w:val="00606AA8"/>
    <w:rsid w:val="00606CD3"/>
    <w:rsid w:val="00606E7A"/>
    <w:rsid w:val="00610163"/>
    <w:rsid w:val="006103F0"/>
    <w:rsid w:val="00610824"/>
    <w:rsid w:val="006133DF"/>
    <w:rsid w:val="00614C60"/>
    <w:rsid w:val="00616281"/>
    <w:rsid w:val="00617362"/>
    <w:rsid w:val="00621AF1"/>
    <w:rsid w:val="00622621"/>
    <w:rsid w:val="006238B9"/>
    <w:rsid w:val="006240A1"/>
    <w:rsid w:val="006269F8"/>
    <w:rsid w:val="00626D75"/>
    <w:rsid w:val="00630C6E"/>
    <w:rsid w:val="00631244"/>
    <w:rsid w:val="00633F7F"/>
    <w:rsid w:val="00634E4D"/>
    <w:rsid w:val="00636AF6"/>
    <w:rsid w:val="00636ED9"/>
    <w:rsid w:val="006411E2"/>
    <w:rsid w:val="00641C27"/>
    <w:rsid w:val="00641DA4"/>
    <w:rsid w:val="00642EAD"/>
    <w:rsid w:val="006451D0"/>
    <w:rsid w:val="0064570D"/>
    <w:rsid w:val="0065160E"/>
    <w:rsid w:val="00651AF9"/>
    <w:rsid w:val="00652C4B"/>
    <w:rsid w:val="0065672B"/>
    <w:rsid w:val="0066044C"/>
    <w:rsid w:val="006619BE"/>
    <w:rsid w:val="00661A47"/>
    <w:rsid w:val="00662994"/>
    <w:rsid w:val="00662CCF"/>
    <w:rsid w:val="006649F5"/>
    <w:rsid w:val="00665DB8"/>
    <w:rsid w:val="006666E2"/>
    <w:rsid w:val="0066692D"/>
    <w:rsid w:val="006670FB"/>
    <w:rsid w:val="00671355"/>
    <w:rsid w:val="0067448F"/>
    <w:rsid w:val="006745D6"/>
    <w:rsid w:val="00674D17"/>
    <w:rsid w:val="00675374"/>
    <w:rsid w:val="00681B00"/>
    <w:rsid w:val="00682FA8"/>
    <w:rsid w:val="00683AF0"/>
    <w:rsid w:val="00685FF0"/>
    <w:rsid w:val="0069058B"/>
    <w:rsid w:val="00692035"/>
    <w:rsid w:val="00692D3F"/>
    <w:rsid w:val="006953A1"/>
    <w:rsid w:val="00695912"/>
    <w:rsid w:val="00696AA5"/>
    <w:rsid w:val="006A116C"/>
    <w:rsid w:val="006A26CC"/>
    <w:rsid w:val="006A28CD"/>
    <w:rsid w:val="006A7F6E"/>
    <w:rsid w:val="006B0FCF"/>
    <w:rsid w:val="006B1C97"/>
    <w:rsid w:val="006B1DBA"/>
    <w:rsid w:val="006B463C"/>
    <w:rsid w:val="006B560A"/>
    <w:rsid w:val="006B564C"/>
    <w:rsid w:val="006B714A"/>
    <w:rsid w:val="006B7307"/>
    <w:rsid w:val="006B73D5"/>
    <w:rsid w:val="006C0AA1"/>
    <w:rsid w:val="006C25E0"/>
    <w:rsid w:val="006C3F71"/>
    <w:rsid w:val="006C5783"/>
    <w:rsid w:val="006D11CC"/>
    <w:rsid w:val="006D5A2F"/>
    <w:rsid w:val="006D6F0F"/>
    <w:rsid w:val="006D6FB4"/>
    <w:rsid w:val="006E097D"/>
    <w:rsid w:val="006E1E8A"/>
    <w:rsid w:val="006E3571"/>
    <w:rsid w:val="006E3C97"/>
    <w:rsid w:val="006E595E"/>
    <w:rsid w:val="006E5971"/>
    <w:rsid w:val="006E6843"/>
    <w:rsid w:val="006F083E"/>
    <w:rsid w:val="006F2C17"/>
    <w:rsid w:val="006F2E48"/>
    <w:rsid w:val="006F3FF7"/>
    <w:rsid w:val="006F44CF"/>
    <w:rsid w:val="006F4F32"/>
    <w:rsid w:val="006F59EA"/>
    <w:rsid w:val="0070275D"/>
    <w:rsid w:val="007031CB"/>
    <w:rsid w:val="00703753"/>
    <w:rsid w:val="00705B1C"/>
    <w:rsid w:val="0070682D"/>
    <w:rsid w:val="00706D85"/>
    <w:rsid w:val="007074B9"/>
    <w:rsid w:val="00713585"/>
    <w:rsid w:val="00714943"/>
    <w:rsid w:val="007155EF"/>
    <w:rsid w:val="007156A0"/>
    <w:rsid w:val="00720A02"/>
    <w:rsid w:val="00720D5C"/>
    <w:rsid w:val="0072369F"/>
    <w:rsid w:val="00726AF2"/>
    <w:rsid w:val="007279DA"/>
    <w:rsid w:val="00730023"/>
    <w:rsid w:val="00735A1E"/>
    <w:rsid w:val="00735EFA"/>
    <w:rsid w:val="00737DC7"/>
    <w:rsid w:val="00741B3F"/>
    <w:rsid w:val="00741E3D"/>
    <w:rsid w:val="00742AFF"/>
    <w:rsid w:val="007443A1"/>
    <w:rsid w:val="00746DBC"/>
    <w:rsid w:val="00747C79"/>
    <w:rsid w:val="00752CB5"/>
    <w:rsid w:val="00752E6A"/>
    <w:rsid w:val="007534A1"/>
    <w:rsid w:val="007547A8"/>
    <w:rsid w:val="007551B8"/>
    <w:rsid w:val="00756020"/>
    <w:rsid w:val="0076079F"/>
    <w:rsid w:val="007629C3"/>
    <w:rsid w:val="00762FF1"/>
    <w:rsid w:val="00763D45"/>
    <w:rsid w:val="00763DAE"/>
    <w:rsid w:val="00764AA0"/>
    <w:rsid w:val="00765720"/>
    <w:rsid w:val="007659ED"/>
    <w:rsid w:val="00766F3B"/>
    <w:rsid w:val="00767272"/>
    <w:rsid w:val="007714B1"/>
    <w:rsid w:val="007751F4"/>
    <w:rsid w:val="007773EF"/>
    <w:rsid w:val="007817A9"/>
    <w:rsid w:val="0078304C"/>
    <w:rsid w:val="00786E0B"/>
    <w:rsid w:val="0079112F"/>
    <w:rsid w:val="00797873"/>
    <w:rsid w:val="007A0B08"/>
    <w:rsid w:val="007A21D9"/>
    <w:rsid w:val="007A36E3"/>
    <w:rsid w:val="007A3B35"/>
    <w:rsid w:val="007A6AE7"/>
    <w:rsid w:val="007A7FEA"/>
    <w:rsid w:val="007B0A03"/>
    <w:rsid w:val="007B167A"/>
    <w:rsid w:val="007B2CA6"/>
    <w:rsid w:val="007B3161"/>
    <w:rsid w:val="007B4275"/>
    <w:rsid w:val="007B537A"/>
    <w:rsid w:val="007B6205"/>
    <w:rsid w:val="007B689E"/>
    <w:rsid w:val="007B7092"/>
    <w:rsid w:val="007B7E55"/>
    <w:rsid w:val="007C1D07"/>
    <w:rsid w:val="007C3C4B"/>
    <w:rsid w:val="007C4A79"/>
    <w:rsid w:val="007C502C"/>
    <w:rsid w:val="007C7F3D"/>
    <w:rsid w:val="007D40EE"/>
    <w:rsid w:val="007D58E8"/>
    <w:rsid w:val="007D77BF"/>
    <w:rsid w:val="007D7ADF"/>
    <w:rsid w:val="007D7DD8"/>
    <w:rsid w:val="007E2106"/>
    <w:rsid w:val="007E4121"/>
    <w:rsid w:val="007E420F"/>
    <w:rsid w:val="007E5F6A"/>
    <w:rsid w:val="007E75A6"/>
    <w:rsid w:val="007F2BBB"/>
    <w:rsid w:val="007F408B"/>
    <w:rsid w:val="007F4824"/>
    <w:rsid w:val="007F524D"/>
    <w:rsid w:val="007F79F2"/>
    <w:rsid w:val="007F7B08"/>
    <w:rsid w:val="00800D30"/>
    <w:rsid w:val="00802D6B"/>
    <w:rsid w:val="00807F05"/>
    <w:rsid w:val="00810206"/>
    <w:rsid w:val="0081094A"/>
    <w:rsid w:val="00812140"/>
    <w:rsid w:val="00817306"/>
    <w:rsid w:val="0081740E"/>
    <w:rsid w:val="0082087C"/>
    <w:rsid w:val="00821335"/>
    <w:rsid w:val="00821B8B"/>
    <w:rsid w:val="00825B48"/>
    <w:rsid w:val="00825E1A"/>
    <w:rsid w:val="0083056F"/>
    <w:rsid w:val="008317B0"/>
    <w:rsid w:val="008323B8"/>
    <w:rsid w:val="00832B33"/>
    <w:rsid w:val="00833645"/>
    <w:rsid w:val="0083679C"/>
    <w:rsid w:val="00836AC6"/>
    <w:rsid w:val="00840A52"/>
    <w:rsid w:val="008419D3"/>
    <w:rsid w:val="00842F3A"/>
    <w:rsid w:val="00843699"/>
    <w:rsid w:val="00846662"/>
    <w:rsid w:val="00847538"/>
    <w:rsid w:val="00847942"/>
    <w:rsid w:val="00852ADE"/>
    <w:rsid w:val="00854F25"/>
    <w:rsid w:val="00856D4A"/>
    <w:rsid w:val="0085728A"/>
    <w:rsid w:val="00857430"/>
    <w:rsid w:val="00862336"/>
    <w:rsid w:val="00863A53"/>
    <w:rsid w:val="00864B96"/>
    <w:rsid w:val="008653DE"/>
    <w:rsid w:val="0087172C"/>
    <w:rsid w:val="00872B10"/>
    <w:rsid w:val="008745C1"/>
    <w:rsid w:val="00874AF7"/>
    <w:rsid w:val="00874FDD"/>
    <w:rsid w:val="00877249"/>
    <w:rsid w:val="00881E1F"/>
    <w:rsid w:val="00882A5E"/>
    <w:rsid w:val="00883661"/>
    <w:rsid w:val="0088373F"/>
    <w:rsid w:val="008849BF"/>
    <w:rsid w:val="008851F2"/>
    <w:rsid w:val="00886539"/>
    <w:rsid w:val="008870D9"/>
    <w:rsid w:val="0088754D"/>
    <w:rsid w:val="00887682"/>
    <w:rsid w:val="00887E59"/>
    <w:rsid w:val="00891088"/>
    <w:rsid w:val="00893674"/>
    <w:rsid w:val="00894231"/>
    <w:rsid w:val="00895FD3"/>
    <w:rsid w:val="008A1F7A"/>
    <w:rsid w:val="008A4C2C"/>
    <w:rsid w:val="008A4F34"/>
    <w:rsid w:val="008A70DF"/>
    <w:rsid w:val="008B0CCB"/>
    <w:rsid w:val="008B20E6"/>
    <w:rsid w:val="008B3914"/>
    <w:rsid w:val="008B5693"/>
    <w:rsid w:val="008B632E"/>
    <w:rsid w:val="008C5731"/>
    <w:rsid w:val="008C7AA7"/>
    <w:rsid w:val="008D0357"/>
    <w:rsid w:val="008D0D58"/>
    <w:rsid w:val="008D2DF5"/>
    <w:rsid w:val="008D3D3C"/>
    <w:rsid w:val="008D408F"/>
    <w:rsid w:val="008E39C8"/>
    <w:rsid w:val="008E5A07"/>
    <w:rsid w:val="008E5B2B"/>
    <w:rsid w:val="008E7BC1"/>
    <w:rsid w:val="008E7E45"/>
    <w:rsid w:val="008F0AA1"/>
    <w:rsid w:val="008F266D"/>
    <w:rsid w:val="008F3D87"/>
    <w:rsid w:val="008F6D80"/>
    <w:rsid w:val="00901185"/>
    <w:rsid w:val="009011A2"/>
    <w:rsid w:val="00904D3C"/>
    <w:rsid w:val="00904DAC"/>
    <w:rsid w:val="009135F1"/>
    <w:rsid w:val="00914DAE"/>
    <w:rsid w:val="009157BA"/>
    <w:rsid w:val="00920072"/>
    <w:rsid w:val="00921090"/>
    <w:rsid w:val="00925ABC"/>
    <w:rsid w:val="0092639F"/>
    <w:rsid w:val="00927AE3"/>
    <w:rsid w:val="009312D1"/>
    <w:rsid w:val="00932040"/>
    <w:rsid w:val="00933412"/>
    <w:rsid w:val="00933F0E"/>
    <w:rsid w:val="009344F3"/>
    <w:rsid w:val="00934A25"/>
    <w:rsid w:val="00935AF7"/>
    <w:rsid w:val="00940F4B"/>
    <w:rsid w:val="00942B35"/>
    <w:rsid w:val="009439C2"/>
    <w:rsid w:val="00944F7C"/>
    <w:rsid w:val="009458A3"/>
    <w:rsid w:val="00946C47"/>
    <w:rsid w:val="00946D39"/>
    <w:rsid w:val="00947E1B"/>
    <w:rsid w:val="00950CD2"/>
    <w:rsid w:val="00951963"/>
    <w:rsid w:val="00954C06"/>
    <w:rsid w:val="0095633B"/>
    <w:rsid w:val="00960637"/>
    <w:rsid w:val="0096711F"/>
    <w:rsid w:val="00967FF8"/>
    <w:rsid w:val="00972363"/>
    <w:rsid w:val="00973291"/>
    <w:rsid w:val="00976C6C"/>
    <w:rsid w:val="00980F16"/>
    <w:rsid w:val="009817C1"/>
    <w:rsid w:val="00982557"/>
    <w:rsid w:val="009826F8"/>
    <w:rsid w:val="00985602"/>
    <w:rsid w:val="009872B2"/>
    <w:rsid w:val="00987767"/>
    <w:rsid w:val="0099031D"/>
    <w:rsid w:val="0099054C"/>
    <w:rsid w:val="009911AA"/>
    <w:rsid w:val="009915CB"/>
    <w:rsid w:val="00992319"/>
    <w:rsid w:val="0099624D"/>
    <w:rsid w:val="009A2045"/>
    <w:rsid w:val="009A337E"/>
    <w:rsid w:val="009A4808"/>
    <w:rsid w:val="009A5201"/>
    <w:rsid w:val="009A5716"/>
    <w:rsid w:val="009A6498"/>
    <w:rsid w:val="009A69CD"/>
    <w:rsid w:val="009A6CEF"/>
    <w:rsid w:val="009A6D2B"/>
    <w:rsid w:val="009A71FD"/>
    <w:rsid w:val="009A77A6"/>
    <w:rsid w:val="009B0CCB"/>
    <w:rsid w:val="009B1C80"/>
    <w:rsid w:val="009B2F1F"/>
    <w:rsid w:val="009B3161"/>
    <w:rsid w:val="009B4812"/>
    <w:rsid w:val="009B5F99"/>
    <w:rsid w:val="009B6C8F"/>
    <w:rsid w:val="009B7D14"/>
    <w:rsid w:val="009B7D5B"/>
    <w:rsid w:val="009C0F6A"/>
    <w:rsid w:val="009C1DB8"/>
    <w:rsid w:val="009C2345"/>
    <w:rsid w:val="009C3FAB"/>
    <w:rsid w:val="009C6E36"/>
    <w:rsid w:val="009C74F7"/>
    <w:rsid w:val="009D09EF"/>
    <w:rsid w:val="009D0EBA"/>
    <w:rsid w:val="009D2D02"/>
    <w:rsid w:val="009D35A6"/>
    <w:rsid w:val="009D3FFE"/>
    <w:rsid w:val="009D43A5"/>
    <w:rsid w:val="009D57C0"/>
    <w:rsid w:val="009D5D83"/>
    <w:rsid w:val="009E0CD8"/>
    <w:rsid w:val="009E38D5"/>
    <w:rsid w:val="009E433B"/>
    <w:rsid w:val="009E7D15"/>
    <w:rsid w:val="009F0EBF"/>
    <w:rsid w:val="009F39F6"/>
    <w:rsid w:val="009F4B6F"/>
    <w:rsid w:val="009F6BA9"/>
    <w:rsid w:val="009F6E67"/>
    <w:rsid w:val="009F7AB1"/>
    <w:rsid w:val="009F7F4E"/>
    <w:rsid w:val="00A025D6"/>
    <w:rsid w:val="00A0306D"/>
    <w:rsid w:val="00A030EA"/>
    <w:rsid w:val="00A03CF8"/>
    <w:rsid w:val="00A04585"/>
    <w:rsid w:val="00A05283"/>
    <w:rsid w:val="00A07BE5"/>
    <w:rsid w:val="00A10EF2"/>
    <w:rsid w:val="00A11A7F"/>
    <w:rsid w:val="00A11BD0"/>
    <w:rsid w:val="00A12FA2"/>
    <w:rsid w:val="00A14F15"/>
    <w:rsid w:val="00A14F9C"/>
    <w:rsid w:val="00A1673E"/>
    <w:rsid w:val="00A22742"/>
    <w:rsid w:val="00A22B5C"/>
    <w:rsid w:val="00A23A7A"/>
    <w:rsid w:val="00A240CE"/>
    <w:rsid w:val="00A259DA"/>
    <w:rsid w:val="00A26385"/>
    <w:rsid w:val="00A27CE1"/>
    <w:rsid w:val="00A31F3F"/>
    <w:rsid w:val="00A32807"/>
    <w:rsid w:val="00A35128"/>
    <w:rsid w:val="00A37385"/>
    <w:rsid w:val="00A42FF0"/>
    <w:rsid w:val="00A44B11"/>
    <w:rsid w:val="00A45570"/>
    <w:rsid w:val="00A4692A"/>
    <w:rsid w:val="00A469F4"/>
    <w:rsid w:val="00A4714E"/>
    <w:rsid w:val="00A50A68"/>
    <w:rsid w:val="00A521AE"/>
    <w:rsid w:val="00A5419E"/>
    <w:rsid w:val="00A57577"/>
    <w:rsid w:val="00A60CC5"/>
    <w:rsid w:val="00A6134C"/>
    <w:rsid w:val="00A6154C"/>
    <w:rsid w:val="00A6254A"/>
    <w:rsid w:val="00A647E9"/>
    <w:rsid w:val="00A66536"/>
    <w:rsid w:val="00A66B36"/>
    <w:rsid w:val="00A6754D"/>
    <w:rsid w:val="00A6784A"/>
    <w:rsid w:val="00A70CFB"/>
    <w:rsid w:val="00A7122F"/>
    <w:rsid w:val="00A729D2"/>
    <w:rsid w:val="00A75092"/>
    <w:rsid w:val="00A8177F"/>
    <w:rsid w:val="00A81BB3"/>
    <w:rsid w:val="00A82126"/>
    <w:rsid w:val="00A83900"/>
    <w:rsid w:val="00A846E7"/>
    <w:rsid w:val="00A847D4"/>
    <w:rsid w:val="00A84FA8"/>
    <w:rsid w:val="00A85D12"/>
    <w:rsid w:val="00A86B0A"/>
    <w:rsid w:val="00A87B02"/>
    <w:rsid w:val="00A93956"/>
    <w:rsid w:val="00A95CEB"/>
    <w:rsid w:val="00A97A18"/>
    <w:rsid w:val="00AA094D"/>
    <w:rsid w:val="00AA22FE"/>
    <w:rsid w:val="00AA29C4"/>
    <w:rsid w:val="00AA3B3C"/>
    <w:rsid w:val="00AA491E"/>
    <w:rsid w:val="00AA561B"/>
    <w:rsid w:val="00AB09DC"/>
    <w:rsid w:val="00AB52D5"/>
    <w:rsid w:val="00AB6513"/>
    <w:rsid w:val="00AB68FA"/>
    <w:rsid w:val="00AB6B4E"/>
    <w:rsid w:val="00AB74F7"/>
    <w:rsid w:val="00AB7B89"/>
    <w:rsid w:val="00AC0068"/>
    <w:rsid w:val="00AC0592"/>
    <w:rsid w:val="00AC0D32"/>
    <w:rsid w:val="00AC4227"/>
    <w:rsid w:val="00AC5FF7"/>
    <w:rsid w:val="00AC6CA7"/>
    <w:rsid w:val="00AC6D16"/>
    <w:rsid w:val="00AC750D"/>
    <w:rsid w:val="00AD0199"/>
    <w:rsid w:val="00AD2639"/>
    <w:rsid w:val="00AD49C3"/>
    <w:rsid w:val="00AD5604"/>
    <w:rsid w:val="00AD6FDF"/>
    <w:rsid w:val="00AD7D30"/>
    <w:rsid w:val="00AE05B0"/>
    <w:rsid w:val="00AE07FD"/>
    <w:rsid w:val="00AE10AC"/>
    <w:rsid w:val="00AE1C74"/>
    <w:rsid w:val="00AE4A20"/>
    <w:rsid w:val="00AE5076"/>
    <w:rsid w:val="00AE6218"/>
    <w:rsid w:val="00AE662C"/>
    <w:rsid w:val="00AE75F0"/>
    <w:rsid w:val="00AE7EDC"/>
    <w:rsid w:val="00AF02D5"/>
    <w:rsid w:val="00AF04BF"/>
    <w:rsid w:val="00AF15EB"/>
    <w:rsid w:val="00AF3D4D"/>
    <w:rsid w:val="00AF4E3E"/>
    <w:rsid w:val="00AF4FA3"/>
    <w:rsid w:val="00AF53F7"/>
    <w:rsid w:val="00AF54E2"/>
    <w:rsid w:val="00AF5AA6"/>
    <w:rsid w:val="00B01169"/>
    <w:rsid w:val="00B01C8A"/>
    <w:rsid w:val="00B03AB2"/>
    <w:rsid w:val="00B03B69"/>
    <w:rsid w:val="00B055A4"/>
    <w:rsid w:val="00B0664C"/>
    <w:rsid w:val="00B068B5"/>
    <w:rsid w:val="00B06B13"/>
    <w:rsid w:val="00B07F2D"/>
    <w:rsid w:val="00B100CC"/>
    <w:rsid w:val="00B10A83"/>
    <w:rsid w:val="00B11C3C"/>
    <w:rsid w:val="00B12F7C"/>
    <w:rsid w:val="00B13EAF"/>
    <w:rsid w:val="00B16FC6"/>
    <w:rsid w:val="00B20519"/>
    <w:rsid w:val="00B21A5F"/>
    <w:rsid w:val="00B245D7"/>
    <w:rsid w:val="00B27633"/>
    <w:rsid w:val="00B315CB"/>
    <w:rsid w:val="00B341BF"/>
    <w:rsid w:val="00B34A32"/>
    <w:rsid w:val="00B41BBA"/>
    <w:rsid w:val="00B44578"/>
    <w:rsid w:val="00B47659"/>
    <w:rsid w:val="00B5038C"/>
    <w:rsid w:val="00B51A62"/>
    <w:rsid w:val="00B52E8E"/>
    <w:rsid w:val="00B53C4F"/>
    <w:rsid w:val="00B56874"/>
    <w:rsid w:val="00B65EE4"/>
    <w:rsid w:val="00B6623F"/>
    <w:rsid w:val="00B77EC5"/>
    <w:rsid w:val="00B81609"/>
    <w:rsid w:val="00B91A42"/>
    <w:rsid w:val="00B92372"/>
    <w:rsid w:val="00B92711"/>
    <w:rsid w:val="00B943F4"/>
    <w:rsid w:val="00B96223"/>
    <w:rsid w:val="00B9718B"/>
    <w:rsid w:val="00BA1AF6"/>
    <w:rsid w:val="00BA5042"/>
    <w:rsid w:val="00BA56A1"/>
    <w:rsid w:val="00BB143D"/>
    <w:rsid w:val="00BB2510"/>
    <w:rsid w:val="00BB2B6C"/>
    <w:rsid w:val="00BB2F0A"/>
    <w:rsid w:val="00BB3807"/>
    <w:rsid w:val="00BB4789"/>
    <w:rsid w:val="00BB5821"/>
    <w:rsid w:val="00BB6787"/>
    <w:rsid w:val="00BC0458"/>
    <w:rsid w:val="00BC08F5"/>
    <w:rsid w:val="00BC16F2"/>
    <w:rsid w:val="00BC59DB"/>
    <w:rsid w:val="00BC7543"/>
    <w:rsid w:val="00BD2441"/>
    <w:rsid w:val="00BD37F0"/>
    <w:rsid w:val="00BD5196"/>
    <w:rsid w:val="00BD6F2D"/>
    <w:rsid w:val="00BE2922"/>
    <w:rsid w:val="00BE2E9B"/>
    <w:rsid w:val="00BE7009"/>
    <w:rsid w:val="00BF4BEC"/>
    <w:rsid w:val="00BF5C8B"/>
    <w:rsid w:val="00BF6AE3"/>
    <w:rsid w:val="00BF7598"/>
    <w:rsid w:val="00C02114"/>
    <w:rsid w:val="00C03A40"/>
    <w:rsid w:val="00C04CAE"/>
    <w:rsid w:val="00C05D55"/>
    <w:rsid w:val="00C06403"/>
    <w:rsid w:val="00C11B43"/>
    <w:rsid w:val="00C14051"/>
    <w:rsid w:val="00C155FB"/>
    <w:rsid w:val="00C1593C"/>
    <w:rsid w:val="00C169FC"/>
    <w:rsid w:val="00C17EC4"/>
    <w:rsid w:val="00C25F1B"/>
    <w:rsid w:val="00C2635B"/>
    <w:rsid w:val="00C271C3"/>
    <w:rsid w:val="00C316B6"/>
    <w:rsid w:val="00C3193E"/>
    <w:rsid w:val="00C32563"/>
    <w:rsid w:val="00C32572"/>
    <w:rsid w:val="00C33246"/>
    <w:rsid w:val="00C34117"/>
    <w:rsid w:val="00C361F4"/>
    <w:rsid w:val="00C37D2A"/>
    <w:rsid w:val="00C4006E"/>
    <w:rsid w:val="00C41FE8"/>
    <w:rsid w:val="00C4276D"/>
    <w:rsid w:val="00C455EF"/>
    <w:rsid w:val="00C46413"/>
    <w:rsid w:val="00C50D4E"/>
    <w:rsid w:val="00C53E9E"/>
    <w:rsid w:val="00C566FC"/>
    <w:rsid w:val="00C56D27"/>
    <w:rsid w:val="00C570E6"/>
    <w:rsid w:val="00C57B3D"/>
    <w:rsid w:val="00C623AE"/>
    <w:rsid w:val="00C638BA"/>
    <w:rsid w:val="00C645DE"/>
    <w:rsid w:val="00C65756"/>
    <w:rsid w:val="00C657B0"/>
    <w:rsid w:val="00C65F97"/>
    <w:rsid w:val="00C66333"/>
    <w:rsid w:val="00C66B50"/>
    <w:rsid w:val="00C67413"/>
    <w:rsid w:val="00C70BB2"/>
    <w:rsid w:val="00C759DE"/>
    <w:rsid w:val="00C75FA6"/>
    <w:rsid w:val="00C771B7"/>
    <w:rsid w:val="00C802CD"/>
    <w:rsid w:val="00C80CBA"/>
    <w:rsid w:val="00C81003"/>
    <w:rsid w:val="00C82A94"/>
    <w:rsid w:val="00C83840"/>
    <w:rsid w:val="00C8407F"/>
    <w:rsid w:val="00C845F9"/>
    <w:rsid w:val="00C84AFD"/>
    <w:rsid w:val="00C85630"/>
    <w:rsid w:val="00C86530"/>
    <w:rsid w:val="00C86EED"/>
    <w:rsid w:val="00C87CFD"/>
    <w:rsid w:val="00C918C7"/>
    <w:rsid w:val="00C93793"/>
    <w:rsid w:val="00C95F8A"/>
    <w:rsid w:val="00C96D31"/>
    <w:rsid w:val="00C972CC"/>
    <w:rsid w:val="00C97D6C"/>
    <w:rsid w:val="00CA11CF"/>
    <w:rsid w:val="00CA3ADA"/>
    <w:rsid w:val="00CA509F"/>
    <w:rsid w:val="00CA585F"/>
    <w:rsid w:val="00CB0B65"/>
    <w:rsid w:val="00CB4531"/>
    <w:rsid w:val="00CB55F2"/>
    <w:rsid w:val="00CB576A"/>
    <w:rsid w:val="00CC640A"/>
    <w:rsid w:val="00CD162D"/>
    <w:rsid w:val="00CD2978"/>
    <w:rsid w:val="00CD3CB4"/>
    <w:rsid w:val="00CD6017"/>
    <w:rsid w:val="00CD6323"/>
    <w:rsid w:val="00CE673F"/>
    <w:rsid w:val="00CE6B20"/>
    <w:rsid w:val="00CE7902"/>
    <w:rsid w:val="00CF17D7"/>
    <w:rsid w:val="00CF43F3"/>
    <w:rsid w:val="00CF4BB9"/>
    <w:rsid w:val="00CF61F5"/>
    <w:rsid w:val="00CF6E54"/>
    <w:rsid w:val="00CF7032"/>
    <w:rsid w:val="00D01C5F"/>
    <w:rsid w:val="00D029F9"/>
    <w:rsid w:val="00D03757"/>
    <w:rsid w:val="00D070D4"/>
    <w:rsid w:val="00D114D8"/>
    <w:rsid w:val="00D124F8"/>
    <w:rsid w:val="00D1584A"/>
    <w:rsid w:val="00D1631B"/>
    <w:rsid w:val="00D21A01"/>
    <w:rsid w:val="00D22FBB"/>
    <w:rsid w:val="00D25F59"/>
    <w:rsid w:val="00D270C9"/>
    <w:rsid w:val="00D3196F"/>
    <w:rsid w:val="00D31DB2"/>
    <w:rsid w:val="00D32CF3"/>
    <w:rsid w:val="00D3336D"/>
    <w:rsid w:val="00D40DE8"/>
    <w:rsid w:val="00D41308"/>
    <w:rsid w:val="00D41DA1"/>
    <w:rsid w:val="00D42D5B"/>
    <w:rsid w:val="00D43249"/>
    <w:rsid w:val="00D43B79"/>
    <w:rsid w:val="00D4461F"/>
    <w:rsid w:val="00D47C22"/>
    <w:rsid w:val="00D47FC2"/>
    <w:rsid w:val="00D52103"/>
    <w:rsid w:val="00D53470"/>
    <w:rsid w:val="00D54875"/>
    <w:rsid w:val="00D553F2"/>
    <w:rsid w:val="00D55618"/>
    <w:rsid w:val="00D55754"/>
    <w:rsid w:val="00D56855"/>
    <w:rsid w:val="00D56C6A"/>
    <w:rsid w:val="00D643D4"/>
    <w:rsid w:val="00D6454C"/>
    <w:rsid w:val="00D64E5C"/>
    <w:rsid w:val="00D65250"/>
    <w:rsid w:val="00D65268"/>
    <w:rsid w:val="00D67912"/>
    <w:rsid w:val="00D728F4"/>
    <w:rsid w:val="00D77DA8"/>
    <w:rsid w:val="00D80F51"/>
    <w:rsid w:val="00D82277"/>
    <w:rsid w:val="00D860ED"/>
    <w:rsid w:val="00D869D3"/>
    <w:rsid w:val="00D91C95"/>
    <w:rsid w:val="00D954FB"/>
    <w:rsid w:val="00D973DE"/>
    <w:rsid w:val="00D97508"/>
    <w:rsid w:val="00DA277C"/>
    <w:rsid w:val="00DA3418"/>
    <w:rsid w:val="00DA3CF6"/>
    <w:rsid w:val="00DA3D1C"/>
    <w:rsid w:val="00DA445B"/>
    <w:rsid w:val="00DA501A"/>
    <w:rsid w:val="00DA6FE2"/>
    <w:rsid w:val="00DA7F7F"/>
    <w:rsid w:val="00DB0BF2"/>
    <w:rsid w:val="00DB1D3C"/>
    <w:rsid w:val="00DB3149"/>
    <w:rsid w:val="00DB4BB1"/>
    <w:rsid w:val="00DB67C2"/>
    <w:rsid w:val="00DB69DA"/>
    <w:rsid w:val="00DB6F0E"/>
    <w:rsid w:val="00DC1B7C"/>
    <w:rsid w:val="00DC1F75"/>
    <w:rsid w:val="00DC3964"/>
    <w:rsid w:val="00DC4AA4"/>
    <w:rsid w:val="00DC5FE1"/>
    <w:rsid w:val="00DC759C"/>
    <w:rsid w:val="00DD023E"/>
    <w:rsid w:val="00DD4614"/>
    <w:rsid w:val="00DD4711"/>
    <w:rsid w:val="00DD4EA1"/>
    <w:rsid w:val="00DD5AF3"/>
    <w:rsid w:val="00DD5C31"/>
    <w:rsid w:val="00DE0321"/>
    <w:rsid w:val="00DE0359"/>
    <w:rsid w:val="00DE55C2"/>
    <w:rsid w:val="00DE7B22"/>
    <w:rsid w:val="00DF1C35"/>
    <w:rsid w:val="00DF337C"/>
    <w:rsid w:val="00DF4755"/>
    <w:rsid w:val="00DF4936"/>
    <w:rsid w:val="00DF56CB"/>
    <w:rsid w:val="00DF5ECF"/>
    <w:rsid w:val="00DF778E"/>
    <w:rsid w:val="00DF7B2D"/>
    <w:rsid w:val="00E03A11"/>
    <w:rsid w:val="00E04AD8"/>
    <w:rsid w:val="00E05231"/>
    <w:rsid w:val="00E074EF"/>
    <w:rsid w:val="00E11308"/>
    <w:rsid w:val="00E11978"/>
    <w:rsid w:val="00E12CBE"/>
    <w:rsid w:val="00E13CF3"/>
    <w:rsid w:val="00E15EA4"/>
    <w:rsid w:val="00E1604B"/>
    <w:rsid w:val="00E16929"/>
    <w:rsid w:val="00E177E7"/>
    <w:rsid w:val="00E2280E"/>
    <w:rsid w:val="00E2463F"/>
    <w:rsid w:val="00E3561C"/>
    <w:rsid w:val="00E3581B"/>
    <w:rsid w:val="00E37B88"/>
    <w:rsid w:val="00E407CA"/>
    <w:rsid w:val="00E420D3"/>
    <w:rsid w:val="00E43CF2"/>
    <w:rsid w:val="00E453B7"/>
    <w:rsid w:val="00E50C3C"/>
    <w:rsid w:val="00E5153C"/>
    <w:rsid w:val="00E52602"/>
    <w:rsid w:val="00E532AD"/>
    <w:rsid w:val="00E569D7"/>
    <w:rsid w:val="00E575BD"/>
    <w:rsid w:val="00E612E3"/>
    <w:rsid w:val="00E64246"/>
    <w:rsid w:val="00E6697B"/>
    <w:rsid w:val="00E70B00"/>
    <w:rsid w:val="00E720FC"/>
    <w:rsid w:val="00E7284D"/>
    <w:rsid w:val="00E74671"/>
    <w:rsid w:val="00E7600B"/>
    <w:rsid w:val="00E77686"/>
    <w:rsid w:val="00E776FA"/>
    <w:rsid w:val="00E81241"/>
    <w:rsid w:val="00E81FAD"/>
    <w:rsid w:val="00E82BCF"/>
    <w:rsid w:val="00E8345C"/>
    <w:rsid w:val="00E844C6"/>
    <w:rsid w:val="00E847B6"/>
    <w:rsid w:val="00E85D28"/>
    <w:rsid w:val="00E85DD7"/>
    <w:rsid w:val="00E87F37"/>
    <w:rsid w:val="00E90707"/>
    <w:rsid w:val="00E913F0"/>
    <w:rsid w:val="00E915DD"/>
    <w:rsid w:val="00E92AB0"/>
    <w:rsid w:val="00E94E94"/>
    <w:rsid w:val="00E9522E"/>
    <w:rsid w:val="00E9788D"/>
    <w:rsid w:val="00E97DFE"/>
    <w:rsid w:val="00EA0305"/>
    <w:rsid w:val="00EA0333"/>
    <w:rsid w:val="00EA37E8"/>
    <w:rsid w:val="00EA3ACC"/>
    <w:rsid w:val="00EA5CBB"/>
    <w:rsid w:val="00EA666D"/>
    <w:rsid w:val="00EA7F5B"/>
    <w:rsid w:val="00EB164B"/>
    <w:rsid w:val="00EB1FD1"/>
    <w:rsid w:val="00EB2487"/>
    <w:rsid w:val="00EB3DD0"/>
    <w:rsid w:val="00EC0786"/>
    <w:rsid w:val="00EC10FB"/>
    <w:rsid w:val="00EC26CB"/>
    <w:rsid w:val="00EC4FDE"/>
    <w:rsid w:val="00EC6D0A"/>
    <w:rsid w:val="00EC7B2C"/>
    <w:rsid w:val="00ED02E3"/>
    <w:rsid w:val="00ED0F1D"/>
    <w:rsid w:val="00ED1CE7"/>
    <w:rsid w:val="00ED1FDF"/>
    <w:rsid w:val="00ED27E8"/>
    <w:rsid w:val="00ED32C4"/>
    <w:rsid w:val="00ED3AD6"/>
    <w:rsid w:val="00ED3D92"/>
    <w:rsid w:val="00ED5187"/>
    <w:rsid w:val="00EE4FBA"/>
    <w:rsid w:val="00EE666E"/>
    <w:rsid w:val="00EE6D05"/>
    <w:rsid w:val="00EE6F87"/>
    <w:rsid w:val="00EF06E9"/>
    <w:rsid w:val="00EF5F7D"/>
    <w:rsid w:val="00EF6A94"/>
    <w:rsid w:val="00F01FDF"/>
    <w:rsid w:val="00F05250"/>
    <w:rsid w:val="00F0556A"/>
    <w:rsid w:val="00F0561C"/>
    <w:rsid w:val="00F0716A"/>
    <w:rsid w:val="00F07631"/>
    <w:rsid w:val="00F10664"/>
    <w:rsid w:val="00F1077E"/>
    <w:rsid w:val="00F10D52"/>
    <w:rsid w:val="00F112B0"/>
    <w:rsid w:val="00F117F4"/>
    <w:rsid w:val="00F12808"/>
    <w:rsid w:val="00F12BC7"/>
    <w:rsid w:val="00F1425C"/>
    <w:rsid w:val="00F14A83"/>
    <w:rsid w:val="00F16695"/>
    <w:rsid w:val="00F20712"/>
    <w:rsid w:val="00F22301"/>
    <w:rsid w:val="00F2300D"/>
    <w:rsid w:val="00F231E4"/>
    <w:rsid w:val="00F23632"/>
    <w:rsid w:val="00F23ED0"/>
    <w:rsid w:val="00F23F6E"/>
    <w:rsid w:val="00F2633F"/>
    <w:rsid w:val="00F27709"/>
    <w:rsid w:val="00F27A64"/>
    <w:rsid w:val="00F3289C"/>
    <w:rsid w:val="00F331F3"/>
    <w:rsid w:val="00F366D7"/>
    <w:rsid w:val="00F36D06"/>
    <w:rsid w:val="00F37A44"/>
    <w:rsid w:val="00F42CFD"/>
    <w:rsid w:val="00F45795"/>
    <w:rsid w:val="00F4622D"/>
    <w:rsid w:val="00F46DE8"/>
    <w:rsid w:val="00F46EC4"/>
    <w:rsid w:val="00F526BF"/>
    <w:rsid w:val="00F52790"/>
    <w:rsid w:val="00F54113"/>
    <w:rsid w:val="00F54738"/>
    <w:rsid w:val="00F567AD"/>
    <w:rsid w:val="00F612DB"/>
    <w:rsid w:val="00F63767"/>
    <w:rsid w:val="00F6464B"/>
    <w:rsid w:val="00F64C58"/>
    <w:rsid w:val="00F64EB2"/>
    <w:rsid w:val="00F72F70"/>
    <w:rsid w:val="00F74BB3"/>
    <w:rsid w:val="00F74E0A"/>
    <w:rsid w:val="00F7639B"/>
    <w:rsid w:val="00F77AE1"/>
    <w:rsid w:val="00F80F6F"/>
    <w:rsid w:val="00F81B32"/>
    <w:rsid w:val="00F8205A"/>
    <w:rsid w:val="00F84F02"/>
    <w:rsid w:val="00F8520C"/>
    <w:rsid w:val="00F85EE9"/>
    <w:rsid w:val="00F87735"/>
    <w:rsid w:val="00F906A1"/>
    <w:rsid w:val="00F90D7D"/>
    <w:rsid w:val="00F96261"/>
    <w:rsid w:val="00F965AD"/>
    <w:rsid w:val="00F966C8"/>
    <w:rsid w:val="00F96EFD"/>
    <w:rsid w:val="00F9758C"/>
    <w:rsid w:val="00F975AB"/>
    <w:rsid w:val="00FA034C"/>
    <w:rsid w:val="00FA1E2F"/>
    <w:rsid w:val="00FA37CA"/>
    <w:rsid w:val="00FA5F08"/>
    <w:rsid w:val="00FA6B7E"/>
    <w:rsid w:val="00FB107D"/>
    <w:rsid w:val="00FB2F90"/>
    <w:rsid w:val="00FB3498"/>
    <w:rsid w:val="00FB449A"/>
    <w:rsid w:val="00FB4C36"/>
    <w:rsid w:val="00FB68E6"/>
    <w:rsid w:val="00FB786A"/>
    <w:rsid w:val="00FC4153"/>
    <w:rsid w:val="00FC5031"/>
    <w:rsid w:val="00FD0940"/>
    <w:rsid w:val="00FD0C47"/>
    <w:rsid w:val="00FD11E8"/>
    <w:rsid w:val="00FD44B0"/>
    <w:rsid w:val="00FD694C"/>
    <w:rsid w:val="00FD7437"/>
    <w:rsid w:val="00FD7C63"/>
    <w:rsid w:val="00FD7EFE"/>
    <w:rsid w:val="00FE0260"/>
    <w:rsid w:val="00FE0905"/>
    <w:rsid w:val="00FE1329"/>
    <w:rsid w:val="00FE3BE5"/>
    <w:rsid w:val="00FE3F56"/>
    <w:rsid w:val="00FE4A2C"/>
    <w:rsid w:val="00FF08D3"/>
    <w:rsid w:val="00FF2E1E"/>
    <w:rsid w:val="00FF5C9E"/>
    <w:rsid w:val="00FF6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9496AB"/>
  <w15:docId w15:val="{EB02622D-C81A-4C4B-B521-47DBD435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B4E"/>
    <w:pPr>
      <w:spacing w:after="20" w:line="240" w:lineRule="auto"/>
      <w:jc w:val="both"/>
    </w:pPr>
    <w:rPr>
      <w:rFonts w:ascii="Times New Roman" w:hAnsi="Times New Roman"/>
      <w:noProof/>
      <w:sz w:val="26"/>
    </w:rPr>
  </w:style>
  <w:style w:type="paragraph" w:styleId="Heading1">
    <w:name w:val="heading 1"/>
    <w:basedOn w:val="Normal"/>
    <w:next w:val="Normal"/>
    <w:link w:val="Heading1Char"/>
    <w:uiPriority w:val="9"/>
    <w:qFormat/>
    <w:rsid w:val="00C1593C"/>
    <w:pPr>
      <w:keepNext/>
      <w:numPr>
        <w:numId w:val="1"/>
      </w:numPr>
      <w:spacing w:before="240" w:after="240" w:line="360" w:lineRule="auto"/>
      <w:jc w:val="center"/>
      <w:outlineLvl w:val="0"/>
    </w:pPr>
    <w:rPr>
      <w:rFonts w:cs="Times New Roman"/>
      <w:b/>
      <w:caps/>
      <w:noProof w:val="0"/>
      <w:szCs w:val="24"/>
      <w:lang w:val="en-GB" w:eastAsia="en-US"/>
    </w:rPr>
  </w:style>
  <w:style w:type="paragraph" w:styleId="Heading2">
    <w:name w:val="heading 2"/>
    <w:basedOn w:val="Normal"/>
    <w:next w:val="Normal"/>
    <w:link w:val="Heading2Char"/>
    <w:uiPriority w:val="9"/>
    <w:qFormat/>
    <w:rsid w:val="00E5153C"/>
    <w:pPr>
      <w:keepNext/>
      <w:numPr>
        <w:ilvl w:val="1"/>
        <w:numId w:val="1"/>
      </w:numPr>
      <w:outlineLvl w:val="1"/>
    </w:pPr>
    <w:rPr>
      <w:rFonts w:cs="Times New Roman"/>
      <w:noProof w:val="0"/>
      <w:szCs w:val="24"/>
      <w:lang w:val="en-GB" w:eastAsia="en-US"/>
    </w:rPr>
  </w:style>
  <w:style w:type="paragraph" w:styleId="Heading3">
    <w:name w:val="heading 3"/>
    <w:basedOn w:val="Normal"/>
    <w:next w:val="Normal"/>
    <w:link w:val="Heading3Char"/>
    <w:uiPriority w:val="9"/>
    <w:qFormat/>
    <w:rsid w:val="00EF06E9"/>
    <w:pPr>
      <w:keepNext/>
      <w:numPr>
        <w:ilvl w:val="2"/>
        <w:numId w:val="1"/>
      </w:numPr>
      <w:spacing w:before="240" w:line="360" w:lineRule="auto"/>
      <w:outlineLvl w:val="2"/>
    </w:pPr>
    <w:rPr>
      <w:rFonts w:cs="Times New Roman"/>
      <w:noProof w:val="0"/>
      <w:sz w:val="24"/>
      <w:szCs w:val="24"/>
      <w:lang w:val="en-GB" w:eastAsia="en-US"/>
    </w:rPr>
  </w:style>
  <w:style w:type="paragraph" w:styleId="Heading4">
    <w:name w:val="heading 4"/>
    <w:basedOn w:val="Normal"/>
    <w:next w:val="Normal"/>
    <w:link w:val="Heading4Char"/>
    <w:qFormat/>
    <w:rsid w:val="00EF06E9"/>
    <w:pPr>
      <w:keepNext/>
      <w:numPr>
        <w:ilvl w:val="3"/>
        <w:numId w:val="1"/>
      </w:numPr>
      <w:spacing w:before="240" w:after="60" w:line="360" w:lineRule="auto"/>
      <w:outlineLvl w:val="3"/>
    </w:pPr>
    <w:rPr>
      <w:rFonts w:cs="Times New Roman"/>
      <w:noProof w:val="0"/>
      <w:sz w:val="24"/>
      <w:szCs w:val="24"/>
      <w:lang w:val="en-GB" w:eastAsia="en-US"/>
    </w:rPr>
  </w:style>
  <w:style w:type="paragraph" w:styleId="Heading5">
    <w:name w:val="heading 5"/>
    <w:basedOn w:val="Normal"/>
    <w:next w:val="Normal"/>
    <w:link w:val="Heading5Char"/>
    <w:qFormat/>
    <w:rsid w:val="00EF06E9"/>
    <w:pPr>
      <w:spacing w:before="240" w:after="60" w:line="360" w:lineRule="auto"/>
      <w:outlineLvl w:val="4"/>
    </w:pPr>
    <w:rPr>
      <w:rFonts w:cs="Times New Roman"/>
      <w:noProof w:val="0"/>
      <w:sz w:val="22"/>
      <w:szCs w:val="24"/>
      <w:lang w:val="en-GB" w:eastAsia="en-US"/>
    </w:rPr>
  </w:style>
  <w:style w:type="paragraph" w:styleId="Heading6">
    <w:name w:val="heading 6"/>
    <w:basedOn w:val="Normal"/>
    <w:next w:val="Normal"/>
    <w:link w:val="Heading6Char"/>
    <w:qFormat/>
    <w:rsid w:val="00EF06E9"/>
    <w:pPr>
      <w:spacing w:before="240" w:after="60" w:line="360" w:lineRule="auto"/>
      <w:outlineLvl w:val="5"/>
    </w:pPr>
    <w:rPr>
      <w:rFonts w:cs="Times New Roman"/>
      <w:i/>
      <w:noProof w:val="0"/>
      <w:sz w:val="22"/>
      <w:szCs w:val="24"/>
      <w:lang w:val="en-GB" w:eastAsia="en-US"/>
    </w:rPr>
  </w:style>
  <w:style w:type="paragraph" w:styleId="Heading7">
    <w:name w:val="heading 7"/>
    <w:basedOn w:val="Normal"/>
    <w:next w:val="Normal"/>
    <w:link w:val="Heading7Char"/>
    <w:qFormat/>
    <w:rsid w:val="00EF06E9"/>
    <w:pPr>
      <w:spacing w:before="240" w:after="60" w:line="360" w:lineRule="auto"/>
      <w:outlineLvl w:val="6"/>
    </w:pPr>
    <w:rPr>
      <w:rFonts w:ascii="Arial" w:hAnsi="Arial" w:cs="Times New Roman"/>
      <w:noProof w:val="0"/>
      <w:sz w:val="20"/>
      <w:szCs w:val="24"/>
      <w:lang w:val="en-GB" w:eastAsia="en-US"/>
    </w:rPr>
  </w:style>
  <w:style w:type="paragraph" w:styleId="Heading8">
    <w:name w:val="heading 8"/>
    <w:basedOn w:val="Normal"/>
    <w:next w:val="Normal"/>
    <w:link w:val="Heading8Char"/>
    <w:qFormat/>
    <w:rsid w:val="00EF06E9"/>
    <w:pPr>
      <w:spacing w:before="240" w:after="60" w:line="360" w:lineRule="auto"/>
      <w:outlineLvl w:val="7"/>
    </w:pPr>
    <w:rPr>
      <w:rFonts w:ascii="Arial" w:hAnsi="Arial" w:cs="Times New Roman"/>
      <w:i/>
      <w:noProof w:val="0"/>
      <w:sz w:val="20"/>
      <w:szCs w:val="24"/>
      <w:lang w:val="en-GB" w:eastAsia="en-US"/>
    </w:rPr>
  </w:style>
  <w:style w:type="paragraph" w:styleId="Heading9">
    <w:name w:val="heading 9"/>
    <w:basedOn w:val="Normal"/>
    <w:next w:val="Normal"/>
    <w:link w:val="Heading9Char"/>
    <w:qFormat/>
    <w:rsid w:val="00EF06E9"/>
    <w:pPr>
      <w:spacing w:before="240" w:after="60" w:line="360" w:lineRule="auto"/>
      <w:outlineLvl w:val="8"/>
    </w:pPr>
    <w:rPr>
      <w:rFonts w:ascii="Arial" w:hAnsi="Arial" w:cs="Times New Roman"/>
      <w:b/>
      <w:i/>
      <w:noProof w:val="0"/>
      <w:sz w:val="18"/>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93C"/>
    <w:rPr>
      <w:rFonts w:ascii="Times New Roman" w:hAnsi="Times New Roman" w:cs="Times New Roman"/>
      <w:b/>
      <w:caps/>
      <w:sz w:val="28"/>
      <w:szCs w:val="24"/>
      <w:lang w:val="en-GB" w:eastAsia="en-US"/>
    </w:rPr>
  </w:style>
  <w:style w:type="paragraph" w:styleId="TOC1">
    <w:name w:val="toc 1"/>
    <w:basedOn w:val="Normal"/>
    <w:next w:val="Normal"/>
    <w:autoRedefine/>
    <w:uiPriority w:val="39"/>
    <w:unhideWhenUsed/>
    <w:qFormat/>
    <w:rsid w:val="00A60CC5"/>
    <w:pPr>
      <w:spacing w:after="100"/>
    </w:pPr>
  </w:style>
  <w:style w:type="paragraph" w:customStyle="1" w:styleId="PreliminaryHeader">
    <w:name w:val="Preliminary Header"/>
    <w:basedOn w:val="Normal"/>
    <w:link w:val="PreliminaryHeaderChar"/>
    <w:qFormat/>
    <w:rsid w:val="00C3193E"/>
    <w:pPr>
      <w:jc w:val="center"/>
      <w:outlineLvl w:val="0"/>
    </w:pPr>
    <w:rPr>
      <w:rFonts w:cs="Times New Roman"/>
      <w:b/>
      <w:caps/>
      <w:noProof w:val="0"/>
      <w:szCs w:val="24"/>
      <w:lang w:val="en-GB" w:eastAsia="en-US"/>
    </w:rPr>
  </w:style>
  <w:style w:type="character" w:customStyle="1" w:styleId="PreliminaryHeaderChar">
    <w:name w:val="Preliminary Header Char"/>
    <w:basedOn w:val="DefaultParagraphFont"/>
    <w:link w:val="PreliminaryHeader"/>
    <w:rsid w:val="00C3193E"/>
    <w:rPr>
      <w:rFonts w:ascii="Times New Roman" w:hAnsi="Times New Roman" w:cs="Times New Roman"/>
      <w:b/>
      <w:caps/>
      <w:sz w:val="28"/>
      <w:szCs w:val="24"/>
      <w:lang w:val="en-GB" w:eastAsia="en-US"/>
    </w:rPr>
  </w:style>
  <w:style w:type="character" w:customStyle="1" w:styleId="Heading2Char">
    <w:name w:val="Heading 2 Char"/>
    <w:basedOn w:val="DefaultParagraphFont"/>
    <w:link w:val="Heading2"/>
    <w:uiPriority w:val="9"/>
    <w:rsid w:val="00E5153C"/>
    <w:rPr>
      <w:rFonts w:ascii="Times New Roman" w:hAnsi="Times New Roman" w:cs="Times New Roman"/>
      <w:sz w:val="26"/>
      <w:szCs w:val="24"/>
      <w:lang w:val="en-GB" w:eastAsia="en-US"/>
    </w:rPr>
  </w:style>
  <w:style w:type="character" w:customStyle="1" w:styleId="Heading3Char">
    <w:name w:val="Heading 3 Char"/>
    <w:basedOn w:val="DefaultParagraphFont"/>
    <w:link w:val="Heading3"/>
    <w:uiPriority w:val="9"/>
    <w:rsid w:val="00EF06E9"/>
    <w:rPr>
      <w:rFonts w:ascii="Times New Roman" w:hAnsi="Times New Roman" w:cs="Times New Roman"/>
      <w:sz w:val="24"/>
      <w:szCs w:val="24"/>
      <w:lang w:val="en-GB" w:eastAsia="en-US"/>
    </w:rPr>
  </w:style>
  <w:style w:type="character" w:customStyle="1" w:styleId="Heading4Char">
    <w:name w:val="Heading 4 Char"/>
    <w:basedOn w:val="DefaultParagraphFont"/>
    <w:link w:val="Heading4"/>
    <w:rsid w:val="00EF06E9"/>
    <w:rPr>
      <w:rFonts w:ascii="Times New Roman" w:hAnsi="Times New Roman" w:cs="Times New Roman"/>
      <w:sz w:val="24"/>
      <w:szCs w:val="24"/>
      <w:lang w:val="en-GB" w:eastAsia="en-US"/>
    </w:rPr>
  </w:style>
  <w:style w:type="character" w:customStyle="1" w:styleId="Heading5Char">
    <w:name w:val="Heading 5 Char"/>
    <w:basedOn w:val="DefaultParagraphFont"/>
    <w:link w:val="Heading5"/>
    <w:rsid w:val="00EF06E9"/>
    <w:rPr>
      <w:rFonts w:ascii="Times New Roman" w:hAnsi="Times New Roman" w:cs="Times New Roman"/>
      <w:szCs w:val="24"/>
      <w:lang w:val="en-GB" w:eastAsia="en-US"/>
    </w:rPr>
  </w:style>
  <w:style w:type="character" w:customStyle="1" w:styleId="Heading6Char">
    <w:name w:val="Heading 6 Char"/>
    <w:basedOn w:val="DefaultParagraphFont"/>
    <w:link w:val="Heading6"/>
    <w:rsid w:val="00EF06E9"/>
    <w:rPr>
      <w:rFonts w:ascii="Times New Roman" w:hAnsi="Times New Roman" w:cs="Times New Roman"/>
      <w:i/>
      <w:szCs w:val="24"/>
      <w:lang w:val="en-GB" w:eastAsia="en-US"/>
    </w:rPr>
  </w:style>
  <w:style w:type="character" w:customStyle="1" w:styleId="Heading7Char">
    <w:name w:val="Heading 7 Char"/>
    <w:basedOn w:val="DefaultParagraphFont"/>
    <w:link w:val="Heading7"/>
    <w:rsid w:val="00EF06E9"/>
    <w:rPr>
      <w:rFonts w:ascii="Arial" w:hAnsi="Arial" w:cs="Times New Roman"/>
      <w:sz w:val="20"/>
      <w:szCs w:val="24"/>
      <w:lang w:val="en-GB" w:eastAsia="en-US"/>
    </w:rPr>
  </w:style>
  <w:style w:type="character" w:customStyle="1" w:styleId="Heading8Char">
    <w:name w:val="Heading 8 Char"/>
    <w:basedOn w:val="DefaultParagraphFont"/>
    <w:link w:val="Heading8"/>
    <w:rsid w:val="00EF06E9"/>
    <w:rPr>
      <w:rFonts w:ascii="Arial" w:hAnsi="Arial" w:cs="Times New Roman"/>
      <w:i/>
      <w:sz w:val="20"/>
      <w:szCs w:val="24"/>
      <w:lang w:val="en-GB" w:eastAsia="en-US"/>
    </w:rPr>
  </w:style>
  <w:style w:type="character" w:customStyle="1" w:styleId="Heading9Char">
    <w:name w:val="Heading 9 Char"/>
    <w:basedOn w:val="DefaultParagraphFont"/>
    <w:link w:val="Heading9"/>
    <w:rsid w:val="00EF06E9"/>
    <w:rPr>
      <w:rFonts w:ascii="Arial" w:hAnsi="Arial" w:cs="Times New Roman"/>
      <w:b/>
      <w:i/>
      <w:sz w:val="18"/>
      <w:szCs w:val="24"/>
      <w:lang w:val="en-GB" w:eastAsia="en-US"/>
    </w:rPr>
  </w:style>
  <w:style w:type="paragraph" w:styleId="BodyTextIndent2">
    <w:name w:val="Body Text Indent 2"/>
    <w:basedOn w:val="Normal"/>
    <w:link w:val="BodyTextIndent2Char"/>
    <w:rsid w:val="00D41308"/>
    <w:pPr>
      <w:spacing w:after="0"/>
      <w:ind w:left="284" w:hanging="284"/>
    </w:pPr>
    <w:rPr>
      <w:rFonts w:ascii=".VnTime" w:eastAsia="Times New Roman" w:hAnsi=".VnTime" w:cs="Times New Roman"/>
      <w:noProof w:val="0"/>
      <w:szCs w:val="20"/>
      <w:lang w:eastAsia="en-US"/>
    </w:rPr>
  </w:style>
  <w:style w:type="character" w:customStyle="1" w:styleId="BodyTextIndent2Char">
    <w:name w:val="Body Text Indent 2 Char"/>
    <w:basedOn w:val="DefaultParagraphFont"/>
    <w:link w:val="BodyTextIndent2"/>
    <w:rsid w:val="00D41308"/>
    <w:rPr>
      <w:rFonts w:ascii=".VnTime" w:eastAsia="Times New Roman" w:hAnsi=".VnTime" w:cs="Times New Roman"/>
      <w:sz w:val="28"/>
      <w:szCs w:val="20"/>
      <w:lang w:eastAsia="en-US"/>
    </w:rPr>
  </w:style>
  <w:style w:type="paragraph" w:styleId="ListParagraph">
    <w:name w:val="List Paragraph"/>
    <w:basedOn w:val="Normal"/>
    <w:uiPriority w:val="34"/>
    <w:qFormat/>
    <w:rsid w:val="00D41308"/>
    <w:pPr>
      <w:spacing w:after="0"/>
      <w:ind w:left="720"/>
      <w:jc w:val="left"/>
    </w:pPr>
    <w:rPr>
      <w:rFonts w:ascii=".VnTime" w:eastAsia="Times New Roman" w:hAnsi=".VnTime" w:cs="Times New Roman"/>
      <w:noProof w:val="0"/>
      <w:szCs w:val="20"/>
      <w:lang w:eastAsia="en-US"/>
    </w:rPr>
  </w:style>
  <w:style w:type="paragraph" w:styleId="Header">
    <w:name w:val="header"/>
    <w:basedOn w:val="Normal"/>
    <w:link w:val="HeaderChar"/>
    <w:unhideWhenUsed/>
    <w:rsid w:val="00832B33"/>
    <w:pPr>
      <w:tabs>
        <w:tab w:val="center" w:pos="4320"/>
        <w:tab w:val="right" w:pos="8640"/>
      </w:tabs>
      <w:spacing w:after="0"/>
    </w:pPr>
  </w:style>
  <w:style w:type="character" w:customStyle="1" w:styleId="HeaderChar">
    <w:name w:val="Header Char"/>
    <w:basedOn w:val="DefaultParagraphFont"/>
    <w:link w:val="Header"/>
    <w:rsid w:val="00832B33"/>
    <w:rPr>
      <w:rFonts w:ascii="Times New Roman" w:hAnsi="Times New Roman"/>
      <w:noProof/>
      <w:sz w:val="28"/>
    </w:rPr>
  </w:style>
  <w:style w:type="paragraph" w:styleId="Footer">
    <w:name w:val="footer"/>
    <w:basedOn w:val="Normal"/>
    <w:link w:val="FooterChar"/>
    <w:uiPriority w:val="99"/>
    <w:unhideWhenUsed/>
    <w:rsid w:val="00832B33"/>
    <w:pPr>
      <w:tabs>
        <w:tab w:val="center" w:pos="4320"/>
        <w:tab w:val="right" w:pos="8640"/>
      </w:tabs>
      <w:spacing w:after="0"/>
    </w:pPr>
  </w:style>
  <w:style w:type="character" w:customStyle="1" w:styleId="FooterChar">
    <w:name w:val="Footer Char"/>
    <w:basedOn w:val="DefaultParagraphFont"/>
    <w:link w:val="Footer"/>
    <w:uiPriority w:val="99"/>
    <w:rsid w:val="00832B33"/>
    <w:rPr>
      <w:rFonts w:ascii="Times New Roman" w:hAnsi="Times New Roman"/>
      <w:noProof/>
      <w:sz w:val="28"/>
    </w:rPr>
  </w:style>
  <w:style w:type="character" w:styleId="Hyperlink">
    <w:name w:val="Hyperlink"/>
    <w:basedOn w:val="DefaultParagraphFont"/>
    <w:uiPriority w:val="99"/>
    <w:unhideWhenUsed/>
    <w:rsid w:val="004A013C"/>
    <w:rPr>
      <w:color w:val="0000FF" w:themeColor="hyperlink"/>
      <w:u w:val="single"/>
    </w:rPr>
  </w:style>
  <w:style w:type="paragraph" w:styleId="Caption">
    <w:name w:val="caption"/>
    <w:basedOn w:val="Normal"/>
    <w:next w:val="Normal"/>
    <w:uiPriority w:val="35"/>
    <w:qFormat/>
    <w:rsid w:val="00BC59DB"/>
    <w:pPr>
      <w:spacing w:before="120" w:line="360" w:lineRule="auto"/>
      <w:jc w:val="center"/>
    </w:pPr>
    <w:rPr>
      <w:rFonts w:cs="Times New Roman"/>
      <w:noProof w:val="0"/>
      <w:sz w:val="24"/>
      <w:szCs w:val="24"/>
      <w:lang w:val="en-GB" w:eastAsia="en-US"/>
    </w:rPr>
  </w:style>
  <w:style w:type="paragraph" w:customStyle="1" w:styleId="CaptionThesis">
    <w:name w:val="Caption_Thesis"/>
    <w:basedOn w:val="Normal"/>
    <w:link w:val="CaptionThesisChar"/>
    <w:qFormat/>
    <w:rsid w:val="00BC59DB"/>
    <w:pPr>
      <w:spacing w:before="120" w:after="0" w:line="360" w:lineRule="auto"/>
      <w:ind w:left="567" w:right="567"/>
    </w:pPr>
    <w:rPr>
      <w:rFonts w:cs="Times New Roman"/>
      <w:noProof w:val="0"/>
      <w:sz w:val="20"/>
      <w:szCs w:val="24"/>
      <w:lang w:val="en-GB" w:eastAsia="en-US"/>
    </w:rPr>
  </w:style>
  <w:style w:type="character" w:customStyle="1" w:styleId="CaptionThesisChar">
    <w:name w:val="Caption_Thesis Char"/>
    <w:basedOn w:val="DefaultParagraphFont"/>
    <w:link w:val="CaptionThesis"/>
    <w:rsid w:val="00BC59DB"/>
    <w:rPr>
      <w:rFonts w:ascii="Times New Roman" w:hAnsi="Times New Roman" w:cs="Times New Roman"/>
      <w:sz w:val="20"/>
      <w:szCs w:val="24"/>
      <w:lang w:val="en-GB" w:eastAsia="en-US"/>
    </w:rPr>
  </w:style>
  <w:style w:type="character" w:styleId="PlaceholderText">
    <w:name w:val="Placeholder Text"/>
    <w:basedOn w:val="DefaultParagraphFont"/>
    <w:uiPriority w:val="99"/>
    <w:semiHidden/>
    <w:rsid w:val="00C4276D"/>
    <w:rPr>
      <w:color w:val="808080"/>
    </w:rPr>
  </w:style>
  <w:style w:type="table" w:styleId="TableGrid">
    <w:name w:val="Table Grid"/>
    <w:basedOn w:val="TableNormal"/>
    <w:rsid w:val="0037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3B0CEE"/>
    <w:rPr>
      <w:b/>
      <w:bCs/>
    </w:rPr>
  </w:style>
  <w:style w:type="paragraph" w:styleId="TOCHeading">
    <w:name w:val="TOC Heading"/>
    <w:basedOn w:val="Heading1"/>
    <w:next w:val="Normal"/>
    <w:uiPriority w:val="39"/>
    <w:unhideWhenUsed/>
    <w:qFormat/>
    <w:rsid w:val="001B5DE0"/>
    <w:pPr>
      <w:keepLines/>
      <w:numPr>
        <w:numId w:val="0"/>
      </w:numPr>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rPr>
  </w:style>
  <w:style w:type="paragraph" w:styleId="TOC2">
    <w:name w:val="toc 2"/>
    <w:basedOn w:val="Normal"/>
    <w:next w:val="Normal"/>
    <w:autoRedefine/>
    <w:uiPriority w:val="39"/>
    <w:unhideWhenUsed/>
    <w:qFormat/>
    <w:rsid w:val="003E12A6"/>
    <w:pPr>
      <w:tabs>
        <w:tab w:val="right" w:leader="dot" w:pos="9062"/>
      </w:tabs>
      <w:spacing w:after="100" w:line="312" w:lineRule="auto"/>
      <w:ind w:left="278"/>
    </w:pPr>
  </w:style>
  <w:style w:type="paragraph" w:styleId="NormalWeb">
    <w:name w:val="Normal (Web)"/>
    <w:basedOn w:val="Normal"/>
    <w:unhideWhenUsed/>
    <w:rsid w:val="00D029F9"/>
    <w:pPr>
      <w:spacing w:before="100" w:beforeAutospacing="1" w:after="100" w:afterAutospacing="1"/>
      <w:jc w:val="left"/>
    </w:pPr>
    <w:rPr>
      <w:rFonts w:eastAsia="Times New Roman" w:cs="Times New Roman"/>
      <w:noProof w:val="0"/>
      <w:sz w:val="24"/>
      <w:szCs w:val="24"/>
      <w:lang w:eastAsia="en-US"/>
    </w:rPr>
  </w:style>
  <w:style w:type="character" w:customStyle="1" w:styleId="apple-converted-space">
    <w:name w:val="apple-converted-space"/>
    <w:basedOn w:val="DefaultParagraphFont"/>
    <w:uiPriority w:val="99"/>
    <w:rsid w:val="00D029F9"/>
  </w:style>
  <w:style w:type="paragraph" w:styleId="BodyTextIndent">
    <w:name w:val="Body Text Indent"/>
    <w:basedOn w:val="Normal"/>
    <w:link w:val="BodyTextIndentChar"/>
    <w:unhideWhenUsed/>
    <w:rsid w:val="00BC08F5"/>
    <w:pPr>
      <w:ind w:left="360"/>
    </w:pPr>
  </w:style>
  <w:style w:type="character" w:customStyle="1" w:styleId="BodyTextIndentChar">
    <w:name w:val="Body Text Indent Char"/>
    <w:basedOn w:val="DefaultParagraphFont"/>
    <w:link w:val="BodyTextIndent"/>
    <w:rsid w:val="00BC08F5"/>
    <w:rPr>
      <w:rFonts w:ascii="Times New Roman" w:hAnsi="Times New Roman"/>
      <w:noProof/>
      <w:sz w:val="28"/>
    </w:rPr>
  </w:style>
  <w:style w:type="character" w:styleId="PageNumber">
    <w:name w:val="page number"/>
    <w:basedOn w:val="DefaultParagraphFont"/>
    <w:rsid w:val="00BC08F5"/>
  </w:style>
  <w:style w:type="paragraph" w:styleId="BalloonText">
    <w:name w:val="Balloon Text"/>
    <w:basedOn w:val="Normal"/>
    <w:link w:val="BalloonTextChar"/>
    <w:rsid w:val="00BC08F5"/>
    <w:pPr>
      <w:spacing w:after="0"/>
    </w:pPr>
    <w:rPr>
      <w:rFonts w:ascii="Tahoma" w:eastAsia="Times New Roman" w:hAnsi="Tahoma" w:cs="Tahoma"/>
      <w:noProof w:val="0"/>
      <w:sz w:val="16"/>
      <w:szCs w:val="16"/>
      <w:lang w:eastAsia="en-US"/>
    </w:rPr>
  </w:style>
  <w:style w:type="character" w:customStyle="1" w:styleId="BalloonTextChar">
    <w:name w:val="Balloon Text Char"/>
    <w:basedOn w:val="DefaultParagraphFont"/>
    <w:link w:val="BalloonText"/>
    <w:rsid w:val="00BC08F5"/>
    <w:rPr>
      <w:rFonts w:ascii="Tahoma" w:eastAsia="Times New Roman" w:hAnsi="Tahoma" w:cs="Tahoma"/>
      <w:sz w:val="16"/>
      <w:szCs w:val="16"/>
      <w:lang w:eastAsia="en-US"/>
    </w:rPr>
  </w:style>
  <w:style w:type="character" w:styleId="CommentReference">
    <w:name w:val="annotation reference"/>
    <w:basedOn w:val="DefaultParagraphFont"/>
    <w:rsid w:val="00BC08F5"/>
    <w:rPr>
      <w:sz w:val="16"/>
      <w:szCs w:val="16"/>
    </w:rPr>
  </w:style>
  <w:style w:type="paragraph" w:styleId="CommentText">
    <w:name w:val="annotation text"/>
    <w:basedOn w:val="Normal"/>
    <w:link w:val="CommentTextChar"/>
    <w:rsid w:val="00BC08F5"/>
    <w:pPr>
      <w:spacing w:after="0"/>
    </w:pPr>
    <w:rPr>
      <w:rFonts w:ascii=".VnTime" w:eastAsia="Times New Roman" w:hAnsi=".VnTime" w:cs="Times New Roman"/>
      <w:noProof w:val="0"/>
      <w:sz w:val="20"/>
      <w:szCs w:val="20"/>
      <w:lang w:eastAsia="en-US"/>
    </w:rPr>
  </w:style>
  <w:style w:type="character" w:customStyle="1" w:styleId="CommentTextChar">
    <w:name w:val="Comment Text Char"/>
    <w:basedOn w:val="DefaultParagraphFont"/>
    <w:link w:val="CommentText"/>
    <w:rsid w:val="00BC08F5"/>
    <w:rPr>
      <w:rFonts w:ascii=".VnTime" w:eastAsia="Times New Roman" w:hAnsi=".VnTime" w:cs="Times New Roman"/>
      <w:sz w:val="20"/>
      <w:szCs w:val="20"/>
      <w:lang w:eastAsia="en-US"/>
    </w:rPr>
  </w:style>
  <w:style w:type="paragraph" w:styleId="CommentSubject">
    <w:name w:val="annotation subject"/>
    <w:basedOn w:val="CommentText"/>
    <w:next w:val="CommentText"/>
    <w:link w:val="CommentSubjectChar"/>
    <w:rsid w:val="00BC08F5"/>
    <w:rPr>
      <w:b/>
      <w:bCs/>
    </w:rPr>
  </w:style>
  <w:style w:type="character" w:customStyle="1" w:styleId="CommentSubjectChar">
    <w:name w:val="Comment Subject Char"/>
    <w:basedOn w:val="CommentTextChar"/>
    <w:link w:val="CommentSubject"/>
    <w:rsid w:val="00BC08F5"/>
    <w:rPr>
      <w:rFonts w:ascii=".VnTime" w:eastAsia="Times New Roman" w:hAnsi=".VnTime" w:cs="Times New Roman"/>
      <w:b/>
      <w:bCs/>
      <w:sz w:val="20"/>
      <w:szCs w:val="20"/>
      <w:lang w:eastAsia="en-US"/>
    </w:rPr>
  </w:style>
  <w:style w:type="paragraph" w:styleId="FootnoteText">
    <w:name w:val="footnote text"/>
    <w:basedOn w:val="Normal"/>
    <w:link w:val="FootnoteTextChar"/>
    <w:rsid w:val="00BC08F5"/>
    <w:pPr>
      <w:spacing w:after="0"/>
    </w:pPr>
    <w:rPr>
      <w:rFonts w:ascii=".VnTime" w:eastAsia="Times New Roman" w:hAnsi=".VnTime" w:cs="Times New Roman"/>
      <w:noProof w:val="0"/>
      <w:sz w:val="20"/>
      <w:szCs w:val="20"/>
      <w:lang w:eastAsia="en-US"/>
    </w:rPr>
  </w:style>
  <w:style w:type="character" w:customStyle="1" w:styleId="FootnoteTextChar">
    <w:name w:val="Footnote Text Char"/>
    <w:basedOn w:val="DefaultParagraphFont"/>
    <w:link w:val="FootnoteText"/>
    <w:semiHidden/>
    <w:rsid w:val="00BC08F5"/>
    <w:rPr>
      <w:rFonts w:ascii=".VnTime" w:eastAsia="Times New Roman" w:hAnsi=".VnTime" w:cs="Times New Roman"/>
      <w:sz w:val="20"/>
      <w:szCs w:val="20"/>
      <w:lang w:eastAsia="en-US"/>
    </w:rPr>
  </w:style>
  <w:style w:type="character" w:styleId="FootnoteReference">
    <w:name w:val="footnote reference"/>
    <w:basedOn w:val="DefaultParagraphFont"/>
    <w:rsid w:val="00BC08F5"/>
    <w:rPr>
      <w:vertAlign w:val="superscript"/>
    </w:rPr>
  </w:style>
  <w:style w:type="paragraph" w:styleId="BodyTextIndent3">
    <w:name w:val="Body Text Indent 3"/>
    <w:basedOn w:val="Normal"/>
    <w:link w:val="BodyTextIndent3Char"/>
    <w:unhideWhenUsed/>
    <w:rsid w:val="00BC08F5"/>
    <w:pPr>
      <w:ind w:left="360"/>
    </w:pPr>
    <w:rPr>
      <w:sz w:val="16"/>
      <w:szCs w:val="16"/>
    </w:rPr>
  </w:style>
  <w:style w:type="character" w:customStyle="1" w:styleId="BodyTextIndent3Char">
    <w:name w:val="Body Text Indent 3 Char"/>
    <w:basedOn w:val="DefaultParagraphFont"/>
    <w:link w:val="BodyTextIndent3"/>
    <w:rsid w:val="00BC08F5"/>
    <w:rPr>
      <w:rFonts w:ascii="Times New Roman" w:hAnsi="Times New Roman"/>
      <w:noProof/>
      <w:sz w:val="16"/>
      <w:szCs w:val="16"/>
    </w:rPr>
  </w:style>
  <w:style w:type="paragraph" w:styleId="BodyText">
    <w:name w:val="Body Text"/>
    <w:basedOn w:val="Normal"/>
    <w:link w:val="BodyTextChar"/>
    <w:rsid w:val="00BC08F5"/>
    <w:pPr>
      <w:autoSpaceDE w:val="0"/>
      <w:autoSpaceDN w:val="0"/>
      <w:spacing w:after="0" w:line="360" w:lineRule="auto"/>
    </w:pPr>
    <w:rPr>
      <w:rFonts w:ascii=".VnTime" w:eastAsia="Times New Roman" w:hAnsi=".VnTime" w:cs="Times New Roman"/>
      <w:noProof w:val="0"/>
      <w:szCs w:val="28"/>
      <w:lang w:eastAsia="en-US"/>
    </w:rPr>
  </w:style>
  <w:style w:type="character" w:customStyle="1" w:styleId="BodyTextChar">
    <w:name w:val="Body Text Char"/>
    <w:basedOn w:val="DefaultParagraphFont"/>
    <w:link w:val="BodyText"/>
    <w:rsid w:val="00BC08F5"/>
    <w:rPr>
      <w:rFonts w:ascii=".VnTime" w:eastAsia="Times New Roman" w:hAnsi=".VnTime" w:cs="Times New Roman"/>
      <w:sz w:val="28"/>
      <w:szCs w:val="28"/>
      <w:lang w:eastAsia="en-US"/>
    </w:rPr>
  </w:style>
  <w:style w:type="paragraph" w:styleId="Title">
    <w:name w:val="Title"/>
    <w:basedOn w:val="Normal"/>
    <w:link w:val="TitleChar"/>
    <w:qFormat/>
    <w:rsid w:val="00BC08F5"/>
    <w:pPr>
      <w:spacing w:after="0"/>
      <w:jc w:val="center"/>
    </w:pPr>
    <w:rPr>
      <w:rFonts w:ascii=".VnTimeH" w:eastAsia="Times New Roman" w:hAnsi=".VnTimeH" w:cs="Times New Roman"/>
      <w:b/>
      <w:noProof w:val="0"/>
      <w:sz w:val="24"/>
      <w:szCs w:val="20"/>
      <w:lang w:eastAsia="en-US"/>
    </w:rPr>
  </w:style>
  <w:style w:type="character" w:customStyle="1" w:styleId="TitleChar">
    <w:name w:val="Title Char"/>
    <w:basedOn w:val="DefaultParagraphFont"/>
    <w:link w:val="Title"/>
    <w:rsid w:val="00BC08F5"/>
    <w:rPr>
      <w:rFonts w:ascii=".VnTimeH" w:eastAsia="Times New Roman" w:hAnsi=".VnTimeH" w:cs="Times New Roman"/>
      <w:b/>
      <w:sz w:val="24"/>
      <w:szCs w:val="20"/>
      <w:lang w:eastAsia="en-US"/>
    </w:rPr>
  </w:style>
  <w:style w:type="paragraph" w:styleId="Subtitle">
    <w:name w:val="Subtitle"/>
    <w:basedOn w:val="Normal"/>
    <w:link w:val="SubtitleChar"/>
    <w:qFormat/>
    <w:rsid w:val="00BC08F5"/>
    <w:pPr>
      <w:spacing w:after="0"/>
      <w:jc w:val="left"/>
    </w:pPr>
    <w:rPr>
      <w:rFonts w:ascii=".VnTimeH" w:eastAsia="Times New Roman" w:hAnsi=".VnTimeH" w:cs="Times New Roman"/>
      <w:b/>
      <w:noProof w:val="0"/>
      <w:sz w:val="24"/>
      <w:szCs w:val="20"/>
      <w:lang w:eastAsia="en-US"/>
    </w:rPr>
  </w:style>
  <w:style w:type="character" w:customStyle="1" w:styleId="SubtitleChar">
    <w:name w:val="Subtitle Char"/>
    <w:basedOn w:val="DefaultParagraphFont"/>
    <w:link w:val="Subtitle"/>
    <w:rsid w:val="00BC08F5"/>
    <w:rPr>
      <w:rFonts w:ascii=".VnTimeH" w:eastAsia="Times New Roman" w:hAnsi=".VnTimeH" w:cs="Times New Roman"/>
      <w:b/>
      <w:sz w:val="24"/>
      <w:szCs w:val="20"/>
      <w:lang w:eastAsia="en-US"/>
    </w:rPr>
  </w:style>
  <w:style w:type="paragraph" w:styleId="BodyText2">
    <w:name w:val="Body Text 2"/>
    <w:basedOn w:val="Normal"/>
    <w:link w:val="BodyText2Char"/>
    <w:rsid w:val="00BC08F5"/>
    <w:pPr>
      <w:spacing w:after="0"/>
    </w:pPr>
    <w:rPr>
      <w:rFonts w:ascii=".VnTime" w:eastAsia="Times New Roman" w:hAnsi=".VnTime" w:cs="Times New Roman"/>
      <w:noProof w:val="0"/>
      <w:szCs w:val="24"/>
      <w:lang w:eastAsia="en-US"/>
    </w:rPr>
  </w:style>
  <w:style w:type="character" w:customStyle="1" w:styleId="BodyText2Char">
    <w:name w:val="Body Text 2 Char"/>
    <w:basedOn w:val="DefaultParagraphFont"/>
    <w:link w:val="BodyText2"/>
    <w:rsid w:val="00BC08F5"/>
    <w:rPr>
      <w:rFonts w:ascii=".VnTime" w:eastAsia="Times New Roman" w:hAnsi=".VnTime" w:cs="Times New Roman"/>
      <w:sz w:val="28"/>
      <w:szCs w:val="24"/>
      <w:lang w:eastAsia="en-US"/>
    </w:rPr>
  </w:style>
  <w:style w:type="character" w:styleId="FollowedHyperlink">
    <w:name w:val="FollowedHyperlink"/>
    <w:rsid w:val="00BC08F5"/>
    <w:rPr>
      <w:color w:val="800080"/>
      <w:u w:val="single"/>
    </w:rPr>
  </w:style>
  <w:style w:type="paragraph" w:customStyle="1" w:styleId="CharCharChar">
    <w:name w:val="Char Char Char"/>
    <w:basedOn w:val="Normal"/>
    <w:next w:val="Normal"/>
    <w:autoRedefine/>
    <w:semiHidden/>
    <w:rsid w:val="00BC08F5"/>
    <w:pPr>
      <w:spacing w:before="120" w:line="312" w:lineRule="auto"/>
      <w:jc w:val="left"/>
    </w:pPr>
    <w:rPr>
      <w:rFonts w:eastAsia="Times New Roman" w:cs="Times New Roman"/>
      <w:noProof w:val="0"/>
      <w:szCs w:val="28"/>
      <w:lang w:eastAsia="en-US"/>
    </w:rPr>
  </w:style>
  <w:style w:type="paragraph" w:customStyle="1" w:styleId="CharCharChar0">
    <w:name w:val="Char Char Char"/>
    <w:basedOn w:val="Normal"/>
    <w:next w:val="Normal"/>
    <w:autoRedefine/>
    <w:semiHidden/>
    <w:rsid w:val="00BC08F5"/>
    <w:pPr>
      <w:spacing w:before="120" w:line="312" w:lineRule="auto"/>
      <w:jc w:val="left"/>
    </w:pPr>
    <w:rPr>
      <w:rFonts w:eastAsia="Times New Roman" w:cs="Times New Roman"/>
      <w:noProof w:val="0"/>
      <w:szCs w:val="28"/>
      <w:lang w:eastAsia="en-US"/>
    </w:rPr>
  </w:style>
  <w:style w:type="paragraph" w:customStyle="1" w:styleId="DefaultParagraphFontParaCharCharCharCharChar">
    <w:name w:val="Default Paragraph Font Para Char Char Char Char Char"/>
    <w:autoRedefine/>
    <w:rsid w:val="00BC08F5"/>
    <w:pPr>
      <w:tabs>
        <w:tab w:val="left" w:pos="1152"/>
      </w:tabs>
      <w:spacing w:before="120" w:after="120" w:line="312" w:lineRule="auto"/>
    </w:pPr>
    <w:rPr>
      <w:rFonts w:ascii="Arial" w:eastAsia="Times New Roman" w:hAnsi="Arial" w:cs="Arial"/>
      <w:sz w:val="26"/>
      <w:szCs w:val="26"/>
      <w:lang w:eastAsia="en-US"/>
    </w:rPr>
  </w:style>
  <w:style w:type="paragraph" w:styleId="Revision">
    <w:name w:val="Revision"/>
    <w:hidden/>
    <w:uiPriority w:val="99"/>
    <w:semiHidden/>
    <w:rsid w:val="00BC08F5"/>
    <w:pPr>
      <w:spacing w:after="0" w:line="240" w:lineRule="auto"/>
    </w:pPr>
    <w:rPr>
      <w:rFonts w:ascii=".VnTime" w:eastAsia="Times New Roman" w:hAnsi=".VnTime" w:cs="Times New Roman"/>
      <w:sz w:val="26"/>
      <w:szCs w:val="26"/>
      <w:lang w:val="en-GB" w:eastAsia="en-US"/>
    </w:rPr>
  </w:style>
  <w:style w:type="paragraph" w:customStyle="1" w:styleId="Hai">
    <w:name w:val="Hai"/>
    <w:basedOn w:val="Normal"/>
    <w:rsid w:val="00DA6FE2"/>
    <w:pPr>
      <w:spacing w:before="240" w:after="240" w:line="340" w:lineRule="exact"/>
      <w:ind w:firstLine="437"/>
    </w:pPr>
    <w:rPr>
      <w:rFonts w:eastAsia="Times New Roman" w:cs="Times New Roman"/>
      <w:b/>
      <w:noProof w:val="0"/>
      <w:color w:val="000000"/>
      <w:szCs w:val="28"/>
      <w:lang w:eastAsia="en-US"/>
    </w:rPr>
  </w:style>
  <w:style w:type="paragraph" w:customStyle="1" w:styleId="Hai3">
    <w:name w:val="Hai3"/>
    <w:basedOn w:val="Normal"/>
    <w:rsid w:val="00DA6FE2"/>
    <w:pPr>
      <w:spacing w:before="240" w:after="240" w:line="340" w:lineRule="exact"/>
      <w:ind w:firstLine="482"/>
      <w:jc w:val="left"/>
    </w:pPr>
    <w:rPr>
      <w:rFonts w:eastAsia="Times New Roman" w:cs="Times New Roman"/>
      <w:b/>
      <w:noProof w:val="0"/>
      <w:color w:val="000000"/>
      <w:sz w:val="30"/>
      <w:szCs w:val="30"/>
      <w:lang w:eastAsia="en-US"/>
    </w:rPr>
  </w:style>
  <w:style w:type="paragraph" w:customStyle="1" w:styleId="Hai2">
    <w:name w:val="Hai2"/>
    <w:basedOn w:val="Normal"/>
    <w:rsid w:val="00DA6FE2"/>
    <w:pPr>
      <w:spacing w:before="120" w:after="0" w:line="340" w:lineRule="exact"/>
      <w:ind w:firstLine="482"/>
      <w:jc w:val="left"/>
    </w:pPr>
    <w:rPr>
      <w:rFonts w:eastAsia="Times New Roman" w:cs="Times New Roman"/>
      <w:b/>
      <w:noProof w:val="0"/>
      <w:color w:val="000000"/>
      <w:sz w:val="32"/>
      <w:szCs w:val="32"/>
      <w:lang w:eastAsia="en-US"/>
    </w:rPr>
  </w:style>
  <w:style w:type="paragraph" w:customStyle="1" w:styleId="CharCharCharCharCharCharChar">
    <w:name w:val="Char Char Char Char Char Char Char"/>
    <w:autoRedefine/>
    <w:rsid w:val="00DA6FE2"/>
    <w:pPr>
      <w:tabs>
        <w:tab w:val="left" w:pos="1152"/>
      </w:tabs>
      <w:spacing w:before="120" w:after="120" w:line="312" w:lineRule="auto"/>
    </w:pPr>
    <w:rPr>
      <w:rFonts w:ascii="Arial" w:eastAsia="Times New Roman" w:hAnsi="Arial" w:cs="Arial"/>
      <w:sz w:val="26"/>
      <w:szCs w:val="26"/>
      <w:lang w:eastAsia="en-US"/>
    </w:rPr>
  </w:style>
  <w:style w:type="paragraph" w:styleId="ListBullet">
    <w:name w:val="List Bullet"/>
    <w:basedOn w:val="Normal"/>
    <w:link w:val="ListBulletChar1"/>
    <w:rsid w:val="00DA6FE2"/>
    <w:pPr>
      <w:numPr>
        <w:numId w:val="7"/>
      </w:numPr>
      <w:spacing w:after="0"/>
      <w:jc w:val="left"/>
    </w:pPr>
    <w:rPr>
      <w:rFonts w:eastAsia="Times New Roman" w:cs="Times New Roman"/>
      <w:noProof w:val="0"/>
      <w:sz w:val="24"/>
      <w:szCs w:val="24"/>
      <w:lang w:val="en-GB" w:eastAsia="en-US"/>
    </w:rPr>
  </w:style>
  <w:style w:type="character" w:customStyle="1" w:styleId="ListBulletChar1">
    <w:name w:val="List Bullet Char1"/>
    <w:link w:val="ListBullet"/>
    <w:rsid w:val="00DA6FE2"/>
    <w:rPr>
      <w:rFonts w:ascii="Times New Roman" w:eastAsia="Times New Roman" w:hAnsi="Times New Roman" w:cs="Times New Roman"/>
      <w:sz w:val="24"/>
      <w:szCs w:val="24"/>
      <w:lang w:val="en-GB" w:eastAsia="en-US"/>
    </w:rPr>
  </w:style>
  <w:style w:type="paragraph" w:customStyle="1" w:styleId="Default">
    <w:name w:val="Default"/>
    <w:uiPriority w:val="99"/>
    <w:rsid w:val="00DA6FE2"/>
    <w:pPr>
      <w:autoSpaceDE w:val="0"/>
      <w:autoSpaceDN w:val="0"/>
      <w:adjustRightInd w:val="0"/>
      <w:spacing w:after="0" w:line="240" w:lineRule="auto"/>
    </w:pPr>
    <w:rPr>
      <w:rFonts w:ascii="Times New Roman" w:eastAsia="Batang" w:hAnsi="Times New Roman" w:cs="Times New Roman"/>
      <w:color w:val="000000"/>
      <w:sz w:val="24"/>
      <w:szCs w:val="24"/>
      <w:lang w:eastAsia="ko-KR" w:bidi="th-TH"/>
    </w:rPr>
  </w:style>
  <w:style w:type="paragraph" w:customStyle="1" w:styleId="Body1">
    <w:name w:val="Body 1"/>
    <w:rsid w:val="00DA6FE2"/>
    <w:pPr>
      <w:spacing w:after="0" w:line="240" w:lineRule="auto"/>
      <w:outlineLvl w:val="0"/>
    </w:pPr>
    <w:rPr>
      <w:rFonts w:ascii="Times New Roman" w:eastAsia="Arial Unicode MS" w:hAnsi="Times New Roman" w:cs="Times New Roman"/>
      <w:color w:val="000000"/>
      <w:sz w:val="24"/>
      <w:szCs w:val="20"/>
      <w:u w:color="000000"/>
      <w:lang w:eastAsia="en-US"/>
    </w:rPr>
  </w:style>
  <w:style w:type="character" w:customStyle="1" w:styleId="ListBulletChar">
    <w:name w:val="List Bullet Char"/>
    <w:locked/>
    <w:rsid w:val="00DA6FE2"/>
    <w:rPr>
      <w:sz w:val="24"/>
      <w:szCs w:val="24"/>
      <w:lang w:val="en-US" w:eastAsia="en-US" w:bidi="ar-SA"/>
    </w:rPr>
  </w:style>
  <w:style w:type="paragraph" w:styleId="TOC3">
    <w:name w:val="toc 3"/>
    <w:basedOn w:val="Normal"/>
    <w:next w:val="Normal"/>
    <w:autoRedefine/>
    <w:uiPriority w:val="39"/>
    <w:rsid w:val="00C455EF"/>
    <w:pPr>
      <w:spacing w:after="0"/>
      <w:ind w:left="560"/>
      <w:jc w:val="left"/>
    </w:pPr>
    <w:rPr>
      <w:rFonts w:eastAsia="Times New Roman" w:cs="Times New Roman"/>
      <w:i/>
      <w:iCs/>
      <w:noProof w:val="0"/>
      <w:sz w:val="20"/>
      <w:szCs w:val="20"/>
      <w:lang w:eastAsia="en-US"/>
    </w:rPr>
  </w:style>
  <w:style w:type="paragraph" w:customStyle="1" w:styleId="StyleTOC1Left">
    <w:name w:val="Style TOC 1 + Left"/>
    <w:basedOn w:val="TOC1"/>
    <w:autoRedefine/>
    <w:rsid w:val="00C455EF"/>
    <w:pPr>
      <w:tabs>
        <w:tab w:val="left" w:leader="dot" w:pos="7920"/>
        <w:tab w:val="right" w:leader="dot" w:pos="9061"/>
      </w:tabs>
      <w:spacing w:before="120" w:after="120" w:line="360" w:lineRule="auto"/>
    </w:pPr>
    <w:rPr>
      <w:rFonts w:ascii="Times New Roman Bold" w:eastAsia="Times New Roman" w:hAnsi="Times New Roman Bold" w:cs="Times New Roman"/>
      <w:kern w:val="2"/>
      <w:szCs w:val="20"/>
      <w:lang w:val="pt-BR" w:eastAsia="zh-TW"/>
    </w:rPr>
  </w:style>
  <w:style w:type="paragraph" w:styleId="TOC4">
    <w:name w:val="toc 4"/>
    <w:basedOn w:val="Normal"/>
    <w:next w:val="Normal"/>
    <w:autoRedefine/>
    <w:uiPriority w:val="39"/>
    <w:rsid w:val="00C455EF"/>
    <w:pPr>
      <w:spacing w:after="0"/>
      <w:ind w:left="840"/>
      <w:jc w:val="left"/>
    </w:pPr>
    <w:rPr>
      <w:rFonts w:eastAsia="Times New Roman" w:cs="Times New Roman"/>
      <w:noProof w:val="0"/>
      <w:sz w:val="18"/>
      <w:szCs w:val="18"/>
      <w:lang w:eastAsia="en-US"/>
    </w:rPr>
  </w:style>
  <w:style w:type="paragraph" w:styleId="TOC5">
    <w:name w:val="toc 5"/>
    <w:basedOn w:val="Normal"/>
    <w:next w:val="Normal"/>
    <w:autoRedefine/>
    <w:uiPriority w:val="39"/>
    <w:rsid w:val="00C455EF"/>
    <w:pPr>
      <w:spacing w:after="0"/>
      <w:ind w:left="1120"/>
      <w:jc w:val="left"/>
    </w:pPr>
    <w:rPr>
      <w:rFonts w:eastAsia="Times New Roman" w:cs="Times New Roman"/>
      <w:noProof w:val="0"/>
      <w:sz w:val="18"/>
      <w:szCs w:val="18"/>
      <w:lang w:eastAsia="en-US"/>
    </w:rPr>
  </w:style>
  <w:style w:type="paragraph" w:styleId="TOC6">
    <w:name w:val="toc 6"/>
    <w:basedOn w:val="Normal"/>
    <w:next w:val="Normal"/>
    <w:autoRedefine/>
    <w:uiPriority w:val="39"/>
    <w:rsid w:val="00C455EF"/>
    <w:pPr>
      <w:spacing w:after="0"/>
      <w:ind w:left="1400"/>
      <w:jc w:val="left"/>
    </w:pPr>
    <w:rPr>
      <w:rFonts w:eastAsia="Times New Roman" w:cs="Times New Roman"/>
      <w:noProof w:val="0"/>
      <w:sz w:val="18"/>
      <w:szCs w:val="18"/>
      <w:lang w:eastAsia="en-US"/>
    </w:rPr>
  </w:style>
  <w:style w:type="paragraph" w:styleId="TOC7">
    <w:name w:val="toc 7"/>
    <w:basedOn w:val="Normal"/>
    <w:next w:val="Normal"/>
    <w:autoRedefine/>
    <w:uiPriority w:val="39"/>
    <w:rsid w:val="00C455EF"/>
    <w:pPr>
      <w:spacing w:after="0"/>
      <w:ind w:left="1680"/>
      <w:jc w:val="left"/>
    </w:pPr>
    <w:rPr>
      <w:rFonts w:eastAsia="Times New Roman" w:cs="Times New Roman"/>
      <w:noProof w:val="0"/>
      <w:sz w:val="18"/>
      <w:szCs w:val="18"/>
      <w:lang w:eastAsia="en-US"/>
    </w:rPr>
  </w:style>
  <w:style w:type="paragraph" w:styleId="TOC8">
    <w:name w:val="toc 8"/>
    <w:basedOn w:val="Normal"/>
    <w:next w:val="Normal"/>
    <w:autoRedefine/>
    <w:uiPriority w:val="39"/>
    <w:rsid w:val="00C455EF"/>
    <w:pPr>
      <w:spacing w:after="0"/>
      <w:ind w:left="1960"/>
      <w:jc w:val="left"/>
    </w:pPr>
    <w:rPr>
      <w:rFonts w:eastAsia="Times New Roman" w:cs="Times New Roman"/>
      <w:noProof w:val="0"/>
      <w:sz w:val="18"/>
      <w:szCs w:val="18"/>
      <w:lang w:eastAsia="en-US"/>
    </w:rPr>
  </w:style>
  <w:style w:type="paragraph" w:styleId="TOC9">
    <w:name w:val="toc 9"/>
    <w:basedOn w:val="Normal"/>
    <w:next w:val="Normal"/>
    <w:autoRedefine/>
    <w:uiPriority w:val="39"/>
    <w:rsid w:val="00C455EF"/>
    <w:pPr>
      <w:spacing w:after="0"/>
      <w:ind w:left="2240"/>
      <w:jc w:val="left"/>
    </w:pPr>
    <w:rPr>
      <w:rFonts w:eastAsia="Times New Roman" w:cs="Times New Roman"/>
      <w:noProof w:val="0"/>
      <w:sz w:val="18"/>
      <w:szCs w:val="18"/>
      <w:lang w:eastAsia="en-US"/>
    </w:rPr>
  </w:style>
  <w:style w:type="paragraph" w:styleId="DocumentMap">
    <w:name w:val="Document Map"/>
    <w:basedOn w:val="Normal"/>
    <w:link w:val="DocumentMapChar"/>
    <w:semiHidden/>
    <w:rsid w:val="00C455EF"/>
    <w:pPr>
      <w:shd w:val="clear" w:color="auto" w:fill="000080"/>
      <w:spacing w:after="0"/>
      <w:jc w:val="left"/>
    </w:pPr>
    <w:rPr>
      <w:rFonts w:ascii="Tahoma" w:eastAsia="Times New Roman" w:hAnsi="Tahoma" w:cs="Tahoma"/>
      <w:noProof w:val="0"/>
      <w:sz w:val="20"/>
      <w:szCs w:val="20"/>
      <w:lang w:eastAsia="en-US"/>
    </w:rPr>
  </w:style>
  <w:style w:type="character" w:customStyle="1" w:styleId="DocumentMapChar">
    <w:name w:val="Document Map Char"/>
    <w:basedOn w:val="DefaultParagraphFont"/>
    <w:link w:val="DocumentMap"/>
    <w:semiHidden/>
    <w:rsid w:val="00C455EF"/>
    <w:rPr>
      <w:rFonts w:ascii="Tahoma" w:eastAsia="Times New Roman" w:hAnsi="Tahoma" w:cs="Tahoma"/>
      <w:sz w:val="20"/>
      <w:szCs w:val="20"/>
      <w:shd w:val="clear" w:color="auto" w:fill="000080"/>
      <w:lang w:eastAsia="en-US"/>
    </w:rPr>
  </w:style>
  <w:style w:type="numbering" w:styleId="111111">
    <w:name w:val="Outline List 2"/>
    <w:basedOn w:val="NoList"/>
    <w:semiHidden/>
    <w:rsid w:val="00C455EF"/>
    <w:pPr>
      <w:numPr>
        <w:numId w:val="8"/>
      </w:numPr>
    </w:pPr>
  </w:style>
  <w:style w:type="numbering" w:styleId="1ai">
    <w:name w:val="Outline List 1"/>
    <w:basedOn w:val="NoList"/>
    <w:semiHidden/>
    <w:rsid w:val="00C455EF"/>
    <w:pPr>
      <w:numPr>
        <w:numId w:val="9"/>
      </w:numPr>
    </w:pPr>
  </w:style>
  <w:style w:type="numbering" w:styleId="ArticleSection">
    <w:name w:val="Outline List 3"/>
    <w:basedOn w:val="NoList"/>
    <w:semiHidden/>
    <w:rsid w:val="00C455EF"/>
    <w:pPr>
      <w:numPr>
        <w:numId w:val="10"/>
      </w:numPr>
    </w:pPr>
  </w:style>
  <w:style w:type="paragraph" w:styleId="BlockText">
    <w:name w:val="Block Text"/>
    <w:basedOn w:val="Normal"/>
    <w:semiHidden/>
    <w:rsid w:val="00C455EF"/>
    <w:pPr>
      <w:ind w:left="1440" w:right="1440"/>
      <w:jc w:val="left"/>
    </w:pPr>
    <w:rPr>
      <w:rFonts w:eastAsia="Times New Roman" w:cs="Times New Roman"/>
      <w:noProof w:val="0"/>
      <w:sz w:val="24"/>
      <w:szCs w:val="24"/>
      <w:lang w:eastAsia="en-US"/>
    </w:rPr>
  </w:style>
  <w:style w:type="paragraph" w:styleId="BodyText3">
    <w:name w:val="Body Text 3"/>
    <w:basedOn w:val="Normal"/>
    <w:link w:val="BodyText3Char"/>
    <w:rsid w:val="00C455EF"/>
    <w:pPr>
      <w:spacing w:after="0"/>
    </w:pPr>
    <w:rPr>
      <w:rFonts w:ascii="VNI-Times" w:eastAsia="Times New Roman" w:hAnsi="VNI-Times" w:cs="Times New Roman"/>
      <w:noProof w:val="0"/>
      <w:sz w:val="22"/>
      <w:szCs w:val="20"/>
      <w:lang w:eastAsia="en-US"/>
    </w:rPr>
  </w:style>
  <w:style w:type="character" w:customStyle="1" w:styleId="BodyText3Char">
    <w:name w:val="Body Text 3 Char"/>
    <w:basedOn w:val="DefaultParagraphFont"/>
    <w:link w:val="BodyText3"/>
    <w:rsid w:val="00C455EF"/>
    <w:rPr>
      <w:rFonts w:ascii="VNI-Times" w:eastAsia="Times New Roman" w:hAnsi="VNI-Times" w:cs="Times New Roman"/>
      <w:szCs w:val="20"/>
      <w:lang w:eastAsia="en-US"/>
    </w:rPr>
  </w:style>
  <w:style w:type="paragraph" w:styleId="TableofFigures">
    <w:name w:val="table of figures"/>
    <w:basedOn w:val="Normal"/>
    <w:next w:val="Normal"/>
    <w:semiHidden/>
    <w:rsid w:val="00C455EF"/>
    <w:pPr>
      <w:spacing w:before="120" w:line="360" w:lineRule="auto"/>
      <w:ind w:firstLine="720"/>
    </w:pPr>
    <w:rPr>
      <w:rFonts w:eastAsia="Times New Roman" w:cs="Times New Roman"/>
      <w:noProof w:val="0"/>
      <w:szCs w:val="28"/>
      <w:lang w:eastAsia="en-US"/>
    </w:rPr>
  </w:style>
  <w:style w:type="paragraph" w:customStyle="1" w:styleId="StyleHeading1After18pt">
    <w:name w:val="Style Heading 1 + After:  18 pt"/>
    <w:basedOn w:val="Heading1"/>
    <w:autoRedefine/>
    <w:rsid w:val="00C455EF"/>
    <w:pPr>
      <w:numPr>
        <w:numId w:val="0"/>
      </w:numPr>
      <w:spacing w:before="0" w:after="0"/>
    </w:pPr>
    <w:rPr>
      <w:rFonts w:eastAsia="Times New Roman"/>
      <w:caps w:val="0"/>
      <w:color w:val="000000"/>
      <w:kern w:val="32"/>
      <w:szCs w:val="20"/>
      <w:lang w:val="da-DK"/>
    </w:rPr>
  </w:style>
  <w:style w:type="character" w:customStyle="1" w:styleId="StyleKernat12pt">
    <w:name w:val="Style Kern at 12 pt"/>
    <w:rsid w:val="00C455EF"/>
    <w:rPr>
      <w:rFonts w:ascii="Times New Roman" w:hAnsi="Times New Roman"/>
      <w:kern w:val="24"/>
      <w:sz w:val="28"/>
    </w:rPr>
  </w:style>
  <w:style w:type="paragraph" w:customStyle="1" w:styleId="font5">
    <w:name w:val="font5"/>
    <w:basedOn w:val="Normal"/>
    <w:rsid w:val="00C455EF"/>
    <w:pPr>
      <w:spacing w:before="100" w:beforeAutospacing="1" w:after="100" w:afterAutospacing="1"/>
      <w:jc w:val="left"/>
    </w:pPr>
    <w:rPr>
      <w:rFonts w:eastAsia="Times New Roman" w:cs="Times New Roman"/>
      <w:i/>
      <w:iCs/>
      <w:noProof w:val="0"/>
      <w:sz w:val="24"/>
      <w:szCs w:val="24"/>
      <w:lang w:eastAsia="en-US"/>
    </w:rPr>
  </w:style>
  <w:style w:type="paragraph" w:customStyle="1" w:styleId="xl24">
    <w:name w:val="xl24"/>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noProof w:val="0"/>
      <w:sz w:val="24"/>
      <w:szCs w:val="24"/>
      <w:lang w:eastAsia="en-US"/>
    </w:rPr>
  </w:style>
  <w:style w:type="paragraph" w:customStyle="1" w:styleId="xl25">
    <w:name w:val="xl25"/>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26">
    <w:name w:val="xl2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noProof w:val="0"/>
      <w:sz w:val="24"/>
      <w:szCs w:val="24"/>
      <w:lang w:eastAsia="en-US"/>
    </w:rPr>
  </w:style>
  <w:style w:type="paragraph" w:customStyle="1" w:styleId="xl27">
    <w:name w:val="xl27"/>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28">
    <w:name w:val="xl28"/>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noProof w:val="0"/>
      <w:sz w:val="24"/>
      <w:szCs w:val="24"/>
      <w:lang w:eastAsia="en-US"/>
    </w:rPr>
  </w:style>
  <w:style w:type="paragraph" w:customStyle="1" w:styleId="xl29">
    <w:name w:val="xl2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i/>
      <w:iCs/>
      <w:noProof w:val="0"/>
      <w:sz w:val="24"/>
      <w:szCs w:val="24"/>
      <w:lang w:eastAsia="en-US"/>
    </w:rPr>
  </w:style>
  <w:style w:type="paragraph" w:customStyle="1" w:styleId="xl30">
    <w:name w:val="xl30"/>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s="Times New Roman"/>
      <w:b/>
      <w:bCs/>
      <w:noProof w:val="0"/>
      <w:sz w:val="24"/>
      <w:szCs w:val="24"/>
      <w:lang w:eastAsia="en-US"/>
    </w:rPr>
  </w:style>
  <w:style w:type="paragraph" w:customStyle="1" w:styleId="xl31">
    <w:name w:val="xl31"/>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32">
    <w:name w:val="xl32"/>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33">
    <w:name w:val="xl33"/>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34">
    <w:name w:val="xl34"/>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35">
    <w:name w:val="xl35"/>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s="Times New Roman"/>
      <w:noProof w:val="0"/>
      <w:sz w:val="24"/>
      <w:szCs w:val="24"/>
      <w:lang w:eastAsia="en-US"/>
    </w:rPr>
  </w:style>
  <w:style w:type="paragraph" w:customStyle="1" w:styleId="xl36">
    <w:name w:val="xl3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s="Times New Roman"/>
      <w:b/>
      <w:bCs/>
      <w:i/>
      <w:iCs/>
      <w:noProof w:val="0"/>
      <w:sz w:val="24"/>
      <w:szCs w:val="24"/>
      <w:lang w:eastAsia="en-US"/>
    </w:rPr>
  </w:style>
  <w:style w:type="paragraph" w:customStyle="1" w:styleId="xl37">
    <w:name w:val="xl37"/>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i/>
      <w:iCs/>
      <w:noProof w:val="0"/>
      <w:sz w:val="24"/>
      <w:szCs w:val="24"/>
      <w:lang w:eastAsia="en-US"/>
    </w:rPr>
  </w:style>
  <w:style w:type="paragraph" w:customStyle="1" w:styleId="xl38">
    <w:name w:val="xl38"/>
    <w:basedOn w:val="Normal"/>
    <w:rsid w:val="00C455EF"/>
    <w:pPr>
      <w:pBdr>
        <w:left w:val="single" w:sz="4" w:space="0" w:color="auto"/>
        <w:right w:val="single" w:sz="4" w:space="0" w:color="auto"/>
      </w:pBdr>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39">
    <w:name w:val="xl39"/>
    <w:basedOn w:val="Normal"/>
    <w:rsid w:val="00C455EF"/>
    <w:pPr>
      <w:pBdr>
        <w:top w:val="single" w:sz="4" w:space="0" w:color="auto"/>
        <w:left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40">
    <w:name w:val="xl40"/>
    <w:basedOn w:val="Normal"/>
    <w:rsid w:val="00C455EF"/>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41">
    <w:name w:val="xl41"/>
    <w:basedOn w:val="Normal"/>
    <w:rsid w:val="00C455EF"/>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b/>
      <w:bCs/>
      <w:noProof w:val="0"/>
      <w:sz w:val="24"/>
      <w:szCs w:val="24"/>
      <w:lang w:eastAsia="en-US"/>
    </w:rPr>
  </w:style>
  <w:style w:type="paragraph" w:customStyle="1" w:styleId="xl42">
    <w:name w:val="xl42"/>
    <w:basedOn w:val="Normal"/>
    <w:rsid w:val="00C455EF"/>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noProof w:val="0"/>
      <w:sz w:val="24"/>
      <w:szCs w:val="24"/>
      <w:lang w:eastAsia="en-US"/>
    </w:rPr>
  </w:style>
  <w:style w:type="paragraph" w:customStyle="1" w:styleId="xl43">
    <w:name w:val="xl43"/>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i/>
      <w:iCs/>
      <w:noProof w:val="0"/>
      <w:sz w:val="24"/>
      <w:szCs w:val="24"/>
      <w:lang w:eastAsia="en-US"/>
    </w:rPr>
  </w:style>
  <w:style w:type="paragraph" w:customStyle="1" w:styleId="xl44">
    <w:name w:val="xl44"/>
    <w:basedOn w:val="Normal"/>
    <w:rsid w:val="00C455EF"/>
    <w:pPr>
      <w:pBdr>
        <w:top w:val="single" w:sz="4" w:space="0" w:color="auto"/>
        <w:left w:val="single" w:sz="4" w:space="0" w:color="auto"/>
        <w:bottom w:val="single" w:sz="4" w:space="0" w:color="auto"/>
      </w:pBdr>
      <w:spacing w:before="100" w:beforeAutospacing="1" w:after="100" w:afterAutospacing="1"/>
      <w:jc w:val="right"/>
      <w:textAlignment w:val="center"/>
    </w:pPr>
    <w:rPr>
      <w:rFonts w:eastAsia="Times New Roman" w:cs="Times New Roman"/>
      <w:b/>
      <w:bCs/>
      <w:noProof w:val="0"/>
      <w:sz w:val="24"/>
      <w:szCs w:val="24"/>
      <w:lang w:eastAsia="en-US"/>
    </w:rPr>
  </w:style>
  <w:style w:type="paragraph" w:customStyle="1" w:styleId="xl45">
    <w:name w:val="xl45"/>
    <w:basedOn w:val="Normal"/>
    <w:rsid w:val="00C455EF"/>
    <w:pPr>
      <w:pBdr>
        <w:top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s="Times New Roman"/>
      <w:b/>
      <w:bCs/>
      <w:noProof w:val="0"/>
      <w:sz w:val="24"/>
      <w:szCs w:val="24"/>
      <w:lang w:eastAsia="en-US"/>
    </w:rPr>
  </w:style>
  <w:style w:type="paragraph" w:customStyle="1" w:styleId="xl46">
    <w:name w:val="xl46"/>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i/>
      <w:iCs/>
      <w:noProof w:val="0"/>
      <w:sz w:val="24"/>
      <w:szCs w:val="24"/>
      <w:lang w:eastAsia="en-US"/>
    </w:rPr>
  </w:style>
  <w:style w:type="paragraph" w:customStyle="1" w:styleId="xl47">
    <w:name w:val="xl47"/>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b/>
      <w:bCs/>
      <w:i/>
      <w:iCs/>
      <w:noProof w:val="0"/>
      <w:sz w:val="24"/>
      <w:szCs w:val="24"/>
      <w:lang w:eastAsia="en-US"/>
    </w:rPr>
  </w:style>
  <w:style w:type="paragraph" w:customStyle="1" w:styleId="xl48">
    <w:name w:val="xl48"/>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i/>
      <w:iCs/>
      <w:noProof w:val="0"/>
      <w:sz w:val="24"/>
      <w:szCs w:val="24"/>
      <w:lang w:eastAsia="en-US"/>
    </w:rPr>
  </w:style>
  <w:style w:type="paragraph" w:customStyle="1" w:styleId="xl49">
    <w:name w:val="xl4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0">
    <w:name w:val="xl50"/>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1">
    <w:name w:val="xl51"/>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2">
    <w:name w:val="xl52"/>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53">
    <w:name w:val="xl53"/>
    <w:basedOn w:val="Normal"/>
    <w:rsid w:val="00C455EF"/>
    <w:pPr>
      <w:pBdr>
        <w:top w:val="single" w:sz="4" w:space="0" w:color="auto"/>
        <w:bottom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54">
    <w:name w:val="xl54"/>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55">
    <w:name w:val="xl55"/>
    <w:basedOn w:val="Normal"/>
    <w:rsid w:val="00C455EF"/>
    <w:pPr>
      <w:pBdr>
        <w:top w:val="single" w:sz="4" w:space="0" w:color="auto"/>
        <w:left w:val="single" w:sz="4" w:space="0" w:color="auto"/>
        <w:bottom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6">
    <w:name w:val="xl56"/>
    <w:basedOn w:val="Normal"/>
    <w:rsid w:val="00C455EF"/>
    <w:pPr>
      <w:pBdr>
        <w:top w:val="single" w:sz="4" w:space="0" w:color="auto"/>
        <w:bottom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7">
    <w:name w:val="xl57"/>
    <w:basedOn w:val="Normal"/>
    <w:rsid w:val="00C455EF"/>
    <w:pPr>
      <w:pBdr>
        <w:top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b/>
      <w:bCs/>
      <w:noProof w:val="0"/>
      <w:sz w:val="24"/>
      <w:szCs w:val="24"/>
      <w:lang w:eastAsia="en-US"/>
    </w:rPr>
  </w:style>
  <w:style w:type="paragraph" w:customStyle="1" w:styleId="xl58">
    <w:name w:val="xl58"/>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59">
    <w:name w:val="xl59"/>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noProof w:val="0"/>
      <w:sz w:val="24"/>
      <w:szCs w:val="24"/>
      <w:lang w:eastAsia="en-US"/>
    </w:rPr>
  </w:style>
  <w:style w:type="paragraph" w:customStyle="1" w:styleId="xl60">
    <w:name w:val="xl60"/>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61">
    <w:name w:val="xl61"/>
    <w:basedOn w:val="Normal"/>
    <w:rsid w:val="00C455EF"/>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eastAsia="Times New Roman" w:cs="Times New Roman"/>
      <w:noProof w:val="0"/>
      <w:sz w:val="24"/>
      <w:szCs w:val="24"/>
      <w:lang w:eastAsia="en-US"/>
    </w:rPr>
  </w:style>
  <w:style w:type="paragraph" w:customStyle="1" w:styleId="xl62">
    <w:name w:val="xl62"/>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paragraph" w:customStyle="1" w:styleId="xl63">
    <w:name w:val="xl63"/>
    <w:basedOn w:val="Normal"/>
    <w:rsid w:val="00C455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noProof w:val="0"/>
      <w:sz w:val="24"/>
      <w:szCs w:val="24"/>
      <w:lang w:eastAsia="en-US"/>
    </w:rPr>
  </w:style>
  <w:style w:type="paragraph" w:customStyle="1" w:styleId="xl64">
    <w:name w:val="xl64"/>
    <w:basedOn w:val="Normal"/>
    <w:rsid w:val="00C455EF"/>
    <w:pPr>
      <w:pBdr>
        <w:top w:val="single" w:sz="4" w:space="0" w:color="auto"/>
        <w:left w:val="single" w:sz="4" w:space="0" w:color="auto"/>
        <w:right w:val="single" w:sz="4" w:space="0" w:color="auto"/>
      </w:pBdr>
      <w:spacing w:before="100" w:beforeAutospacing="1" w:after="100" w:afterAutospacing="1"/>
      <w:jc w:val="left"/>
      <w:textAlignment w:val="center"/>
    </w:pPr>
    <w:rPr>
      <w:rFonts w:eastAsia="Times New Roman" w:cs="Times New Roman"/>
      <w:noProof w:val="0"/>
      <w:sz w:val="24"/>
      <w:szCs w:val="24"/>
      <w:lang w:eastAsia="en-US"/>
    </w:rPr>
  </w:style>
  <w:style w:type="character" w:customStyle="1" w:styleId="CharChar">
    <w:name w:val="Char Char"/>
    <w:semiHidden/>
    <w:rsid w:val="00C455EF"/>
    <w:rPr>
      <w:rFonts w:ascii="Calibri" w:eastAsia="Times New Roman" w:hAnsi="Calibri" w:cs="Times New Roman"/>
      <w:b/>
      <w:bCs/>
      <w:sz w:val="28"/>
      <w:szCs w:val="28"/>
      <w:lang w:val="vi-VN"/>
    </w:rPr>
  </w:style>
  <w:style w:type="paragraph" w:customStyle="1" w:styleId="Normal1CharCharCharCharCharChar">
    <w:name w:val="Normal1 Char Char Char Char Char Char"/>
    <w:basedOn w:val="Normal"/>
    <w:next w:val="Normal"/>
    <w:semiHidden/>
    <w:rsid w:val="00C455EF"/>
    <w:pPr>
      <w:spacing w:before="120"/>
    </w:pPr>
    <w:rPr>
      <w:rFonts w:eastAsia="Times New Roman" w:cs="Times New Roman"/>
      <w:noProof w:val="0"/>
      <w:sz w:val="22"/>
      <w:lang w:eastAsia="en-US"/>
    </w:rPr>
  </w:style>
  <w:style w:type="paragraph" w:customStyle="1" w:styleId="StyleHeading1Auto">
    <w:name w:val="Style Heading 1 + Auto"/>
    <w:basedOn w:val="Heading1"/>
    <w:autoRedefine/>
    <w:rsid w:val="00C455EF"/>
    <w:pPr>
      <w:numPr>
        <w:numId w:val="0"/>
      </w:numPr>
      <w:spacing w:before="0" w:after="0" w:line="240" w:lineRule="auto"/>
    </w:pPr>
    <w:rPr>
      <w:rFonts w:eastAsia="Times New Roman" w:cs="Arial"/>
      <w:bCs/>
      <w:caps w:val="0"/>
      <w:kern w:val="32"/>
      <w:szCs w:val="28"/>
      <w:lang w:val="da-DK"/>
    </w:rPr>
  </w:style>
  <w:style w:type="paragraph" w:customStyle="1" w:styleId="CharChar0">
    <w:name w:val="Char Char"/>
    <w:basedOn w:val="Normal"/>
    <w:next w:val="Normal"/>
    <w:semiHidden/>
    <w:rsid w:val="008653DE"/>
    <w:pPr>
      <w:spacing w:before="120"/>
    </w:pPr>
    <w:rPr>
      <w:rFonts w:eastAsia="Times New Roman" w:cs="Times New Roman"/>
      <w:noProof w:val="0"/>
      <w:sz w:val="22"/>
      <w:lang w:eastAsia="en-US"/>
    </w:rPr>
  </w:style>
  <w:style w:type="numbering" w:customStyle="1" w:styleId="NoList1">
    <w:name w:val="No List1"/>
    <w:next w:val="NoList"/>
    <w:semiHidden/>
    <w:rsid w:val="00854F25"/>
  </w:style>
  <w:style w:type="paragraph" w:customStyle="1" w:styleId="CM15">
    <w:name w:val="CM15"/>
    <w:basedOn w:val="Default"/>
    <w:next w:val="Default"/>
    <w:rsid w:val="00854F25"/>
    <w:pPr>
      <w:widowControl w:val="0"/>
      <w:spacing w:line="331" w:lineRule="atLeast"/>
    </w:pPr>
    <w:rPr>
      <w:rFonts w:ascii="Arial" w:eastAsia="Times New Roman" w:hAnsi="Arial"/>
      <w:color w:val="auto"/>
      <w:lang w:eastAsia="en-US" w:bidi="ar-SA"/>
    </w:rPr>
  </w:style>
  <w:style w:type="paragraph" w:customStyle="1" w:styleId="CM13">
    <w:name w:val="CM13"/>
    <w:basedOn w:val="Default"/>
    <w:next w:val="Default"/>
    <w:rsid w:val="00854F25"/>
    <w:pPr>
      <w:widowControl w:val="0"/>
      <w:spacing w:line="328" w:lineRule="atLeast"/>
    </w:pPr>
    <w:rPr>
      <w:rFonts w:ascii="Arial" w:eastAsia="Times New Roman" w:hAnsi="Arial"/>
      <w:color w:val="auto"/>
      <w:lang w:eastAsia="en-US" w:bidi="ar-SA"/>
    </w:rPr>
  </w:style>
  <w:style w:type="numbering" w:customStyle="1" w:styleId="NoList2">
    <w:name w:val="No List2"/>
    <w:next w:val="NoList"/>
    <w:semiHidden/>
    <w:rsid w:val="00854F25"/>
  </w:style>
  <w:style w:type="numbering" w:customStyle="1" w:styleId="NoList3">
    <w:name w:val="No List3"/>
    <w:next w:val="NoList"/>
    <w:semiHidden/>
    <w:rsid w:val="00854F25"/>
  </w:style>
  <w:style w:type="character" w:customStyle="1" w:styleId="hps">
    <w:name w:val="hps"/>
    <w:basedOn w:val="DefaultParagraphFont"/>
    <w:rsid w:val="00854F25"/>
  </w:style>
  <w:style w:type="table" w:customStyle="1" w:styleId="TableGrid0">
    <w:name w:val="TableGrid"/>
    <w:rsid w:val="00752E6A"/>
    <w:pPr>
      <w:spacing w:after="0" w:line="240" w:lineRule="auto"/>
    </w:pPr>
    <w:rPr>
      <w:rFonts w:ascii="Calibri" w:eastAsia="Times New Roman" w:hAnsi="Calibri" w:cs="Times New Roman"/>
      <w:lang w:eastAsia="en-US"/>
    </w:rPr>
    <w:tblPr>
      <w:tblCellMar>
        <w:top w:w="0" w:type="dxa"/>
        <w:left w:w="0" w:type="dxa"/>
        <w:bottom w:w="0" w:type="dxa"/>
        <w:right w:w="0" w:type="dxa"/>
      </w:tblCellMar>
    </w:tblPr>
  </w:style>
  <w:style w:type="paragraph" w:customStyle="1" w:styleId="CM8">
    <w:name w:val="CM8"/>
    <w:basedOn w:val="Default"/>
    <w:next w:val="Default"/>
    <w:uiPriority w:val="99"/>
    <w:rsid w:val="00C86530"/>
    <w:pPr>
      <w:widowControl w:val="0"/>
      <w:spacing w:line="351" w:lineRule="atLeast"/>
    </w:pPr>
    <w:rPr>
      <w:rFonts w:ascii="Arial" w:eastAsia="Times New Roman" w:hAnsi="Arial" w:cs="Arial"/>
      <w:color w:val="auto"/>
      <w:lang w:eastAsia="en-US" w:bidi="ar-SA"/>
    </w:rPr>
  </w:style>
  <w:style w:type="paragraph" w:customStyle="1" w:styleId="CM12">
    <w:name w:val="CM12"/>
    <w:basedOn w:val="Default"/>
    <w:next w:val="Default"/>
    <w:uiPriority w:val="99"/>
    <w:rsid w:val="00C86530"/>
    <w:pPr>
      <w:widowControl w:val="0"/>
      <w:spacing w:line="353" w:lineRule="atLeast"/>
    </w:pPr>
    <w:rPr>
      <w:rFonts w:ascii="Arial" w:eastAsia="Times New Roman" w:hAnsi="Arial" w:cs="Arial"/>
      <w:color w:val="auto"/>
      <w:lang w:eastAsia="en-US" w:bidi="ar-SA"/>
    </w:rPr>
  </w:style>
  <w:style w:type="character" w:styleId="LineNumber">
    <w:name w:val="line number"/>
    <w:basedOn w:val="DefaultParagraphFont"/>
    <w:uiPriority w:val="99"/>
    <w:semiHidden/>
    <w:unhideWhenUsed/>
    <w:rsid w:val="00945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62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84DA9-189A-40A3-9110-08CAE8188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ONGVU</dc:creator>
  <cp:keywords/>
  <dc:description/>
  <cp:lastModifiedBy>pc</cp:lastModifiedBy>
  <cp:revision>51</cp:revision>
  <cp:lastPrinted>2017-08-01T02:41:00Z</cp:lastPrinted>
  <dcterms:created xsi:type="dcterms:W3CDTF">2017-09-20T01:40:00Z</dcterms:created>
  <dcterms:modified xsi:type="dcterms:W3CDTF">2023-11-14T06:41:00Z</dcterms:modified>
</cp:coreProperties>
</file>